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05F07D" w14:textId="77777777" w:rsidR="00876968" w:rsidRPr="00DD127C" w:rsidRDefault="00876968" w:rsidP="00A25E07">
      <w:pPr>
        <w:ind w:left="360"/>
        <w:rPr>
          <w:rFonts w:ascii="Proxima Nova" w:hAnsi="Proxima Nova" w:cstheme="minorHAnsi"/>
          <w:i/>
          <w:iCs/>
          <w:sz w:val="10"/>
          <w:szCs w:val="10"/>
        </w:rPr>
      </w:pPr>
    </w:p>
    <w:p w14:paraId="433DB4BA" w14:textId="77777777" w:rsidR="00FF2DAE" w:rsidRPr="00DD127C" w:rsidRDefault="00FF2DAE" w:rsidP="00FF2DAE">
      <w:pPr>
        <w:ind w:left="360"/>
        <w:rPr>
          <w:rFonts w:ascii="Proxima Nova" w:hAnsi="Proxima Nova" w:cstheme="minorHAnsi"/>
          <w:i/>
          <w:iCs/>
          <w:sz w:val="10"/>
          <w:szCs w:val="10"/>
        </w:rPr>
      </w:pPr>
    </w:p>
    <w:p w14:paraId="5B00AF82" w14:textId="3D3A90B7" w:rsidR="00B95A75" w:rsidRPr="00B95A75" w:rsidRDefault="00B95A75" w:rsidP="00B95A75">
      <w:r>
        <w:t>Gospel of Mark</w:t>
      </w:r>
    </w:p>
    <w:p w14:paraId="2BD91E1E" w14:textId="3B45C2E3" w:rsidR="00FF2DAE" w:rsidRPr="00EC0535" w:rsidRDefault="00F94758" w:rsidP="00FF2DAE">
      <w:pPr>
        <w:rPr>
          <w:rFonts w:ascii="Proxima Nova" w:hAnsi="Proxima Nova" w:cstheme="minorHAnsi"/>
          <w:b/>
          <w:bCs/>
          <w:sz w:val="40"/>
          <w:szCs w:val="40"/>
        </w:rPr>
      </w:pPr>
      <w:r>
        <w:rPr>
          <w:rFonts w:ascii="Proxima Nova" w:hAnsi="Proxima Nova" w:cstheme="minorHAnsi"/>
          <w:b/>
          <w:bCs/>
          <w:sz w:val="36"/>
          <w:szCs w:val="36"/>
        </w:rPr>
        <w:t>Bad Yeast in Belief</w:t>
      </w:r>
    </w:p>
    <w:p w14:paraId="4F73926A" w14:textId="2D48CF02" w:rsidR="00FC2516" w:rsidRDefault="00B95A75" w:rsidP="006B6FFA">
      <w:pPr>
        <w:rPr>
          <w:rFonts w:ascii="Proxima Nova" w:hAnsi="Proxima Nova" w:cstheme="minorHAnsi"/>
        </w:rPr>
      </w:pPr>
      <w:r w:rsidRPr="00C17166">
        <w:rPr>
          <w:rFonts w:ascii="Proxima Nova" w:hAnsi="Proxima Nova" w:cstheme="minorHAnsi"/>
        </w:rPr>
        <w:t xml:space="preserve">Mark </w:t>
      </w:r>
      <w:r w:rsidR="00F94758">
        <w:rPr>
          <w:rFonts w:ascii="Proxima Nova" w:hAnsi="Proxima Nova" w:cstheme="minorHAnsi"/>
        </w:rPr>
        <w:t>8:1</w:t>
      </w:r>
      <w:r w:rsidR="00752EC1">
        <w:rPr>
          <w:rFonts w:ascii="Proxima Nova" w:hAnsi="Proxima Nova" w:cstheme="minorHAnsi"/>
        </w:rPr>
        <w:t>0</w:t>
      </w:r>
      <w:r w:rsidR="00F94758">
        <w:rPr>
          <w:rFonts w:ascii="Proxima Nova" w:hAnsi="Proxima Nova" w:cstheme="minorHAnsi"/>
        </w:rPr>
        <w:t>-21</w:t>
      </w:r>
    </w:p>
    <w:p w14:paraId="6C279F90" w14:textId="77777777" w:rsidR="006B6FFA" w:rsidRPr="006B6FFA" w:rsidRDefault="006B6FFA" w:rsidP="006B6FFA">
      <w:pPr>
        <w:rPr>
          <w:rFonts w:ascii="Proxima Nova" w:hAnsi="Proxima Nova" w:cstheme="minorHAnsi"/>
        </w:rPr>
      </w:pPr>
    </w:p>
    <w:p w14:paraId="100305BE" w14:textId="77777777" w:rsidR="00B74B7A" w:rsidRDefault="00B74B7A" w:rsidP="006B6FFA">
      <w:pPr>
        <w:spacing w:after="160" w:line="278" w:lineRule="auto"/>
        <w:ind w:firstLine="270"/>
        <w:rPr>
          <w:rFonts w:ascii="Proxima Nova" w:hAnsi="Proxima Nova"/>
          <w:b/>
          <w:bCs/>
        </w:rPr>
      </w:pPr>
    </w:p>
    <w:p w14:paraId="34210392" w14:textId="78D49FCA" w:rsidR="00E8036B" w:rsidRDefault="008203D8" w:rsidP="00B74B7A">
      <w:pPr>
        <w:spacing w:after="160" w:line="278" w:lineRule="auto"/>
        <w:rPr>
          <w:rFonts w:ascii="Proxima Nova" w:hAnsi="Proxima Nova"/>
        </w:rPr>
      </w:pPr>
      <w:r w:rsidRPr="00C17166">
        <w:rPr>
          <w:rFonts w:ascii="Proxima Nova" w:hAnsi="Proxima Nova"/>
          <w:b/>
          <w:bCs/>
        </w:rPr>
        <w:t>Opener:</w:t>
      </w:r>
      <w:r w:rsidRPr="00C17166">
        <w:rPr>
          <w:rFonts w:ascii="Proxima Nova" w:hAnsi="Proxima Nova"/>
        </w:rPr>
        <w:t xml:space="preserve"> </w:t>
      </w:r>
      <w:r w:rsidR="00134A19" w:rsidRPr="00C17166">
        <w:rPr>
          <w:rFonts w:ascii="Proxima Nova" w:hAnsi="Proxima Nova"/>
        </w:rPr>
        <w:t xml:space="preserve">What </w:t>
      </w:r>
      <w:r w:rsidR="003239B3" w:rsidRPr="00C17166">
        <w:rPr>
          <w:rFonts w:ascii="Proxima Nova" w:hAnsi="Proxima Nova"/>
        </w:rPr>
        <w:t xml:space="preserve">have you been thinking about from the message on Sunday? </w:t>
      </w:r>
    </w:p>
    <w:p w14:paraId="6AFFF7DC" w14:textId="77777777" w:rsidR="00B74B7A" w:rsidRPr="00C17166" w:rsidRDefault="00B74B7A" w:rsidP="006B6FFA">
      <w:pPr>
        <w:spacing w:after="160" w:line="278" w:lineRule="auto"/>
        <w:ind w:firstLine="270"/>
        <w:rPr>
          <w:rFonts w:ascii="Proxima Nova" w:hAnsi="Proxima Nova"/>
        </w:rPr>
      </w:pPr>
    </w:p>
    <w:p w14:paraId="6B270885" w14:textId="7AE8E6F8" w:rsidR="00664166" w:rsidRPr="0018632D" w:rsidRDefault="00FF2DAE" w:rsidP="0018632D">
      <w:pPr>
        <w:spacing w:after="240"/>
        <w:rPr>
          <w:rFonts w:ascii="Proxima Nova" w:hAnsi="Proxima Nova"/>
          <w:b/>
          <w:bCs/>
        </w:rPr>
      </w:pPr>
      <w:r w:rsidRPr="00C17166">
        <w:rPr>
          <w:rFonts w:ascii="Proxima Nova" w:hAnsi="Proxima Nova"/>
          <w:b/>
          <w:bCs/>
        </w:rPr>
        <w:t xml:space="preserve">Read </w:t>
      </w:r>
      <w:r w:rsidR="00B95A75" w:rsidRPr="00C17166">
        <w:rPr>
          <w:rFonts w:ascii="Proxima Nova" w:hAnsi="Proxima Nova"/>
          <w:b/>
          <w:bCs/>
        </w:rPr>
        <w:t xml:space="preserve">Mark </w:t>
      </w:r>
      <w:r w:rsidR="00866659">
        <w:rPr>
          <w:rFonts w:ascii="Proxima Nova" w:hAnsi="Proxima Nova"/>
          <w:b/>
          <w:bCs/>
        </w:rPr>
        <w:t>8:10-</w:t>
      </w:r>
      <w:r w:rsidR="0018632D">
        <w:rPr>
          <w:rFonts w:ascii="Proxima Nova" w:hAnsi="Proxima Nova"/>
          <w:b/>
          <w:bCs/>
        </w:rPr>
        <w:t>21</w:t>
      </w:r>
    </w:p>
    <w:p w14:paraId="6DFB61EC" w14:textId="30430944" w:rsidR="0018632D" w:rsidRPr="0018632D" w:rsidRDefault="00AB505D" w:rsidP="0018632D">
      <w:pPr>
        <w:pStyle w:val="ListParagraph"/>
        <w:numPr>
          <w:ilvl w:val="0"/>
          <w:numId w:val="33"/>
        </w:numPr>
        <w:spacing w:after="160" w:line="278" w:lineRule="auto"/>
        <w:rPr>
          <w:rFonts w:ascii="Proxima Nova" w:hAnsi="Proxima Nova"/>
          <w:b/>
          <w:bCs/>
        </w:rPr>
      </w:pPr>
      <w:r w:rsidRPr="00664166">
        <w:rPr>
          <w:rFonts w:ascii="Proxima Nova" w:hAnsi="Proxima Nova"/>
        </w:rPr>
        <w:t xml:space="preserve">What frustration is Jesus showing with his deep sigh </w:t>
      </w:r>
      <w:r>
        <w:rPr>
          <w:rFonts w:ascii="Proxima Nova" w:hAnsi="Proxima Nova"/>
        </w:rPr>
        <w:t>at</w:t>
      </w:r>
      <w:r w:rsidRPr="00664166">
        <w:rPr>
          <w:rFonts w:ascii="Proxima Nova" w:hAnsi="Proxima Nova"/>
        </w:rPr>
        <w:t xml:space="preserve"> the request for a sign from heaven by the Pharisees? </w:t>
      </w:r>
      <w:r w:rsidR="0018632D">
        <w:rPr>
          <w:rFonts w:ascii="Proxima Nova" w:hAnsi="Proxima Nova"/>
        </w:rPr>
        <w:t>Why didn’t he give them one?</w:t>
      </w:r>
    </w:p>
    <w:p w14:paraId="58FFF233" w14:textId="77777777" w:rsidR="0018632D" w:rsidRPr="00664166" w:rsidRDefault="0018632D" w:rsidP="0018632D">
      <w:pPr>
        <w:pStyle w:val="ListParagraph"/>
        <w:spacing w:after="160" w:line="278" w:lineRule="auto"/>
        <w:rPr>
          <w:rFonts w:ascii="Proxima Nova" w:hAnsi="Proxima Nova"/>
          <w:b/>
          <w:bCs/>
        </w:rPr>
      </w:pPr>
    </w:p>
    <w:p w14:paraId="6E1D08CF" w14:textId="1D6DAD99" w:rsidR="00664166" w:rsidRPr="0018632D" w:rsidRDefault="00B87290" w:rsidP="0018632D">
      <w:pPr>
        <w:pStyle w:val="ListParagraph"/>
        <w:numPr>
          <w:ilvl w:val="0"/>
          <w:numId w:val="33"/>
        </w:numPr>
        <w:spacing w:after="160" w:line="278" w:lineRule="auto"/>
        <w:rPr>
          <w:rFonts w:ascii="Proxima Nova" w:hAnsi="Proxima Nova"/>
          <w:b/>
          <w:bCs/>
        </w:rPr>
      </w:pPr>
      <w:r>
        <w:rPr>
          <w:rFonts w:ascii="Proxima Nova" w:hAnsi="Proxima Nova"/>
        </w:rPr>
        <w:t xml:space="preserve">Jesus decided to leave that region when he was met with </w:t>
      </w:r>
      <w:r w:rsidR="00F71409">
        <w:rPr>
          <w:rFonts w:ascii="Proxima Nova" w:hAnsi="Proxima Nova"/>
        </w:rPr>
        <w:t xml:space="preserve">skepticism and insistence that he do more to prove he was the Messiah. </w:t>
      </w:r>
      <w:r w:rsidR="00664166">
        <w:rPr>
          <w:rFonts w:ascii="Proxima Nova" w:hAnsi="Proxima Nova"/>
        </w:rPr>
        <w:t>What can you learn about dealing with resistance to the gospel from Jesus here?</w:t>
      </w:r>
    </w:p>
    <w:p w14:paraId="30BEE3CE" w14:textId="77777777" w:rsidR="00664166" w:rsidRDefault="00664166" w:rsidP="00664166">
      <w:pPr>
        <w:pStyle w:val="ListParagraph"/>
        <w:rPr>
          <w:rFonts w:ascii="Proxima Nova" w:hAnsi="Proxima Nova"/>
        </w:rPr>
      </w:pPr>
    </w:p>
    <w:p w14:paraId="3DAB2925" w14:textId="0D5CCEDE" w:rsidR="000D3DB0" w:rsidRPr="00E84CBB" w:rsidRDefault="00A540F0" w:rsidP="00052790">
      <w:pPr>
        <w:pStyle w:val="ListParagraph"/>
        <w:numPr>
          <w:ilvl w:val="0"/>
          <w:numId w:val="33"/>
        </w:numPr>
        <w:rPr>
          <w:rFonts w:ascii="Proxima Nova" w:hAnsi="Proxima Nova"/>
        </w:rPr>
      </w:pPr>
      <w:r w:rsidRPr="00425442">
        <w:rPr>
          <w:rFonts w:ascii="Proxima Nova" w:hAnsi="Proxima Nova"/>
        </w:rPr>
        <w:t xml:space="preserve">Jesus warns about the "yeast of the Pharisees and </w:t>
      </w:r>
      <w:r w:rsidR="00AD7827" w:rsidRPr="00425442">
        <w:rPr>
          <w:rFonts w:ascii="Proxima Nova" w:hAnsi="Proxima Nova"/>
        </w:rPr>
        <w:t xml:space="preserve">that </w:t>
      </w:r>
      <w:r w:rsidRPr="00425442">
        <w:rPr>
          <w:rFonts w:ascii="Proxima Nova" w:hAnsi="Proxima Nova"/>
        </w:rPr>
        <w:t xml:space="preserve">of Herod" (v. 15). </w:t>
      </w:r>
      <w:r w:rsidR="007E05B1" w:rsidRPr="00425442">
        <w:rPr>
          <w:rFonts w:ascii="Proxima Nova" w:hAnsi="Proxima Nova"/>
        </w:rPr>
        <w:t xml:space="preserve">What </w:t>
      </w:r>
      <w:r w:rsidR="00F76E2F" w:rsidRPr="00425442">
        <w:rPr>
          <w:rFonts w:ascii="Proxima Nova" w:hAnsi="Proxima Nova"/>
        </w:rPr>
        <w:t xml:space="preserve">are we to </w:t>
      </w:r>
      <w:r w:rsidR="000D3DB0" w:rsidRPr="00425442">
        <w:rPr>
          <w:rFonts w:ascii="Proxima Nova" w:hAnsi="Proxima Nova"/>
        </w:rPr>
        <w:t xml:space="preserve">be </w:t>
      </w:r>
      <w:r w:rsidR="00F76E2F" w:rsidRPr="00425442">
        <w:rPr>
          <w:rFonts w:ascii="Proxima Nova" w:hAnsi="Proxima Nova"/>
        </w:rPr>
        <w:t xml:space="preserve">careful </w:t>
      </w:r>
      <w:r w:rsidR="00D87B68">
        <w:rPr>
          <w:rFonts w:ascii="Proxima Nova" w:hAnsi="Proxima Nova"/>
        </w:rPr>
        <w:t>against</w:t>
      </w:r>
      <w:r w:rsidR="00F76E2F" w:rsidRPr="00425442">
        <w:rPr>
          <w:rFonts w:ascii="Proxima Nova" w:hAnsi="Proxima Nova"/>
        </w:rPr>
        <w:t xml:space="preserve"> infiltrat</w:t>
      </w:r>
      <w:r w:rsidR="00D87B68">
        <w:rPr>
          <w:rFonts w:ascii="Proxima Nova" w:hAnsi="Proxima Nova"/>
        </w:rPr>
        <w:t>ing</w:t>
      </w:r>
      <w:r w:rsidR="00F76E2F" w:rsidRPr="00425442">
        <w:rPr>
          <w:rFonts w:ascii="Proxima Nova" w:hAnsi="Proxima Nova"/>
        </w:rPr>
        <w:t xml:space="preserve"> our </w:t>
      </w:r>
      <w:r w:rsidR="00E84CBB">
        <w:rPr>
          <w:rFonts w:ascii="Proxima Nova" w:hAnsi="Proxima Nova"/>
        </w:rPr>
        <w:t>lives</w:t>
      </w:r>
      <w:r w:rsidR="000D3DB0" w:rsidRPr="00425442">
        <w:rPr>
          <w:rFonts w:ascii="Proxima Nova" w:hAnsi="Proxima Nova"/>
        </w:rPr>
        <w:t xml:space="preserve">? </w:t>
      </w:r>
    </w:p>
    <w:p w14:paraId="04A1CF9B" w14:textId="77777777" w:rsidR="00E84CBB" w:rsidRDefault="00E84CBB" w:rsidP="00E84CBB">
      <w:pPr>
        <w:pStyle w:val="ListParagraph"/>
        <w:rPr>
          <w:rFonts w:ascii="Proxima Nova" w:hAnsi="Proxima Nova"/>
        </w:rPr>
      </w:pPr>
    </w:p>
    <w:p w14:paraId="1728CDD6" w14:textId="4A3F7768" w:rsidR="00B75F0D" w:rsidRDefault="00F20CB9" w:rsidP="00425442">
      <w:pPr>
        <w:pStyle w:val="ListParagraph"/>
        <w:numPr>
          <w:ilvl w:val="0"/>
          <w:numId w:val="33"/>
        </w:numPr>
        <w:rPr>
          <w:rFonts w:ascii="Proxima Nova" w:hAnsi="Proxima Nova"/>
        </w:rPr>
      </w:pPr>
      <w:r>
        <w:rPr>
          <w:rFonts w:ascii="Proxima Nova" w:hAnsi="Proxima Nova"/>
        </w:rPr>
        <w:t xml:space="preserve">The Pharisees were self-righteous and hypocritical. </w:t>
      </w:r>
      <w:r w:rsidR="001B0BCE">
        <w:rPr>
          <w:rFonts w:ascii="Proxima Nova" w:hAnsi="Proxima Nova"/>
        </w:rPr>
        <w:t xml:space="preserve">Herod </w:t>
      </w:r>
      <w:r w:rsidR="00602C56">
        <w:rPr>
          <w:rFonts w:ascii="Proxima Nova" w:hAnsi="Proxima Nova"/>
        </w:rPr>
        <w:t xml:space="preserve">would </w:t>
      </w:r>
      <w:r w:rsidR="00993634">
        <w:rPr>
          <w:rFonts w:ascii="Proxima Nova" w:hAnsi="Proxima Nova"/>
        </w:rPr>
        <w:t xml:space="preserve">only </w:t>
      </w:r>
      <w:r w:rsidR="00602C56">
        <w:rPr>
          <w:rFonts w:ascii="Proxima Nova" w:hAnsi="Proxima Nova"/>
        </w:rPr>
        <w:t xml:space="preserve">listen </w:t>
      </w:r>
      <w:r w:rsidR="00DA1197">
        <w:rPr>
          <w:rFonts w:ascii="Proxima Nova" w:hAnsi="Proxima Nova"/>
        </w:rPr>
        <w:t xml:space="preserve">with interest </w:t>
      </w:r>
      <w:r w:rsidR="00602C56">
        <w:rPr>
          <w:rFonts w:ascii="Proxima Nova" w:hAnsi="Proxima Nova"/>
        </w:rPr>
        <w:t xml:space="preserve">to the truth but not </w:t>
      </w:r>
      <w:r w:rsidR="00993634">
        <w:rPr>
          <w:rFonts w:ascii="Proxima Nova" w:hAnsi="Proxima Nova"/>
        </w:rPr>
        <w:t>put it into practice</w:t>
      </w:r>
      <w:r w:rsidR="00DA1197">
        <w:rPr>
          <w:rFonts w:ascii="Proxima Nova" w:hAnsi="Proxima Nova"/>
        </w:rPr>
        <w:t>.</w:t>
      </w:r>
      <w:r w:rsidR="007A3404">
        <w:rPr>
          <w:rFonts w:ascii="Proxima Nova" w:hAnsi="Proxima Nova"/>
        </w:rPr>
        <w:t xml:space="preserve"> </w:t>
      </w:r>
      <w:r w:rsidR="00E22817">
        <w:rPr>
          <w:rFonts w:ascii="Proxima Nova" w:hAnsi="Proxima Nova"/>
        </w:rPr>
        <w:t xml:space="preserve">Have these two bad yeasts been </w:t>
      </w:r>
      <w:r w:rsidR="00B75F0D">
        <w:rPr>
          <w:rFonts w:ascii="Proxima Nova" w:hAnsi="Proxima Nova"/>
        </w:rPr>
        <w:t>present</w:t>
      </w:r>
      <w:r w:rsidR="00E22817">
        <w:rPr>
          <w:rFonts w:ascii="Proxima Nova" w:hAnsi="Proxima Nova"/>
        </w:rPr>
        <w:t xml:space="preserve"> </w:t>
      </w:r>
      <w:r w:rsidR="006F4DC9">
        <w:rPr>
          <w:rFonts w:ascii="Proxima Nova" w:hAnsi="Proxima Nova"/>
        </w:rPr>
        <w:t>in</w:t>
      </w:r>
      <w:r w:rsidR="00E22817">
        <w:rPr>
          <w:rFonts w:ascii="Proxima Nova" w:hAnsi="Proxima Nova"/>
        </w:rPr>
        <w:t xml:space="preserve"> your life</w:t>
      </w:r>
      <w:r w:rsidR="005917EC">
        <w:rPr>
          <w:rFonts w:ascii="Proxima Nova" w:hAnsi="Proxima Nova"/>
        </w:rPr>
        <w:t xml:space="preserve">? </w:t>
      </w:r>
      <w:r w:rsidR="00CD7061">
        <w:rPr>
          <w:rFonts w:ascii="Proxima Nova" w:hAnsi="Proxima Nova"/>
        </w:rPr>
        <w:t>If so, how so?</w:t>
      </w:r>
    </w:p>
    <w:p w14:paraId="136D4B1C" w14:textId="77777777" w:rsidR="00B75F0D" w:rsidRPr="00B75F0D" w:rsidRDefault="00B75F0D" w:rsidP="00B75F0D">
      <w:pPr>
        <w:pStyle w:val="ListParagraph"/>
        <w:rPr>
          <w:rFonts w:ascii="Proxima Nova" w:hAnsi="Proxima Nova"/>
        </w:rPr>
      </w:pPr>
    </w:p>
    <w:p w14:paraId="0A1723F9" w14:textId="21B57BE8" w:rsidR="000A1424" w:rsidRDefault="006F4DC9" w:rsidP="00425442">
      <w:pPr>
        <w:pStyle w:val="ListParagraph"/>
        <w:numPr>
          <w:ilvl w:val="0"/>
          <w:numId w:val="33"/>
        </w:numPr>
        <w:rPr>
          <w:rFonts w:ascii="Proxima Nova" w:hAnsi="Proxima Nova"/>
        </w:rPr>
      </w:pPr>
      <w:r>
        <w:rPr>
          <w:rFonts w:ascii="Proxima Nova" w:hAnsi="Proxima Nova"/>
        </w:rPr>
        <w:t>How do you deal with them if they show up in you?</w:t>
      </w:r>
      <w:r w:rsidR="00B800E9">
        <w:rPr>
          <w:rFonts w:ascii="Proxima Nova" w:hAnsi="Proxima Nova"/>
        </w:rPr>
        <w:t xml:space="preserve"> </w:t>
      </w:r>
      <w:r w:rsidR="002A2B17">
        <w:rPr>
          <w:rFonts w:ascii="Proxima Nova" w:hAnsi="Proxima Nova"/>
        </w:rPr>
        <w:t xml:space="preserve">Can you get yeast out once it is in you? </w:t>
      </w:r>
    </w:p>
    <w:p w14:paraId="34CBCC04" w14:textId="77777777" w:rsidR="000A1424" w:rsidRPr="000A1424" w:rsidRDefault="000A1424" w:rsidP="000A1424">
      <w:pPr>
        <w:pStyle w:val="ListParagraph"/>
        <w:rPr>
          <w:rFonts w:ascii="Proxima Nova" w:hAnsi="Proxima Nova"/>
        </w:rPr>
      </w:pPr>
    </w:p>
    <w:p w14:paraId="070B8A2D" w14:textId="6BAD7CE6" w:rsidR="003F743C" w:rsidRPr="000D3EEF" w:rsidRDefault="000D3EEF" w:rsidP="00843F97">
      <w:pPr>
        <w:pStyle w:val="ListParagraph"/>
        <w:numPr>
          <w:ilvl w:val="0"/>
          <w:numId w:val="33"/>
        </w:numPr>
        <w:rPr>
          <w:rFonts w:ascii="Proxima Nova" w:hAnsi="Proxima Nova"/>
        </w:rPr>
      </w:pPr>
      <w:r w:rsidRPr="000D3EEF">
        <w:rPr>
          <w:rFonts w:ascii="Proxima Nova" w:hAnsi="Proxima Nova"/>
        </w:rPr>
        <w:t xml:space="preserve">What </w:t>
      </w:r>
      <w:r w:rsidR="00D86889" w:rsidRPr="000D3EEF">
        <w:rPr>
          <w:rFonts w:ascii="Proxima Nova" w:hAnsi="Proxima Nova"/>
        </w:rPr>
        <w:t>other</w:t>
      </w:r>
      <w:r w:rsidR="003F743C" w:rsidRPr="000D3EEF">
        <w:rPr>
          <w:rFonts w:ascii="Proxima Nova" w:hAnsi="Proxima Nova"/>
        </w:rPr>
        <w:t xml:space="preserve"> “yeasts” in our current cultural context that </w:t>
      </w:r>
      <w:r w:rsidR="005D2217" w:rsidRPr="000D3EEF">
        <w:rPr>
          <w:rFonts w:ascii="Proxima Nova" w:hAnsi="Proxima Nova"/>
        </w:rPr>
        <w:t xml:space="preserve">infiltrate thinking </w:t>
      </w:r>
      <w:r w:rsidR="00705797" w:rsidRPr="000D3EEF">
        <w:rPr>
          <w:rFonts w:ascii="Proxima Nova" w:hAnsi="Proxima Nova"/>
        </w:rPr>
        <w:t xml:space="preserve">and </w:t>
      </w:r>
      <w:r w:rsidR="00C44A45" w:rsidRPr="000D3EEF">
        <w:rPr>
          <w:rFonts w:ascii="Proxima Nova" w:hAnsi="Proxima Nova"/>
        </w:rPr>
        <w:t>keep one from responding with repentance and faith to Jesus as Savior and King?</w:t>
      </w:r>
    </w:p>
    <w:p w14:paraId="2ADD1AE9" w14:textId="77777777" w:rsidR="000D3EEF" w:rsidRDefault="000D3EEF" w:rsidP="000D3EEF">
      <w:pPr>
        <w:pStyle w:val="ListParagraph"/>
        <w:rPr>
          <w:rFonts w:ascii="Proxima Nova" w:hAnsi="Proxima Nova"/>
        </w:rPr>
      </w:pPr>
    </w:p>
    <w:p w14:paraId="7FEE9576" w14:textId="64917F0F" w:rsidR="000912CE" w:rsidRPr="000912CE" w:rsidRDefault="00CF6041" w:rsidP="000912CE">
      <w:pPr>
        <w:pStyle w:val="ListParagraph"/>
        <w:numPr>
          <w:ilvl w:val="0"/>
          <w:numId w:val="33"/>
        </w:numPr>
        <w:rPr>
          <w:rFonts w:ascii="Proxima Nova" w:hAnsi="Proxima Nova"/>
        </w:rPr>
      </w:pPr>
      <w:r>
        <w:rPr>
          <w:rFonts w:ascii="Proxima Nova" w:hAnsi="Proxima Nova"/>
        </w:rPr>
        <w:t xml:space="preserve">How do you protect yourself from </w:t>
      </w:r>
      <w:r w:rsidR="00DA3458">
        <w:rPr>
          <w:rFonts w:ascii="Proxima Nova" w:hAnsi="Proxima Nova"/>
        </w:rPr>
        <w:t>adopting bad beliefs that</w:t>
      </w:r>
      <w:r w:rsidR="000D3EEF">
        <w:rPr>
          <w:rFonts w:ascii="Proxima Nova" w:hAnsi="Proxima Nova"/>
        </w:rPr>
        <w:t xml:space="preserve"> will ultimately </w:t>
      </w:r>
      <w:r w:rsidR="000912CE">
        <w:rPr>
          <w:rFonts w:ascii="Proxima Nova" w:hAnsi="Proxima Nova"/>
        </w:rPr>
        <w:t>lead you away from believing the gospel?</w:t>
      </w:r>
    </w:p>
    <w:p w14:paraId="5CC15534" w14:textId="77777777" w:rsidR="000912CE" w:rsidRPr="000912CE" w:rsidRDefault="000912CE" w:rsidP="000912CE">
      <w:pPr>
        <w:pStyle w:val="ListParagraph"/>
        <w:rPr>
          <w:rFonts w:ascii="Proxima Nova" w:hAnsi="Proxima Nova"/>
        </w:rPr>
      </w:pPr>
    </w:p>
    <w:p w14:paraId="1EDD4C2E" w14:textId="47EE0943" w:rsidR="00A540F0" w:rsidRDefault="00EF1538" w:rsidP="00425442">
      <w:pPr>
        <w:pStyle w:val="ListParagraph"/>
        <w:numPr>
          <w:ilvl w:val="0"/>
          <w:numId w:val="33"/>
        </w:numPr>
        <w:rPr>
          <w:rFonts w:ascii="Proxima Nova" w:hAnsi="Proxima Nova"/>
        </w:rPr>
      </w:pPr>
      <w:r w:rsidRPr="00425442">
        <w:rPr>
          <w:rFonts w:ascii="Proxima Nova" w:hAnsi="Proxima Nova"/>
        </w:rPr>
        <w:t>Why does Jesus ask the disciples to recount specific numbers from the feeding of the 5,000 and 4,000 (vv. 18-20)? What was He trying to help them "perceive"?</w:t>
      </w:r>
    </w:p>
    <w:p w14:paraId="0D742B0A" w14:textId="77777777" w:rsidR="0050245A" w:rsidRPr="00664166" w:rsidRDefault="0050245A" w:rsidP="00664166">
      <w:pPr>
        <w:rPr>
          <w:rFonts w:ascii="Proxima Nova" w:hAnsi="Proxima Nova"/>
        </w:rPr>
      </w:pPr>
    </w:p>
    <w:p w14:paraId="2BFD9755" w14:textId="77777777" w:rsidR="00A540F0" w:rsidRPr="00425442" w:rsidRDefault="00A540F0" w:rsidP="00052790"/>
    <w:p w14:paraId="38FF35D7" w14:textId="7B2622BC" w:rsidR="00E35456" w:rsidRPr="006B6FFA" w:rsidRDefault="00CF3C8F" w:rsidP="006B6FFA">
      <w:pPr>
        <w:spacing w:after="160" w:line="278" w:lineRule="auto"/>
        <w:rPr>
          <w:rFonts w:ascii="Proxima Nova" w:hAnsi="Proxima Nova"/>
        </w:rPr>
      </w:pPr>
      <w:r w:rsidRPr="006B6FFA">
        <w:rPr>
          <w:rFonts w:ascii="Proxima Nova" w:hAnsi="Proxima Nova"/>
          <w:b/>
          <w:bCs/>
        </w:rPr>
        <w:t>Closing:</w:t>
      </w:r>
      <w:r w:rsidRPr="006B6FFA">
        <w:rPr>
          <w:rFonts w:ascii="Proxima Nova" w:hAnsi="Proxima Nova"/>
        </w:rPr>
        <w:t xml:space="preserve"> </w:t>
      </w:r>
      <w:r w:rsidR="00BB3267" w:rsidRPr="006B6FFA">
        <w:rPr>
          <w:rFonts w:ascii="Proxima Nova" w:hAnsi="Proxima Nova"/>
        </w:rPr>
        <w:t xml:space="preserve">What is the Holy Spirit leading you to do in response to what you have </w:t>
      </w:r>
      <w:r w:rsidRPr="006B6FFA">
        <w:rPr>
          <w:rFonts w:ascii="Proxima Nova" w:hAnsi="Proxima Nova"/>
        </w:rPr>
        <w:t>considered</w:t>
      </w:r>
      <w:r w:rsidR="00BB3267" w:rsidRPr="006B6FFA">
        <w:rPr>
          <w:rFonts w:ascii="Proxima Nova" w:hAnsi="Proxima Nova"/>
        </w:rPr>
        <w:t xml:space="preserve"> </w:t>
      </w:r>
      <w:r w:rsidRPr="006B6FFA">
        <w:rPr>
          <w:rFonts w:ascii="Proxima Nova" w:hAnsi="Proxima Nova"/>
        </w:rPr>
        <w:t xml:space="preserve">today in God’s Word? </w:t>
      </w:r>
      <w:r w:rsidR="00BB3267" w:rsidRPr="006B6FFA">
        <w:rPr>
          <w:rFonts w:ascii="Proxima Nova" w:hAnsi="Proxima Nova"/>
        </w:rPr>
        <w:t xml:space="preserve"> </w:t>
      </w:r>
    </w:p>
    <w:sectPr w:rsidR="00E35456" w:rsidRPr="006B6FFA" w:rsidSect="00FF2DAE">
      <w:headerReference w:type="default" r:id="rId11"/>
      <w:footerReference w:type="even" r:id="rId12"/>
      <w:type w:val="continuous"/>
      <w:pgSz w:w="12240" w:h="15840"/>
      <w:pgMar w:top="153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7277F7" w14:textId="77777777" w:rsidR="009B1C78" w:rsidRDefault="009B1C78" w:rsidP="00442052">
      <w:r>
        <w:separator/>
      </w:r>
    </w:p>
  </w:endnote>
  <w:endnote w:type="continuationSeparator" w:id="0">
    <w:p w14:paraId="20DC89CF" w14:textId="77777777" w:rsidR="009B1C78" w:rsidRDefault="009B1C78" w:rsidP="00442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11B81C" w14:textId="77777777" w:rsidR="007E7D75" w:rsidRDefault="00442052" w:rsidP="008F1EC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D0DF5E" w14:textId="77777777" w:rsidR="007E7D75" w:rsidRDefault="007E7D75" w:rsidP="008F1EC1">
    <w:pPr>
      <w:pStyle w:val="Footer"/>
      <w:ind w:right="360"/>
    </w:pPr>
  </w:p>
  <w:p w14:paraId="2015E0C8" w14:textId="77777777" w:rsidR="007E7D75" w:rsidRDefault="007E7D75"/>
  <w:p w14:paraId="025D2503" w14:textId="77777777" w:rsidR="007E7D75" w:rsidRDefault="007E7D7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D7B787" w14:textId="77777777" w:rsidR="009B1C78" w:rsidRDefault="009B1C78" w:rsidP="00442052">
      <w:r>
        <w:separator/>
      </w:r>
    </w:p>
  </w:footnote>
  <w:footnote w:type="continuationSeparator" w:id="0">
    <w:p w14:paraId="32B2D6B1" w14:textId="77777777" w:rsidR="009B1C78" w:rsidRDefault="009B1C78" w:rsidP="00442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72350" w14:textId="5539F2F4" w:rsidR="007E7D75" w:rsidRDefault="00F55543" w:rsidP="00876968">
    <w:pPr>
      <w:pStyle w:val="Header"/>
    </w:pPr>
    <w:r w:rsidRPr="00E51E11">
      <w:rPr>
        <w:rFonts w:ascii="Times New Roman" w:eastAsia="Times New Roman" w:hAnsi="Times New Roman" w:cs="Times New Roman"/>
        <w:noProof/>
      </w:rPr>
      <w:drawing>
        <wp:anchor distT="36576" distB="36576" distL="36576" distR="36576" simplePos="0" relativeHeight="251661312" behindDoc="0" locked="0" layoutInCell="1" allowOverlap="1" wp14:anchorId="6DEB9D37" wp14:editId="29446D43">
          <wp:simplePos x="0" y="0"/>
          <wp:positionH relativeFrom="column">
            <wp:posOffset>5125720</wp:posOffset>
          </wp:positionH>
          <wp:positionV relativeFrom="paragraph">
            <wp:posOffset>-7620</wp:posOffset>
          </wp:positionV>
          <wp:extent cx="1488863" cy="243840"/>
          <wp:effectExtent l="0" t="0" r="0" b="3810"/>
          <wp:wrapNone/>
          <wp:docPr id="1423844416" name="Picture 14238444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8863" cy="24384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51E11">
      <w:rPr>
        <w:rFonts w:ascii="Times New Roman" w:eastAsia="Times New Roman" w:hAnsi="Times New Roman" w:cs="Times New Roman"/>
        <w:noProof/>
      </w:rPr>
      <mc:AlternateContent>
        <mc:Choice Requires="wps">
          <w:drawing>
            <wp:anchor distT="36576" distB="36576" distL="36576" distR="36576" simplePos="0" relativeHeight="251660288" behindDoc="0" locked="0" layoutInCell="1" allowOverlap="1" wp14:anchorId="78323DEE" wp14:editId="33BE8491">
              <wp:simplePos x="0" y="0"/>
              <wp:positionH relativeFrom="column">
                <wp:posOffset>5870259</wp:posOffset>
              </wp:positionH>
              <wp:positionV relativeFrom="paragraph">
                <wp:posOffset>-286068</wp:posOffset>
              </wp:positionV>
              <wp:extent cx="1369060" cy="964565"/>
              <wp:effectExtent l="6350" t="3810" r="635" b="8255"/>
              <wp:wrapNone/>
              <wp:docPr id="14" name="AutoShap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5400000">
                        <a:off x="0" y="0"/>
                        <a:ext cx="1369060" cy="964565"/>
                      </a:xfrm>
                      <a:prstGeom prst="triangle">
                        <a:avLst>
                          <a:gd name="adj" fmla="val 50000"/>
                        </a:avLst>
                      </a:prstGeom>
                      <a:solidFill>
                        <a:srgbClr val="697E87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AF6C65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AutoShape 15" o:spid="_x0000_s1026" type="#_x0000_t5" style="position:absolute;margin-left:462.25pt;margin-top:-22.55pt;width:107.8pt;height:75.95pt;rotation:90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" fillcolor="#697e87" stroked="f" strokecolor="black [0]" strokeweight="2pt">
              <v:shadow color="#ccc"/>
              <v:textbox inset="2.88pt,2.88pt,2.88pt,2.88pt"/>
            </v:shape>
          </w:pict>
        </mc:Fallback>
      </mc:AlternateContent>
    </w:r>
    <w:r w:rsidR="00442052" w:rsidRPr="00E51E11">
      <w:rPr>
        <w:rFonts w:ascii="Times New Roman" w:eastAsia="Times New Roman" w:hAnsi="Times New Roman" w:cs="Times New Roman"/>
        <w:noProof/>
      </w:rPr>
      <mc:AlternateContent>
        <mc:Choice Requires="wps">
          <w:drawing>
            <wp:anchor distT="36576" distB="36576" distL="36576" distR="36576" simplePos="0" relativeHeight="251662336" behindDoc="0" locked="0" layoutInCell="1" allowOverlap="1" wp14:anchorId="6D1406BA" wp14:editId="77A3B419">
              <wp:simplePos x="0" y="0"/>
              <wp:positionH relativeFrom="margin">
                <wp:align>left</wp:align>
              </wp:positionH>
              <wp:positionV relativeFrom="paragraph">
                <wp:posOffset>-184785</wp:posOffset>
              </wp:positionV>
              <wp:extent cx="2874010" cy="470535"/>
              <wp:effectExtent l="0" t="0" r="2540" b="5715"/>
              <wp:wrapNone/>
              <wp:docPr id="13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4010" cy="4705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697E87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465CDAA6" w14:textId="77777777" w:rsidR="007E7D75" w:rsidRDefault="00442052" w:rsidP="00E51E11">
                          <w:pPr>
                            <w:widowControl w:val="0"/>
                            <w:rPr>
                              <w:rFonts w:ascii="Proxima Nova" w:hAnsi="Proxima Nova"/>
                              <w:cap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Proxima Nova" w:hAnsi="Proxima Nova"/>
                              <w:caps/>
                              <w:color w:val="FFFFFF"/>
                              <w:sz w:val="28"/>
                              <w:szCs w:val="28"/>
                            </w:rPr>
                            <w:t>message Discussion Guide</w:t>
                          </w:r>
                        </w:p>
                        <w:p w14:paraId="733CEA6B" w14:textId="286ACE9F" w:rsidR="007E7D75" w:rsidRDefault="00CD1200" w:rsidP="00E51E11">
                          <w:pPr>
                            <w:widowControl w:val="0"/>
                            <w:rPr>
                              <w:rFonts w:ascii="Proxima Nova" w:hAnsi="Proxima Nova"/>
                              <w:caps/>
                              <w:color w:val="FFFFF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Proxima Nova" w:hAnsi="Proxima Nova"/>
                              <w:caps/>
                              <w:color w:val="FFFFFF"/>
                              <w:sz w:val="28"/>
                              <w:szCs w:val="28"/>
                            </w:rPr>
                            <w:t>April 1</w:t>
                          </w:r>
                          <w:r w:rsidR="00F94758">
                            <w:rPr>
                              <w:rFonts w:ascii="Proxima Nova" w:hAnsi="Proxima Nova"/>
                              <w:caps/>
                              <w:color w:val="FFFFFF"/>
                              <w:sz w:val="28"/>
                              <w:szCs w:val="28"/>
                            </w:rPr>
                            <w:t>9</w:t>
                          </w:r>
                          <w:r w:rsidR="00C4004C">
                            <w:rPr>
                              <w:rFonts w:ascii="Proxima Nova" w:hAnsi="Proxima Nova"/>
                              <w:caps/>
                              <w:color w:val="FFFFFF"/>
                              <w:sz w:val="28"/>
                              <w:szCs w:val="28"/>
                            </w:rPr>
                            <w:t>, 202</w:t>
                          </w:r>
                          <w:r w:rsidR="00677935">
                            <w:rPr>
                              <w:rFonts w:ascii="Proxima Nova" w:hAnsi="Proxima Nova"/>
                              <w:caps/>
                              <w:color w:val="FFFFFF"/>
                              <w:sz w:val="28"/>
                              <w:szCs w:val="28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1406BA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margin-left:0;margin-top:-14.55pt;width:226.3pt;height:37.05pt;z-index:251662336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" filled="f" fillcolor="#697e87" stroked="f" strokecolor="black [0]" strokeweight="2pt">
              <v:textbox inset="2.88pt,2.88pt,2.88pt,2.88pt">
                <w:txbxContent>
                  <w:p w14:paraId="465CDAA6" w14:textId="77777777" w:rsidR="007E7D75" w:rsidRDefault="00442052" w:rsidP="00E51E11">
                    <w:pPr>
                      <w:widowControl w:val="0"/>
                      <w:rPr>
                        <w:rFonts w:ascii="Proxima Nova" w:hAnsi="Proxima Nova"/>
                        <w:cap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Proxima Nova" w:hAnsi="Proxima Nova"/>
                        <w:caps/>
                        <w:color w:val="FFFFFF"/>
                        <w:sz w:val="28"/>
                        <w:szCs w:val="28"/>
                      </w:rPr>
                      <w:t>message Discussion Guide</w:t>
                    </w:r>
                  </w:p>
                  <w:p w14:paraId="733CEA6B" w14:textId="286ACE9F" w:rsidR="007E7D75" w:rsidRDefault="00CD1200" w:rsidP="00E51E11">
                    <w:pPr>
                      <w:widowControl w:val="0"/>
                      <w:rPr>
                        <w:rFonts w:ascii="Proxima Nova" w:hAnsi="Proxima Nova"/>
                        <w:caps/>
                        <w:color w:val="FFFFFF"/>
                        <w:sz w:val="28"/>
                        <w:szCs w:val="28"/>
                      </w:rPr>
                    </w:pPr>
                    <w:r>
                      <w:rPr>
                        <w:rFonts w:ascii="Proxima Nova" w:hAnsi="Proxima Nova"/>
                        <w:caps/>
                        <w:color w:val="FFFFFF"/>
                        <w:sz w:val="28"/>
                        <w:szCs w:val="28"/>
                      </w:rPr>
                      <w:t>April 1</w:t>
                    </w:r>
                    <w:r w:rsidR="00F94758">
                      <w:rPr>
                        <w:rFonts w:ascii="Proxima Nova" w:hAnsi="Proxima Nova"/>
                        <w:caps/>
                        <w:color w:val="FFFFFF"/>
                        <w:sz w:val="28"/>
                        <w:szCs w:val="28"/>
                      </w:rPr>
                      <w:t>9</w:t>
                    </w:r>
                    <w:r w:rsidR="00C4004C">
                      <w:rPr>
                        <w:rFonts w:ascii="Proxima Nova" w:hAnsi="Proxima Nova"/>
                        <w:caps/>
                        <w:color w:val="FFFFFF"/>
                        <w:sz w:val="28"/>
                        <w:szCs w:val="28"/>
                      </w:rPr>
                      <w:t>, 202</w:t>
                    </w:r>
                    <w:r w:rsidR="00677935">
                      <w:rPr>
                        <w:rFonts w:ascii="Proxima Nova" w:hAnsi="Proxima Nova"/>
                        <w:caps/>
                        <w:color w:val="FFFFFF"/>
                        <w:sz w:val="28"/>
                        <w:szCs w:val="28"/>
                      </w:rPr>
                      <w:t>6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442052" w:rsidRPr="00E51E11">
      <w:rPr>
        <w:rFonts w:ascii="Times New Roman" w:eastAsia="Times New Roman" w:hAnsi="Times New Roman" w:cs="Times New Roman"/>
        <w:noProof/>
      </w:rPr>
      <mc:AlternateContent>
        <mc:Choice Requires="wps">
          <w:drawing>
            <wp:anchor distT="36576" distB="36576" distL="36576" distR="36576" simplePos="0" relativeHeight="251659264" behindDoc="0" locked="0" layoutInCell="1" allowOverlap="1" wp14:anchorId="2E8829A3" wp14:editId="38B22DA1">
              <wp:simplePos x="0" y="0"/>
              <wp:positionH relativeFrom="column">
                <wp:posOffset>-914400</wp:posOffset>
              </wp:positionH>
              <wp:positionV relativeFrom="paragraph">
                <wp:posOffset>-447675</wp:posOffset>
              </wp:positionV>
              <wp:extent cx="7891780" cy="958850"/>
              <wp:effectExtent l="0" t="3175" r="0" b="0"/>
              <wp:wrapNone/>
              <wp:docPr id="15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91780" cy="958850"/>
                      </a:xfrm>
                      <a:prstGeom prst="rect">
                        <a:avLst/>
                      </a:prstGeom>
                      <a:solidFill>
                        <a:srgbClr val="697E87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dk1">
                                  <a:lumMod val="0"/>
                                  <a:lumOff val="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B10C8E" id="Rectangle 14" o:spid="_x0000_s1026" style="position:absolute;margin-left:-1in;margin-top:-35.25pt;width:621.4pt;height:75.5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" fillcolor="#697e87" stroked="f" strokecolor="black [0]" strokeweight="2pt">
              <v:shadow color="black [0]"/>
              <v:textbox inset="2.88pt,2.88pt,2.88pt,2.88p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114FA3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A9BCD42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9BB737A"/>
    <w:multiLevelType w:val="hybridMultilevel"/>
    <w:tmpl w:val="F35A7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727A2"/>
    <w:multiLevelType w:val="hybridMultilevel"/>
    <w:tmpl w:val="42D070C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68167B"/>
    <w:multiLevelType w:val="hybridMultilevel"/>
    <w:tmpl w:val="274E27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0E03"/>
    <w:multiLevelType w:val="hybridMultilevel"/>
    <w:tmpl w:val="F35A76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E615A"/>
    <w:multiLevelType w:val="hybridMultilevel"/>
    <w:tmpl w:val="1C2AD29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E1364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22E901D3"/>
    <w:multiLevelType w:val="hybridMultilevel"/>
    <w:tmpl w:val="ABA09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DC449B7A">
      <w:numFmt w:val="bullet"/>
      <w:lvlText w:val="—"/>
      <w:lvlJc w:val="left"/>
      <w:pPr>
        <w:ind w:left="1440" w:hanging="360"/>
      </w:pPr>
      <w:rPr>
        <w:rFonts w:ascii="Proxima Nova" w:eastAsiaTheme="minorHAnsi" w:hAnsi="Proxima Nov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90055B"/>
    <w:multiLevelType w:val="hybridMultilevel"/>
    <w:tmpl w:val="516AA85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90A85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26A66E5A"/>
    <w:multiLevelType w:val="hybridMultilevel"/>
    <w:tmpl w:val="F3D25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A4E20"/>
    <w:multiLevelType w:val="hybridMultilevel"/>
    <w:tmpl w:val="AFE0D3EA"/>
    <w:lvl w:ilvl="0" w:tplc="F604BE5E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91717B"/>
    <w:multiLevelType w:val="hybridMultilevel"/>
    <w:tmpl w:val="9174A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060C3C"/>
    <w:multiLevelType w:val="hybridMultilevel"/>
    <w:tmpl w:val="17DCB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855A1"/>
    <w:multiLevelType w:val="hybridMultilevel"/>
    <w:tmpl w:val="BC1281E0"/>
    <w:lvl w:ilvl="0" w:tplc="1F0084E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E57F23"/>
    <w:multiLevelType w:val="hybridMultilevel"/>
    <w:tmpl w:val="810E5C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E6348D"/>
    <w:multiLevelType w:val="hybridMultilevel"/>
    <w:tmpl w:val="AA80A5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077228"/>
    <w:multiLevelType w:val="hybridMultilevel"/>
    <w:tmpl w:val="69C05CC0"/>
    <w:lvl w:ilvl="0" w:tplc="C704609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B0A9B"/>
    <w:multiLevelType w:val="hybridMultilevel"/>
    <w:tmpl w:val="34E6E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4138BC"/>
    <w:multiLevelType w:val="hybridMultilevel"/>
    <w:tmpl w:val="FA0657E0"/>
    <w:lvl w:ilvl="0" w:tplc="C54A1E3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4D3180D"/>
    <w:multiLevelType w:val="hybridMultilevel"/>
    <w:tmpl w:val="9C307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FF062C"/>
    <w:multiLevelType w:val="hybridMultilevel"/>
    <w:tmpl w:val="E8127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6764C6"/>
    <w:multiLevelType w:val="hybridMultilevel"/>
    <w:tmpl w:val="D95673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383E9F"/>
    <w:multiLevelType w:val="hybridMultilevel"/>
    <w:tmpl w:val="D9567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6B53B3"/>
    <w:multiLevelType w:val="hybridMultilevel"/>
    <w:tmpl w:val="DF869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932A6A"/>
    <w:multiLevelType w:val="hybridMultilevel"/>
    <w:tmpl w:val="C7303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DC62B5"/>
    <w:multiLevelType w:val="hybridMultilevel"/>
    <w:tmpl w:val="81E6FCF4"/>
    <w:lvl w:ilvl="0" w:tplc="FFFFFFFF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4862CE"/>
    <w:multiLevelType w:val="hybridMultilevel"/>
    <w:tmpl w:val="9B2EA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8A4BAD"/>
    <w:multiLevelType w:val="hybridMultilevel"/>
    <w:tmpl w:val="9B14B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871D90"/>
    <w:multiLevelType w:val="hybridMultilevel"/>
    <w:tmpl w:val="DC80A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DD2C04"/>
    <w:multiLevelType w:val="hybridMultilevel"/>
    <w:tmpl w:val="A998DA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DC62DF"/>
    <w:multiLevelType w:val="hybridMultilevel"/>
    <w:tmpl w:val="EB2E0928"/>
    <w:lvl w:ilvl="0" w:tplc="32C0399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6338563">
    <w:abstractNumId w:val="25"/>
  </w:num>
  <w:num w:numId="2" w16cid:durableId="1522235261">
    <w:abstractNumId w:val="19"/>
  </w:num>
  <w:num w:numId="3" w16cid:durableId="1528441648">
    <w:abstractNumId w:val="0"/>
  </w:num>
  <w:num w:numId="4" w16cid:durableId="2013608255">
    <w:abstractNumId w:val="10"/>
  </w:num>
  <w:num w:numId="5" w16cid:durableId="682631600">
    <w:abstractNumId w:val="7"/>
  </w:num>
  <w:num w:numId="6" w16cid:durableId="1931966954">
    <w:abstractNumId w:val="1"/>
  </w:num>
  <w:num w:numId="7" w16cid:durableId="1014503689">
    <w:abstractNumId w:val="6"/>
  </w:num>
  <w:num w:numId="8" w16cid:durableId="1576551384">
    <w:abstractNumId w:val="28"/>
  </w:num>
  <w:num w:numId="9" w16cid:durableId="494296947">
    <w:abstractNumId w:val="3"/>
  </w:num>
  <w:num w:numId="10" w16cid:durableId="319694137">
    <w:abstractNumId w:val="27"/>
  </w:num>
  <w:num w:numId="11" w16cid:durableId="765031719">
    <w:abstractNumId w:val="9"/>
  </w:num>
  <w:num w:numId="12" w16cid:durableId="879365214">
    <w:abstractNumId w:val="32"/>
  </w:num>
  <w:num w:numId="13" w16cid:durableId="1880244530">
    <w:abstractNumId w:val="29"/>
  </w:num>
  <w:num w:numId="14" w16cid:durableId="706762537">
    <w:abstractNumId w:val="15"/>
  </w:num>
  <w:num w:numId="15" w16cid:durableId="1700161139">
    <w:abstractNumId w:val="14"/>
  </w:num>
  <w:num w:numId="16" w16cid:durableId="1969819096">
    <w:abstractNumId w:val="20"/>
  </w:num>
  <w:num w:numId="17" w16cid:durableId="1660881355">
    <w:abstractNumId w:val="30"/>
  </w:num>
  <w:num w:numId="18" w16cid:durableId="495462351">
    <w:abstractNumId w:val="2"/>
  </w:num>
  <w:num w:numId="19" w16cid:durableId="604269013">
    <w:abstractNumId w:val="26"/>
  </w:num>
  <w:num w:numId="20" w16cid:durableId="2019578660">
    <w:abstractNumId w:val="21"/>
  </w:num>
  <w:num w:numId="21" w16cid:durableId="1532887065">
    <w:abstractNumId w:val="22"/>
  </w:num>
  <w:num w:numId="22" w16cid:durableId="146018521">
    <w:abstractNumId w:val="12"/>
  </w:num>
  <w:num w:numId="23" w16cid:durableId="1181161755">
    <w:abstractNumId w:val="5"/>
  </w:num>
  <w:num w:numId="24" w16cid:durableId="1730882348">
    <w:abstractNumId w:val="11"/>
  </w:num>
  <w:num w:numId="25" w16cid:durableId="2005232239">
    <w:abstractNumId w:val="18"/>
  </w:num>
  <w:num w:numId="26" w16cid:durableId="320233136">
    <w:abstractNumId w:val="31"/>
  </w:num>
  <w:num w:numId="27" w16cid:durableId="1280137659">
    <w:abstractNumId w:val="16"/>
  </w:num>
  <w:num w:numId="28" w16cid:durableId="270091182">
    <w:abstractNumId w:val="13"/>
  </w:num>
  <w:num w:numId="29" w16cid:durableId="487526667">
    <w:abstractNumId w:val="4"/>
  </w:num>
  <w:num w:numId="30" w16cid:durableId="1598366140">
    <w:abstractNumId w:val="24"/>
  </w:num>
  <w:num w:numId="31" w16cid:durableId="1129856291">
    <w:abstractNumId w:val="23"/>
  </w:num>
  <w:num w:numId="32" w16cid:durableId="941453597">
    <w:abstractNumId w:val="17"/>
  </w:num>
  <w:num w:numId="33" w16cid:durableId="1886486288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LAwtzAzNjY1sjBW0lEKTi0uzszPAykwNDKtBQCdwMu7LgAAAA=="/>
  </w:docVars>
  <w:rsids>
    <w:rsidRoot w:val="00442052"/>
    <w:rsid w:val="0000037D"/>
    <w:rsid w:val="000008A5"/>
    <w:rsid w:val="00000A78"/>
    <w:rsid w:val="00000C45"/>
    <w:rsid w:val="0000128E"/>
    <w:rsid w:val="0000204C"/>
    <w:rsid w:val="000021F5"/>
    <w:rsid w:val="00002290"/>
    <w:rsid w:val="00002877"/>
    <w:rsid w:val="000028E1"/>
    <w:rsid w:val="00002E93"/>
    <w:rsid w:val="00002FE2"/>
    <w:rsid w:val="0000440B"/>
    <w:rsid w:val="000046AE"/>
    <w:rsid w:val="00004A54"/>
    <w:rsid w:val="0000525B"/>
    <w:rsid w:val="0000584A"/>
    <w:rsid w:val="00006140"/>
    <w:rsid w:val="00006827"/>
    <w:rsid w:val="000068F3"/>
    <w:rsid w:val="00007CDA"/>
    <w:rsid w:val="00007EE3"/>
    <w:rsid w:val="00010124"/>
    <w:rsid w:val="00010CC2"/>
    <w:rsid w:val="0001105C"/>
    <w:rsid w:val="0001127F"/>
    <w:rsid w:val="00011342"/>
    <w:rsid w:val="00011616"/>
    <w:rsid w:val="000118B4"/>
    <w:rsid w:val="00011EA7"/>
    <w:rsid w:val="00011F73"/>
    <w:rsid w:val="000125DC"/>
    <w:rsid w:val="00012D9D"/>
    <w:rsid w:val="00013381"/>
    <w:rsid w:val="00013ABA"/>
    <w:rsid w:val="00014A4A"/>
    <w:rsid w:val="000151C8"/>
    <w:rsid w:val="00016217"/>
    <w:rsid w:val="00016315"/>
    <w:rsid w:val="00016C2A"/>
    <w:rsid w:val="0001729E"/>
    <w:rsid w:val="00017401"/>
    <w:rsid w:val="00017B75"/>
    <w:rsid w:val="000201D5"/>
    <w:rsid w:val="0002044A"/>
    <w:rsid w:val="00020C1C"/>
    <w:rsid w:val="0002139E"/>
    <w:rsid w:val="00021573"/>
    <w:rsid w:val="00021993"/>
    <w:rsid w:val="00022142"/>
    <w:rsid w:val="00022E72"/>
    <w:rsid w:val="00023114"/>
    <w:rsid w:val="000232F3"/>
    <w:rsid w:val="000236EE"/>
    <w:rsid w:val="00023D56"/>
    <w:rsid w:val="0002439D"/>
    <w:rsid w:val="00024683"/>
    <w:rsid w:val="0002472E"/>
    <w:rsid w:val="00025068"/>
    <w:rsid w:val="0002514E"/>
    <w:rsid w:val="00025565"/>
    <w:rsid w:val="00025899"/>
    <w:rsid w:val="000262BE"/>
    <w:rsid w:val="000266D2"/>
    <w:rsid w:val="00026B6A"/>
    <w:rsid w:val="00026D30"/>
    <w:rsid w:val="00027440"/>
    <w:rsid w:val="00027A70"/>
    <w:rsid w:val="00027C99"/>
    <w:rsid w:val="00027F11"/>
    <w:rsid w:val="00027FCB"/>
    <w:rsid w:val="0003015C"/>
    <w:rsid w:val="000303D0"/>
    <w:rsid w:val="000304F3"/>
    <w:rsid w:val="000305C1"/>
    <w:rsid w:val="00030C0C"/>
    <w:rsid w:val="0003151C"/>
    <w:rsid w:val="00031761"/>
    <w:rsid w:val="000317C8"/>
    <w:rsid w:val="00031A56"/>
    <w:rsid w:val="00031C82"/>
    <w:rsid w:val="00032459"/>
    <w:rsid w:val="000324D1"/>
    <w:rsid w:val="00032B53"/>
    <w:rsid w:val="00032F41"/>
    <w:rsid w:val="000337E9"/>
    <w:rsid w:val="00033A1E"/>
    <w:rsid w:val="000343B1"/>
    <w:rsid w:val="000345A8"/>
    <w:rsid w:val="000349F3"/>
    <w:rsid w:val="00035539"/>
    <w:rsid w:val="0003686A"/>
    <w:rsid w:val="000368B6"/>
    <w:rsid w:val="00037042"/>
    <w:rsid w:val="0003759F"/>
    <w:rsid w:val="00037B57"/>
    <w:rsid w:val="00037C6C"/>
    <w:rsid w:val="00037D57"/>
    <w:rsid w:val="00037D8A"/>
    <w:rsid w:val="0004043A"/>
    <w:rsid w:val="00040960"/>
    <w:rsid w:val="000409EC"/>
    <w:rsid w:val="00041043"/>
    <w:rsid w:val="000410D6"/>
    <w:rsid w:val="0004201B"/>
    <w:rsid w:val="00042613"/>
    <w:rsid w:val="0004293F"/>
    <w:rsid w:val="00042A7D"/>
    <w:rsid w:val="00043215"/>
    <w:rsid w:val="00043828"/>
    <w:rsid w:val="000438DF"/>
    <w:rsid w:val="00044D56"/>
    <w:rsid w:val="000453A1"/>
    <w:rsid w:val="00045658"/>
    <w:rsid w:val="000456EA"/>
    <w:rsid w:val="0004622E"/>
    <w:rsid w:val="00047020"/>
    <w:rsid w:val="000471E3"/>
    <w:rsid w:val="00047C3C"/>
    <w:rsid w:val="00050179"/>
    <w:rsid w:val="000501D9"/>
    <w:rsid w:val="000507A3"/>
    <w:rsid w:val="000513F2"/>
    <w:rsid w:val="0005157F"/>
    <w:rsid w:val="000525B0"/>
    <w:rsid w:val="00052790"/>
    <w:rsid w:val="0005295E"/>
    <w:rsid w:val="00052DCD"/>
    <w:rsid w:val="00053054"/>
    <w:rsid w:val="000533F9"/>
    <w:rsid w:val="00053C99"/>
    <w:rsid w:val="00053D3A"/>
    <w:rsid w:val="000542B5"/>
    <w:rsid w:val="00054418"/>
    <w:rsid w:val="00054585"/>
    <w:rsid w:val="000547B1"/>
    <w:rsid w:val="00054C1E"/>
    <w:rsid w:val="00054DB5"/>
    <w:rsid w:val="00054F89"/>
    <w:rsid w:val="000550BC"/>
    <w:rsid w:val="000557AC"/>
    <w:rsid w:val="0005636C"/>
    <w:rsid w:val="0005692A"/>
    <w:rsid w:val="00056DAC"/>
    <w:rsid w:val="000571F5"/>
    <w:rsid w:val="00057704"/>
    <w:rsid w:val="00057709"/>
    <w:rsid w:val="00060465"/>
    <w:rsid w:val="00060CE3"/>
    <w:rsid w:val="00060F17"/>
    <w:rsid w:val="00060FCE"/>
    <w:rsid w:val="00061CCC"/>
    <w:rsid w:val="00062AE9"/>
    <w:rsid w:val="00062CE1"/>
    <w:rsid w:val="000631C6"/>
    <w:rsid w:val="0006398C"/>
    <w:rsid w:val="000644AE"/>
    <w:rsid w:val="0006489E"/>
    <w:rsid w:val="00064CA1"/>
    <w:rsid w:val="00064DA6"/>
    <w:rsid w:val="00065367"/>
    <w:rsid w:val="000659E7"/>
    <w:rsid w:val="00065A1E"/>
    <w:rsid w:val="00065BC2"/>
    <w:rsid w:val="00065F17"/>
    <w:rsid w:val="00066064"/>
    <w:rsid w:val="00066E1F"/>
    <w:rsid w:val="00067261"/>
    <w:rsid w:val="00067611"/>
    <w:rsid w:val="0006790C"/>
    <w:rsid w:val="00070CA9"/>
    <w:rsid w:val="0007127B"/>
    <w:rsid w:val="00072817"/>
    <w:rsid w:val="00072D95"/>
    <w:rsid w:val="000736FC"/>
    <w:rsid w:val="00073781"/>
    <w:rsid w:val="00073E85"/>
    <w:rsid w:val="00074167"/>
    <w:rsid w:val="000744A4"/>
    <w:rsid w:val="000745F3"/>
    <w:rsid w:val="000759D1"/>
    <w:rsid w:val="00075EA4"/>
    <w:rsid w:val="00076B2D"/>
    <w:rsid w:val="00080B5F"/>
    <w:rsid w:val="00080C7A"/>
    <w:rsid w:val="00080F05"/>
    <w:rsid w:val="00081F8A"/>
    <w:rsid w:val="000822EE"/>
    <w:rsid w:val="00083634"/>
    <w:rsid w:val="00083A41"/>
    <w:rsid w:val="00083BFB"/>
    <w:rsid w:val="00084292"/>
    <w:rsid w:val="00084CDD"/>
    <w:rsid w:val="0008510F"/>
    <w:rsid w:val="000856BA"/>
    <w:rsid w:val="00086508"/>
    <w:rsid w:val="0008688B"/>
    <w:rsid w:val="000873DC"/>
    <w:rsid w:val="00087631"/>
    <w:rsid w:val="00087BA1"/>
    <w:rsid w:val="0009014D"/>
    <w:rsid w:val="000908EB"/>
    <w:rsid w:val="00090A58"/>
    <w:rsid w:val="00090C39"/>
    <w:rsid w:val="000912CE"/>
    <w:rsid w:val="000915A2"/>
    <w:rsid w:val="00091778"/>
    <w:rsid w:val="00091B98"/>
    <w:rsid w:val="00091E30"/>
    <w:rsid w:val="00091E3B"/>
    <w:rsid w:val="000920E8"/>
    <w:rsid w:val="000933CA"/>
    <w:rsid w:val="000933DF"/>
    <w:rsid w:val="00093B4C"/>
    <w:rsid w:val="00093FEA"/>
    <w:rsid w:val="000940B0"/>
    <w:rsid w:val="000943CA"/>
    <w:rsid w:val="000946CB"/>
    <w:rsid w:val="000946E1"/>
    <w:rsid w:val="00095D04"/>
    <w:rsid w:val="00095DD7"/>
    <w:rsid w:val="0009636B"/>
    <w:rsid w:val="000965A8"/>
    <w:rsid w:val="00096F6B"/>
    <w:rsid w:val="000971A8"/>
    <w:rsid w:val="000975E7"/>
    <w:rsid w:val="0009768C"/>
    <w:rsid w:val="000A032F"/>
    <w:rsid w:val="000A04BF"/>
    <w:rsid w:val="000A04F9"/>
    <w:rsid w:val="000A0DB9"/>
    <w:rsid w:val="000A1315"/>
    <w:rsid w:val="000A1424"/>
    <w:rsid w:val="000A203A"/>
    <w:rsid w:val="000A24B3"/>
    <w:rsid w:val="000A29E4"/>
    <w:rsid w:val="000A3412"/>
    <w:rsid w:val="000A3446"/>
    <w:rsid w:val="000A380B"/>
    <w:rsid w:val="000A432A"/>
    <w:rsid w:val="000A4E60"/>
    <w:rsid w:val="000A504D"/>
    <w:rsid w:val="000A5B51"/>
    <w:rsid w:val="000A659E"/>
    <w:rsid w:val="000A667D"/>
    <w:rsid w:val="000A6AF3"/>
    <w:rsid w:val="000A6B3B"/>
    <w:rsid w:val="000A7033"/>
    <w:rsid w:val="000A7600"/>
    <w:rsid w:val="000A799B"/>
    <w:rsid w:val="000A7B95"/>
    <w:rsid w:val="000A7E27"/>
    <w:rsid w:val="000B0575"/>
    <w:rsid w:val="000B0996"/>
    <w:rsid w:val="000B1364"/>
    <w:rsid w:val="000B1E11"/>
    <w:rsid w:val="000B2424"/>
    <w:rsid w:val="000B29C9"/>
    <w:rsid w:val="000B2DB3"/>
    <w:rsid w:val="000B2DBA"/>
    <w:rsid w:val="000B2F85"/>
    <w:rsid w:val="000B3274"/>
    <w:rsid w:val="000B333C"/>
    <w:rsid w:val="000B37DD"/>
    <w:rsid w:val="000B3B07"/>
    <w:rsid w:val="000B3D60"/>
    <w:rsid w:val="000B3E5E"/>
    <w:rsid w:val="000B4386"/>
    <w:rsid w:val="000B485F"/>
    <w:rsid w:val="000B4884"/>
    <w:rsid w:val="000B5C84"/>
    <w:rsid w:val="000B5CF1"/>
    <w:rsid w:val="000B6C63"/>
    <w:rsid w:val="000B6CF6"/>
    <w:rsid w:val="000B72F5"/>
    <w:rsid w:val="000B791A"/>
    <w:rsid w:val="000B798F"/>
    <w:rsid w:val="000C0253"/>
    <w:rsid w:val="000C051C"/>
    <w:rsid w:val="000C0576"/>
    <w:rsid w:val="000C1BF8"/>
    <w:rsid w:val="000C1D79"/>
    <w:rsid w:val="000C1ECD"/>
    <w:rsid w:val="000C2212"/>
    <w:rsid w:val="000C2D8A"/>
    <w:rsid w:val="000C2DA0"/>
    <w:rsid w:val="000C3079"/>
    <w:rsid w:val="000C35DD"/>
    <w:rsid w:val="000C36A3"/>
    <w:rsid w:val="000C38A9"/>
    <w:rsid w:val="000C3BED"/>
    <w:rsid w:val="000C3E0D"/>
    <w:rsid w:val="000C4A23"/>
    <w:rsid w:val="000C5025"/>
    <w:rsid w:val="000C520D"/>
    <w:rsid w:val="000C544C"/>
    <w:rsid w:val="000C5D35"/>
    <w:rsid w:val="000C5D85"/>
    <w:rsid w:val="000C6506"/>
    <w:rsid w:val="000C65CC"/>
    <w:rsid w:val="000C6B03"/>
    <w:rsid w:val="000C6CB6"/>
    <w:rsid w:val="000C6EF7"/>
    <w:rsid w:val="000C74E4"/>
    <w:rsid w:val="000C799A"/>
    <w:rsid w:val="000D0117"/>
    <w:rsid w:val="000D0394"/>
    <w:rsid w:val="000D0B9C"/>
    <w:rsid w:val="000D1384"/>
    <w:rsid w:val="000D1743"/>
    <w:rsid w:val="000D195F"/>
    <w:rsid w:val="000D1E43"/>
    <w:rsid w:val="000D2112"/>
    <w:rsid w:val="000D23FD"/>
    <w:rsid w:val="000D29DF"/>
    <w:rsid w:val="000D2BDF"/>
    <w:rsid w:val="000D3A9F"/>
    <w:rsid w:val="000D3C65"/>
    <w:rsid w:val="000D3C77"/>
    <w:rsid w:val="000D3CC7"/>
    <w:rsid w:val="000D3DB0"/>
    <w:rsid w:val="000D3EEF"/>
    <w:rsid w:val="000D402B"/>
    <w:rsid w:val="000D4A29"/>
    <w:rsid w:val="000D514D"/>
    <w:rsid w:val="000D5A24"/>
    <w:rsid w:val="000D6FE0"/>
    <w:rsid w:val="000D7179"/>
    <w:rsid w:val="000D71BD"/>
    <w:rsid w:val="000E0035"/>
    <w:rsid w:val="000E0EA9"/>
    <w:rsid w:val="000E0EB8"/>
    <w:rsid w:val="000E133C"/>
    <w:rsid w:val="000E19CE"/>
    <w:rsid w:val="000E1A09"/>
    <w:rsid w:val="000E24CD"/>
    <w:rsid w:val="000E2D96"/>
    <w:rsid w:val="000E2F11"/>
    <w:rsid w:val="000E2FA8"/>
    <w:rsid w:val="000E3884"/>
    <w:rsid w:val="000E42EB"/>
    <w:rsid w:val="000E4539"/>
    <w:rsid w:val="000E4551"/>
    <w:rsid w:val="000E498C"/>
    <w:rsid w:val="000E5484"/>
    <w:rsid w:val="000E5504"/>
    <w:rsid w:val="000E56FB"/>
    <w:rsid w:val="000E59FF"/>
    <w:rsid w:val="000E5A95"/>
    <w:rsid w:val="000E60BD"/>
    <w:rsid w:val="000E6623"/>
    <w:rsid w:val="000E6796"/>
    <w:rsid w:val="000E6963"/>
    <w:rsid w:val="000F00F0"/>
    <w:rsid w:val="000F066D"/>
    <w:rsid w:val="000F0CCD"/>
    <w:rsid w:val="000F1559"/>
    <w:rsid w:val="000F169C"/>
    <w:rsid w:val="000F2411"/>
    <w:rsid w:val="000F2D9B"/>
    <w:rsid w:val="000F334D"/>
    <w:rsid w:val="000F3825"/>
    <w:rsid w:val="000F3C07"/>
    <w:rsid w:val="000F4349"/>
    <w:rsid w:val="000F4C17"/>
    <w:rsid w:val="000F5857"/>
    <w:rsid w:val="000F5DC5"/>
    <w:rsid w:val="000F5F52"/>
    <w:rsid w:val="000F600E"/>
    <w:rsid w:val="000F6712"/>
    <w:rsid w:val="000F6985"/>
    <w:rsid w:val="000F6DD6"/>
    <w:rsid w:val="000F6EC6"/>
    <w:rsid w:val="000F7315"/>
    <w:rsid w:val="000F7644"/>
    <w:rsid w:val="000F773A"/>
    <w:rsid w:val="000F775A"/>
    <w:rsid w:val="000F784C"/>
    <w:rsid w:val="000F79A9"/>
    <w:rsid w:val="000F7D57"/>
    <w:rsid w:val="000F7F04"/>
    <w:rsid w:val="00100097"/>
    <w:rsid w:val="001006B9"/>
    <w:rsid w:val="00101478"/>
    <w:rsid w:val="00101595"/>
    <w:rsid w:val="00101609"/>
    <w:rsid w:val="00101785"/>
    <w:rsid w:val="00101813"/>
    <w:rsid w:val="00101A47"/>
    <w:rsid w:val="00101A6D"/>
    <w:rsid w:val="00103465"/>
    <w:rsid w:val="00104A38"/>
    <w:rsid w:val="00104C21"/>
    <w:rsid w:val="0010524F"/>
    <w:rsid w:val="0010531C"/>
    <w:rsid w:val="0010539E"/>
    <w:rsid w:val="00105444"/>
    <w:rsid w:val="00107A27"/>
    <w:rsid w:val="00107EA8"/>
    <w:rsid w:val="001100B7"/>
    <w:rsid w:val="001102DE"/>
    <w:rsid w:val="001106B6"/>
    <w:rsid w:val="00110E7F"/>
    <w:rsid w:val="00110F4D"/>
    <w:rsid w:val="001118FA"/>
    <w:rsid w:val="00112003"/>
    <w:rsid w:val="00112259"/>
    <w:rsid w:val="001128F0"/>
    <w:rsid w:val="00112B1C"/>
    <w:rsid w:val="00113072"/>
    <w:rsid w:val="001132B8"/>
    <w:rsid w:val="001135A7"/>
    <w:rsid w:val="001136DE"/>
    <w:rsid w:val="00113AB0"/>
    <w:rsid w:val="001143C6"/>
    <w:rsid w:val="00114B4E"/>
    <w:rsid w:val="00114F69"/>
    <w:rsid w:val="0011514B"/>
    <w:rsid w:val="001153FB"/>
    <w:rsid w:val="00115802"/>
    <w:rsid w:val="00115AEB"/>
    <w:rsid w:val="00115D0D"/>
    <w:rsid w:val="00115ECD"/>
    <w:rsid w:val="00116C99"/>
    <w:rsid w:val="00116E63"/>
    <w:rsid w:val="00117091"/>
    <w:rsid w:val="00117178"/>
    <w:rsid w:val="001172B8"/>
    <w:rsid w:val="001177C2"/>
    <w:rsid w:val="00117B36"/>
    <w:rsid w:val="00117FC4"/>
    <w:rsid w:val="00120164"/>
    <w:rsid w:val="00120BE7"/>
    <w:rsid w:val="00120EE5"/>
    <w:rsid w:val="001213F2"/>
    <w:rsid w:val="00121DE3"/>
    <w:rsid w:val="00121EAD"/>
    <w:rsid w:val="0012205B"/>
    <w:rsid w:val="00122F00"/>
    <w:rsid w:val="00123296"/>
    <w:rsid w:val="001232C2"/>
    <w:rsid w:val="001237A3"/>
    <w:rsid w:val="00123A72"/>
    <w:rsid w:val="00123E31"/>
    <w:rsid w:val="001242C4"/>
    <w:rsid w:val="00124333"/>
    <w:rsid w:val="00124CD9"/>
    <w:rsid w:val="0012504A"/>
    <w:rsid w:val="00125165"/>
    <w:rsid w:val="00126695"/>
    <w:rsid w:val="00126C0F"/>
    <w:rsid w:val="00126CF8"/>
    <w:rsid w:val="001273C4"/>
    <w:rsid w:val="0012747E"/>
    <w:rsid w:val="00127604"/>
    <w:rsid w:val="00127D60"/>
    <w:rsid w:val="00127F55"/>
    <w:rsid w:val="00130267"/>
    <w:rsid w:val="00130833"/>
    <w:rsid w:val="00131C03"/>
    <w:rsid w:val="00132293"/>
    <w:rsid w:val="001323B2"/>
    <w:rsid w:val="0013265D"/>
    <w:rsid w:val="00132BD4"/>
    <w:rsid w:val="00132BF2"/>
    <w:rsid w:val="0013399E"/>
    <w:rsid w:val="00133C7D"/>
    <w:rsid w:val="00133FB8"/>
    <w:rsid w:val="00134747"/>
    <w:rsid w:val="001348FD"/>
    <w:rsid w:val="00134A19"/>
    <w:rsid w:val="00136645"/>
    <w:rsid w:val="00136FA8"/>
    <w:rsid w:val="00137590"/>
    <w:rsid w:val="00137616"/>
    <w:rsid w:val="001376C5"/>
    <w:rsid w:val="001379E3"/>
    <w:rsid w:val="00137DC7"/>
    <w:rsid w:val="00137FF4"/>
    <w:rsid w:val="00137FFA"/>
    <w:rsid w:val="001403CD"/>
    <w:rsid w:val="001411D9"/>
    <w:rsid w:val="0014152D"/>
    <w:rsid w:val="0014177A"/>
    <w:rsid w:val="00141C51"/>
    <w:rsid w:val="00142137"/>
    <w:rsid w:val="001422CB"/>
    <w:rsid w:val="001423BB"/>
    <w:rsid w:val="001429B5"/>
    <w:rsid w:val="00142C4D"/>
    <w:rsid w:val="00143537"/>
    <w:rsid w:val="00143B11"/>
    <w:rsid w:val="00143C0C"/>
    <w:rsid w:val="0014411C"/>
    <w:rsid w:val="00144729"/>
    <w:rsid w:val="00144AFF"/>
    <w:rsid w:val="00144F84"/>
    <w:rsid w:val="00144FBC"/>
    <w:rsid w:val="00145857"/>
    <w:rsid w:val="00145EDF"/>
    <w:rsid w:val="00145F4A"/>
    <w:rsid w:val="0014646F"/>
    <w:rsid w:val="00146A64"/>
    <w:rsid w:val="00147435"/>
    <w:rsid w:val="00151680"/>
    <w:rsid w:val="00151ED8"/>
    <w:rsid w:val="001520D9"/>
    <w:rsid w:val="001526C5"/>
    <w:rsid w:val="0015297C"/>
    <w:rsid w:val="00152CBF"/>
    <w:rsid w:val="00152D23"/>
    <w:rsid w:val="00153850"/>
    <w:rsid w:val="00153E36"/>
    <w:rsid w:val="00154314"/>
    <w:rsid w:val="00154B4D"/>
    <w:rsid w:val="00154E44"/>
    <w:rsid w:val="00154F46"/>
    <w:rsid w:val="0015517F"/>
    <w:rsid w:val="00155CA2"/>
    <w:rsid w:val="00156748"/>
    <w:rsid w:val="00156A72"/>
    <w:rsid w:val="00157510"/>
    <w:rsid w:val="001578CB"/>
    <w:rsid w:val="00157984"/>
    <w:rsid w:val="001604E8"/>
    <w:rsid w:val="0016091C"/>
    <w:rsid w:val="00161196"/>
    <w:rsid w:val="001616EE"/>
    <w:rsid w:val="00161A19"/>
    <w:rsid w:val="00162467"/>
    <w:rsid w:val="001625D0"/>
    <w:rsid w:val="001627E1"/>
    <w:rsid w:val="00162DE5"/>
    <w:rsid w:val="00163349"/>
    <w:rsid w:val="00163A1D"/>
    <w:rsid w:val="00164866"/>
    <w:rsid w:val="001655A3"/>
    <w:rsid w:val="00165E4E"/>
    <w:rsid w:val="001660D8"/>
    <w:rsid w:val="001666DE"/>
    <w:rsid w:val="00166F24"/>
    <w:rsid w:val="001671F8"/>
    <w:rsid w:val="0016794B"/>
    <w:rsid w:val="00167CF0"/>
    <w:rsid w:val="00167FFA"/>
    <w:rsid w:val="001710DA"/>
    <w:rsid w:val="00171A47"/>
    <w:rsid w:val="00171BA3"/>
    <w:rsid w:val="00171D3D"/>
    <w:rsid w:val="001722C3"/>
    <w:rsid w:val="001724A6"/>
    <w:rsid w:val="00172D1F"/>
    <w:rsid w:val="00172EAF"/>
    <w:rsid w:val="00173CB9"/>
    <w:rsid w:val="00174DE9"/>
    <w:rsid w:val="00174EFD"/>
    <w:rsid w:val="001758C8"/>
    <w:rsid w:val="00175AED"/>
    <w:rsid w:val="00175FC1"/>
    <w:rsid w:val="00176190"/>
    <w:rsid w:val="00176252"/>
    <w:rsid w:val="001762F8"/>
    <w:rsid w:val="00176496"/>
    <w:rsid w:val="00176512"/>
    <w:rsid w:val="00176D38"/>
    <w:rsid w:val="00176D7C"/>
    <w:rsid w:val="001771E1"/>
    <w:rsid w:val="00177855"/>
    <w:rsid w:val="00177A62"/>
    <w:rsid w:val="00180260"/>
    <w:rsid w:val="001803D2"/>
    <w:rsid w:val="001804D7"/>
    <w:rsid w:val="00180C4A"/>
    <w:rsid w:val="00180EC6"/>
    <w:rsid w:val="0018137B"/>
    <w:rsid w:val="001813EE"/>
    <w:rsid w:val="00181CF5"/>
    <w:rsid w:val="00181EF6"/>
    <w:rsid w:val="001823ED"/>
    <w:rsid w:val="001824D6"/>
    <w:rsid w:val="00182CAA"/>
    <w:rsid w:val="001836AB"/>
    <w:rsid w:val="00183A85"/>
    <w:rsid w:val="00183CE3"/>
    <w:rsid w:val="00183F47"/>
    <w:rsid w:val="00183F9A"/>
    <w:rsid w:val="001843D2"/>
    <w:rsid w:val="00184454"/>
    <w:rsid w:val="00184748"/>
    <w:rsid w:val="00184E98"/>
    <w:rsid w:val="00184F7A"/>
    <w:rsid w:val="00185231"/>
    <w:rsid w:val="00185504"/>
    <w:rsid w:val="00185685"/>
    <w:rsid w:val="00185F46"/>
    <w:rsid w:val="0018632D"/>
    <w:rsid w:val="00186373"/>
    <w:rsid w:val="00186474"/>
    <w:rsid w:val="00186A8F"/>
    <w:rsid w:val="00186F0B"/>
    <w:rsid w:val="0019076E"/>
    <w:rsid w:val="00190969"/>
    <w:rsid w:val="00190C4D"/>
    <w:rsid w:val="00190CAD"/>
    <w:rsid w:val="00190CF6"/>
    <w:rsid w:val="00190D1F"/>
    <w:rsid w:val="00191408"/>
    <w:rsid w:val="00191526"/>
    <w:rsid w:val="001919CD"/>
    <w:rsid w:val="00191B4D"/>
    <w:rsid w:val="00191D63"/>
    <w:rsid w:val="00192618"/>
    <w:rsid w:val="0019275F"/>
    <w:rsid w:val="00192952"/>
    <w:rsid w:val="00192AD2"/>
    <w:rsid w:val="00193DDD"/>
    <w:rsid w:val="001943AF"/>
    <w:rsid w:val="00194607"/>
    <w:rsid w:val="00194873"/>
    <w:rsid w:val="001949A2"/>
    <w:rsid w:val="00194ABC"/>
    <w:rsid w:val="0019525C"/>
    <w:rsid w:val="001953EC"/>
    <w:rsid w:val="0019561B"/>
    <w:rsid w:val="001956D1"/>
    <w:rsid w:val="00195714"/>
    <w:rsid w:val="001957A2"/>
    <w:rsid w:val="001958EF"/>
    <w:rsid w:val="0019599D"/>
    <w:rsid w:val="001970C5"/>
    <w:rsid w:val="001976EE"/>
    <w:rsid w:val="001A0061"/>
    <w:rsid w:val="001A0156"/>
    <w:rsid w:val="001A036E"/>
    <w:rsid w:val="001A0A20"/>
    <w:rsid w:val="001A0C86"/>
    <w:rsid w:val="001A0D4C"/>
    <w:rsid w:val="001A1228"/>
    <w:rsid w:val="001A1F44"/>
    <w:rsid w:val="001A218A"/>
    <w:rsid w:val="001A290E"/>
    <w:rsid w:val="001A2962"/>
    <w:rsid w:val="001A3637"/>
    <w:rsid w:val="001A3B3E"/>
    <w:rsid w:val="001A3E49"/>
    <w:rsid w:val="001A40A3"/>
    <w:rsid w:val="001A4144"/>
    <w:rsid w:val="001A415A"/>
    <w:rsid w:val="001A45A7"/>
    <w:rsid w:val="001A48BE"/>
    <w:rsid w:val="001A4D79"/>
    <w:rsid w:val="001A56DD"/>
    <w:rsid w:val="001A5717"/>
    <w:rsid w:val="001A5E7E"/>
    <w:rsid w:val="001A5FD2"/>
    <w:rsid w:val="001A6241"/>
    <w:rsid w:val="001A636B"/>
    <w:rsid w:val="001A63CF"/>
    <w:rsid w:val="001A6770"/>
    <w:rsid w:val="001A6E8F"/>
    <w:rsid w:val="001A6FD3"/>
    <w:rsid w:val="001A7156"/>
    <w:rsid w:val="001A73E8"/>
    <w:rsid w:val="001A7E13"/>
    <w:rsid w:val="001B028C"/>
    <w:rsid w:val="001B0BCE"/>
    <w:rsid w:val="001B114C"/>
    <w:rsid w:val="001B1736"/>
    <w:rsid w:val="001B1828"/>
    <w:rsid w:val="001B1B57"/>
    <w:rsid w:val="001B1D34"/>
    <w:rsid w:val="001B1F21"/>
    <w:rsid w:val="001B2A4A"/>
    <w:rsid w:val="001B307C"/>
    <w:rsid w:val="001B3836"/>
    <w:rsid w:val="001B3B4B"/>
    <w:rsid w:val="001B474F"/>
    <w:rsid w:val="001B501F"/>
    <w:rsid w:val="001B56C8"/>
    <w:rsid w:val="001B5F0F"/>
    <w:rsid w:val="001B6079"/>
    <w:rsid w:val="001B61F7"/>
    <w:rsid w:val="001B6CB8"/>
    <w:rsid w:val="001B7304"/>
    <w:rsid w:val="001B7584"/>
    <w:rsid w:val="001B7AF5"/>
    <w:rsid w:val="001C0CCA"/>
    <w:rsid w:val="001C0D4F"/>
    <w:rsid w:val="001C1158"/>
    <w:rsid w:val="001C1942"/>
    <w:rsid w:val="001C1C4E"/>
    <w:rsid w:val="001C1D42"/>
    <w:rsid w:val="001C258D"/>
    <w:rsid w:val="001C29E3"/>
    <w:rsid w:val="001C2AAB"/>
    <w:rsid w:val="001C2B3C"/>
    <w:rsid w:val="001C2F33"/>
    <w:rsid w:val="001C344C"/>
    <w:rsid w:val="001C3D82"/>
    <w:rsid w:val="001C493E"/>
    <w:rsid w:val="001C4A60"/>
    <w:rsid w:val="001C50F4"/>
    <w:rsid w:val="001C530F"/>
    <w:rsid w:val="001C56D0"/>
    <w:rsid w:val="001C629F"/>
    <w:rsid w:val="001C62B0"/>
    <w:rsid w:val="001C68D2"/>
    <w:rsid w:val="001C6B74"/>
    <w:rsid w:val="001C712E"/>
    <w:rsid w:val="001C7BEA"/>
    <w:rsid w:val="001D00F4"/>
    <w:rsid w:val="001D0201"/>
    <w:rsid w:val="001D0590"/>
    <w:rsid w:val="001D0F03"/>
    <w:rsid w:val="001D144F"/>
    <w:rsid w:val="001D14D9"/>
    <w:rsid w:val="001D1552"/>
    <w:rsid w:val="001D16C4"/>
    <w:rsid w:val="001D1F85"/>
    <w:rsid w:val="001D235C"/>
    <w:rsid w:val="001D28D5"/>
    <w:rsid w:val="001D2B0C"/>
    <w:rsid w:val="001D2B54"/>
    <w:rsid w:val="001D2DC6"/>
    <w:rsid w:val="001D2E13"/>
    <w:rsid w:val="001D3167"/>
    <w:rsid w:val="001D356D"/>
    <w:rsid w:val="001D380F"/>
    <w:rsid w:val="001D39A7"/>
    <w:rsid w:val="001D39B0"/>
    <w:rsid w:val="001D4419"/>
    <w:rsid w:val="001D459F"/>
    <w:rsid w:val="001D46D2"/>
    <w:rsid w:val="001D5A71"/>
    <w:rsid w:val="001D5D0A"/>
    <w:rsid w:val="001D5D0E"/>
    <w:rsid w:val="001D5DA6"/>
    <w:rsid w:val="001D63DF"/>
    <w:rsid w:val="001D6908"/>
    <w:rsid w:val="001D69C1"/>
    <w:rsid w:val="001D6A10"/>
    <w:rsid w:val="001D6C7A"/>
    <w:rsid w:val="001D7568"/>
    <w:rsid w:val="001D7CEF"/>
    <w:rsid w:val="001E02EE"/>
    <w:rsid w:val="001E097C"/>
    <w:rsid w:val="001E0CCA"/>
    <w:rsid w:val="001E1540"/>
    <w:rsid w:val="001E18B8"/>
    <w:rsid w:val="001E1B39"/>
    <w:rsid w:val="001E2E8A"/>
    <w:rsid w:val="001E337F"/>
    <w:rsid w:val="001E3BBC"/>
    <w:rsid w:val="001E4477"/>
    <w:rsid w:val="001E4557"/>
    <w:rsid w:val="001E4856"/>
    <w:rsid w:val="001E566D"/>
    <w:rsid w:val="001E5866"/>
    <w:rsid w:val="001E5D30"/>
    <w:rsid w:val="001E65D1"/>
    <w:rsid w:val="001E6ADD"/>
    <w:rsid w:val="001E6C79"/>
    <w:rsid w:val="001E7152"/>
    <w:rsid w:val="001E72A5"/>
    <w:rsid w:val="001E75B4"/>
    <w:rsid w:val="001E76E1"/>
    <w:rsid w:val="001E7722"/>
    <w:rsid w:val="001E789D"/>
    <w:rsid w:val="001F086B"/>
    <w:rsid w:val="001F1052"/>
    <w:rsid w:val="001F1356"/>
    <w:rsid w:val="001F14E1"/>
    <w:rsid w:val="001F177F"/>
    <w:rsid w:val="001F1824"/>
    <w:rsid w:val="001F1F44"/>
    <w:rsid w:val="001F2317"/>
    <w:rsid w:val="001F3104"/>
    <w:rsid w:val="001F3D5F"/>
    <w:rsid w:val="001F4429"/>
    <w:rsid w:val="001F4570"/>
    <w:rsid w:val="001F4A62"/>
    <w:rsid w:val="001F4F61"/>
    <w:rsid w:val="001F542C"/>
    <w:rsid w:val="001F5776"/>
    <w:rsid w:val="001F5E0C"/>
    <w:rsid w:val="001F6147"/>
    <w:rsid w:val="001F665A"/>
    <w:rsid w:val="001F6827"/>
    <w:rsid w:val="001F75C3"/>
    <w:rsid w:val="001F78E1"/>
    <w:rsid w:val="00200070"/>
    <w:rsid w:val="00200E8C"/>
    <w:rsid w:val="002010AA"/>
    <w:rsid w:val="002019BA"/>
    <w:rsid w:val="00201B09"/>
    <w:rsid w:val="00201E66"/>
    <w:rsid w:val="002024DC"/>
    <w:rsid w:val="002031FA"/>
    <w:rsid w:val="00203209"/>
    <w:rsid w:val="00203884"/>
    <w:rsid w:val="00203916"/>
    <w:rsid w:val="00203921"/>
    <w:rsid w:val="0020392D"/>
    <w:rsid w:val="0020456E"/>
    <w:rsid w:val="00204878"/>
    <w:rsid w:val="00204FA0"/>
    <w:rsid w:val="002059AE"/>
    <w:rsid w:val="00206774"/>
    <w:rsid w:val="002068CE"/>
    <w:rsid w:val="002068DE"/>
    <w:rsid w:val="002071A9"/>
    <w:rsid w:val="002076B1"/>
    <w:rsid w:val="00207B9B"/>
    <w:rsid w:val="00207BFE"/>
    <w:rsid w:val="00207F8F"/>
    <w:rsid w:val="002100C9"/>
    <w:rsid w:val="0021090B"/>
    <w:rsid w:val="0021101B"/>
    <w:rsid w:val="0021120C"/>
    <w:rsid w:val="002118CC"/>
    <w:rsid w:val="00212148"/>
    <w:rsid w:val="00212474"/>
    <w:rsid w:val="0021333A"/>
    <w:rsid w:val="00213627"/>
    <w:rsid w:val="00213F74"/>
    <w:rsid w:val="0021424B"/>
    <w:rsid w:val="00214898"/>
    <w:rsid w:val="00215342"/>
    <w:rsid w:val="0021561D"/>
    <w:rsid w:val="0021646E"/>
    <w:rsid w:val="0021677B"/>
    <w:rsid w:val="00216E29"/>
    <w:rsid w:val="0021713F"/>
    <w:rsid w:val="00217735"/>
    <w:rsid w:val="00217F13"/>
    <w:rsid w:val="00217F33"/>
    <w:rsid w:val="00220880"/>
    <w:rsid w:val="00220DF2"/>
    <w:rsid w:val="00220F91"/>
    <w:rsid w:val="00221169"/>
    <w:rsid w:val="00221BCA"/>
    <w:rsid w:val="00221CAF"/>
    <w:rsid w:val="00222526"/>
    <w:rsid w:val="00222640"/>
    <w:rsid w:val="0022285F"/>
    <w:rsid w:val="002239BE"/>
    <w:rsid w:val="00223CD4"/>
    <w:rsid w:val="00223D4F"/>
    <w:rsid w:val="002243EC"/>
    <w:rsid w:val="00224BF2"/>
    <w:rsid w:val="00225080"/>
    <w:rsid w:val="002252FA"/>
    <w:rsid w:val="00225592"/>
    <w:rsid w:val="00227204"/>
    <w:rsid w:val="0022737C"/>
    <w:rsid w:val="00227657"/>
    <w:rsid w:val="0022790E"/>
    <w:rsid w:val="0023042F"/>
    <w:rsid w:val="0023047E"/>
    <w:rsid w:val="00230686"/>
    <w:rsid w:val="00230A0E"/>
    <w:rsid w:val="002310A9"/>
    <w:rsid w:val="00231292"/>
    <w:rsid w:val="00231661"/>
    <w:rsid w:val="00231973"/>
    <w:rsid w:val="00231995"/>
    <w:rsid w:val="00232063"/>
    <w:rsid w:val="00232B4D"/>
    <w:rsid w:val="00232F55"/>
    <w:rsid w:val="00233310"/>
    <w:rsid w:val="002336D0"/>
    <w:rsid w:val="00233D65"/>
    <w:rsid w:val="0023400A"/>
    <w:rsid w:val="002344C4"/>
    <w:rsid w:val="00235465"/>
    <w:rsid w:val="0023623B"/>
    <w:rsid w:val="00236DAE"/>
    <w:rsid w:val="00237143"/>
    <w:rsid w:val="002378F1"/>
    <w:rsid w:val="00237CEF"/>
    <w:rsid w:val="0024000B"/>
    <w:rsid w:val="002411CF"/>
    <w:rsid w:val="002426CC"/>
    <w:rsid w:val="00242A43"/>
    <w:rsid w:val="002431F1"/>
    <w:rsid w:val="002439FC"/>
    <w:rsid w:val="00243DF4"/>
    <w:rsid w:val="00243F48"/>
    <w:rsid w:val="0024483F"/>
    <w:rsid w:val="00244BAF"/>
    <w:rsid w:val="00244BCB"/>
    <w:rsid w:val="00244CE4"/>
    <w:rsid w:val="00245277"/>
    <w:rsid w:val="002452FA"/>
    <w:rsid w:val="00245672"/>
    <w:rsid w:val="002460FB"/>
    <w:rsid w:val="00246754"/>
    <w:rsid w:val="0024684A"/>
    <w:rsid w:val="00246B57"/>
    <w:rsid w:val="002473D5"/>
    <w:rsid w:val="00247695"/>
    <w:rsid w:val="00250026"/>
    <w:rsid w:val="0025057C"/>
    <w:rsid w:val="0025068D"/>
    <w:rsid w:val="0025087C"/>
    <w:rsid w:val="00250BD5"/>
    <w:rsid w:val="00251496"/>
    <w:rsid w:val="00251914"/>
    <w:rsid w:val="002519D3"/>
    <w:rsid w:val="00251B45"/>
    <w:rsid w:val="00251C25"/>
    <w:rsid w:val="00251F75"/>
    <w:rsid w:val="002527E1"/>
    <w:rsid w:val="0025289A"/>
    <w:rsid w:val="00252BD9"/>
    <w:rsid w:val="00252DCC"/>
    <w:rsid w:val="0025389A"/>
    <w:rsid w:val="002541F4"/>
    <w:rsid w:val="002545F2"/>
    <w:rsid w:val="00254A64"/>
    <w:rsid w:val="00254C60"/>
    <w:rsid w:val="00255EFF"/>
    <w:rsid w:val="002561F6"/>
    <w:rsid w:val="0025626D"/>
    <w:rsid w:val="0026023B"/>
    <w:rsid w:val="0026027B"/>
    <w:rsid w:val="00260517"/>
    <w:rsid w:val="0026088D"/>
    <w:rsid w:val="00260994"/>
    <w:rsid w:val="00260A58"/>
    <w:rsid w:val="00260C78"/>
    <w:rsid w:val="00260CD6"/>
    <w:rsid w:val="0026159A"/>
    <w:rsid w:val="002619F3"/>
    <w:rsid w:val="00262FE4"/>
    <w:rsid w:val="002639A2"/>
    <w:rsid w:val="002642D9"/>
    <w:rsid w:val="002646C0"/>
    <w:rsid w:val="002647E2"/>
    <w:rsid w:val="00264CC9"/>
    <w:rsid w:val="00265431"/>
    <w:rsid w:val="00265543"/>
    <w:rsid w:val="00265FDE"/>
    <w:rsid w:val="00266064"/>
    <w:rsid w:val="0026671D"/>
    <w:rsid w:val="0026784D"/>
    <w:rsid w:val="00267872"/>
    <w:rsid w:val="00267999"/>
    <w:rsid w:val="00267A75"/>
    <w:rsid w:val="00270141"/>
    <w:rsid w:val="00270362"/>
    <w:rsid w:val="00270B6F"/>
    <w:rsid w:val="00271058"/>
    <w:rsid w:val="0027108A"/>
    <w:rsid w:val="00271243"/>
    <w:rsid w:val="002713C1"/>
    <w:rsid w:val="00271775"/>
    <w:rsid w:val="002721B4"/>
    <w:rsid w:val="00272289"/>
    <w:rsid w:val="00272326"/>
    <w:rsid w:val="00272487"/>
    <w:rsid w:val="00272DBB"/>
    <w:rsid w:val="0027370D"/>
    <w:rsid w:val="00273757"/>
    <w:rsid w:val="0027383C"/>
    <w:rsid w:val="00273A1B"/>
    <w:rsid w:val="00273B86"/>
    <w:rsid w:val="00273BF6"/>
    <w:rsid w:val="0027401C"/>
    <w:rsid w:val="002740D7"/>
    <w:rsid w:val="002745A1"/>
    <w:rsid w:val="00274DDF"/>
    <w:rsid w:val="002753FE"/>
    <w:rsid w:val="00275859"/>
    <w:rsid w:val="00275E2D"/>
    <w:rsid w:val="00277C97"/>
    <w:rsid w:val="00280033"/>
    <w:rsid w:val="00280740"/>
    <w:rsid w:val="00280A6D"/>
    <w:rsid w:val="00280B10"/>
    <w:rsid w:val="00280CAD"/>
    <w:rsid w:val="00281FE9"/>
    <w:rsid w:val="00282382"/>
    <w:rsid w:val="00282509"/>
    <w:rsid w:val="0028289E"/>
    <w:rsid w:val="00283243"/>
    <w:rsid w:val="002834C7"/>
    <w:rsid w:val="00283865"/>
    <w:rsid w:val="00284317"/>
    <w:rsid w:val="002843FC"/>
    <w:rsid w:val="00284992"/>
    <w:rsid w:val="00285F4F"/>
    <w:rsid w:val="00286273"/>
    <w:rsid w:val="00286565"/>
    <w:rsid w:val="00286AA5"/>
    <w:rsid w:val="00287770"/>
    <w:rsid w:val="0028798E"/>
    <w:rsid w:val="00287F76"/>
    <w:rsid w:val="00290135"/>
    <w:rsid w:val="00290361"/>
    <w:rsid w:val="002903C8"/>
    <w:rsid w:val="0029070B"/>
    <w:rsid w:val="00291441"/>
    <w:rsid w:val="00291CEC"/>
    <w:rsid w:val="00293BBA"/>
    <w:rsid w:val="00293D7D"/>
    <w:rsid w:val="00294A6C"/>
    <w:rsid w:val="00294A95"/>
    <w:rsid w:val="00295035"/>
    <w:rsid w:val="00295071"/>
    <w:rsid w:val="0029518C"/>
    <w:rsid w:val="00295283"/>
    <w:rsid w:val="002956C5"/>
    <w:rsid w:val="00295F0D"/>
    <w:rsid w:val="00295F57"/>
    <w:rsid w:val="00296043"/>
    <w:rsid w:val="0029621E"/>
    <w:rsid w:val="00296713"/>
    <w:rsid w:val="00296BEE"/>
    <w:rsid w:val="0029782D"/>
    <w:rsid w:val="00297C30"/>
    <w:rsid w:val="00297CCF"/>
    <w:rsid w:val="002A0084"/>
    <w:rsid w:val="002A14F6"/>
    <w:rsid w:val="002A1672"/>
    <w:rsid w:val="002A192E"/>
    <w:rsid w:val="002A1A3A"/>
    <w:rsid w:val="002A1C7D"/>
    <w:rsid w:val="002A22B0"/>
    <w:rsid w:val="002A2B17"/>
    <w:rsid w:val="002A306D"/>
    <w:rsid w:val="002A32C2"/>
    <w:rsid w:val="002A3490"/>
    <w:rsid w:val="002A3B4E"/>
    <w:rsid w:val="002A42C5"/>
    <w:rsid w:val="002A42F6"/>
    <w:rsid w:val="002A4551"/>
    <w:rsid w:val="002A4C62"/>
    <w:rsid w:val="002A76B3"/>
    <w:rsid w:val="002A7991"/>
    <w:rsid w:val="002B007E"/>
    <w:rsid w:val="002B00C8"/>
    <w:rsid w:val="002B022B"/>
    <w:rsid w:val="002B03A9"/>
    <w:rsid w:val="002B0525"/>
    <w:rsid w:val="002B0F15"/>
    <w:rsid w:val="002B101D"/>
    <w:rsid w:val="002B1223"/>
    <w:rsid w:val="002B1271"/>
    <w:rsid w:val="002B17BA"/>
    <w:rsid w:val="002B1822"/>
    <w:rsid w:val="002B1E0F"/>
    <w:rsid w:val="002B28F3"/>
    <w:rsid w:val="002B2C98"/>
    <w:rsid w:val="002B2CC8"/>
    <w:rsid w:val="002B2D42"/>
    <w:rsid w:val="002B2F97"/>
    <w:rsid w:val="002B33FC"/>
    <w:rsid w:val="002B3412"/>
    <w:rsid w:val="002B3D6B"/>
    <w:rsid w:val="002B3F97"/>
    <w:rsid w:val="002B425D"/>
    <w:rsid w:val="002B4B3E"/>
    <w:rsid w:val="002B58A2"/>
    <w:rsid w:val="002B5C8A"/>
    <w:rsid w:val="002B6270"/>
    <w:rsid w:val="002B645E"/>
    <w:rsid w:val="002B7148"/>
    <w:rsid w:val="002B73F5"/>
    <w:rsid w:val="002B7A09"/>
    <w:rsid w:val="002B7A30"/>
    <w:rsid w:val="002B7C5A"/>
    <w:rsid w:val="002B7DE2"/>
    <w:rsid w:val="002B7E15"/>
    <w:rsid w:val="002C018A"/>
    <w:rsid w:val="002C043A"/>
    <w:rsid w:val="002C05F0"/>
    <w:rsid w:val="002C1199"/>
    <w:rsid w:val="002C1529"/>
    <w:rsid w:val="002C1878"/>
    <w:rsid w:val="002C28C4"/>
    <w:rsid w:val="002C3108"/>
    <w:rsid w:val="002C32D9"/>
    <w:rsid w:val="002C35BB"/>
    <w:rsid w:val="002C3762"/>
    <w:rsid w:val="002C3C55"/>
    <w:rsid w:val="002C4623"/>
    <w:rsid w:val="002C4962"/>
    <w:rsid w:val="002C5246"/>
    <w:rsid w:val="002C52B8"/>
    <w:rsid w:val="002C558D"/>
    <w:rsid w:val="002C5D3F"/>
    <w:rsid w:val="002C61C7"/>
    <w:rsid w:val="002C63F6"/>
    <w:rsid w:val="002C7B67"/>
    <w:rsid w:val="002C7E71"/>
    <w:rsid w:val="002D07D7"/>
    <w:rsid w:val="002D0917"/>
    <w:rsid w:val="002D0B6D"/>
    <w:rsid w:val="002D0D5D"/>
    <w:rsid w:val="002D1338"/>
    <w:rsid w:val="002D14D3"/>
    <w:rsid w:val="002D1B39"/>
    <w:rsid w:val="002D1D2B"/>
    <w:rsid w:val="002D20DA"/>
    <w:rsid w:val="002D21A4"/>
    <w:rsid w:val="002D23B9"/>
    <w:rsid w:val="002D2497"/>
    <w:rsid w:val="002D3034"/>
    <w:rsid w:val="002D308A"/>
    <w:rsid w:val="002D34CF"/>
    <w:rsid w:val="002D399D"/>
    <w:rsid w:val="002D3A40"/>
    <w:rsid w:val="002D3AF4"/>
    <w:rsid w:val="002D407B"/>
    <w:rsid w:val="002D4604"/>
    <w:rsid w:val="002D480B"/>
    <w:rsid w:val="002D49CF"/>
    <w:rsid w:val="002D5612"/>
    <w:rsid w:val="002D5780"/>
    <w:rsid w:val="002D58BF"/>
    <w:rsid w:val="002D640C"/>
    <w:rsid w:val="002D660A"/>
    <w:rsid w:val="002D6C27"/>
    <w:rsid w:val="002D74A8"/>
    <w:rsid w:val="002D79C3"/>
    <w:rsid w:val="002D7AF3"/>
    <w:rsid w:val="002D7F2D"/>
    <w:rsid w:val="002E07FD"/>
    <w:rsid w:val="002E1577"/>
    <w:rsid w:val="002E1AE8"/>
    <w:rsid w:val="002E2311"/>
    <w:rsid w:val="002E23C0"/>
    <w:rsid w:val="002E267D"/>
    <w:rsid w:val="002E294D"/>
    <w:rsid w:val="002E2E32"/>
    <w:rsid w:val="002E3460"/>
    <w:rsid w:val="002E34FD"/>
    <w:rsid w:val="002E3835"/>
    <w:rsid w:val="002E41DA"/>
    <w:rsid w:val="002E45FC"/>
    <w:rsid w:val="002E48E0"/>
    <w:rsid w:val="002E4B31"/>
    <w:rsid w:val="002E4C42"/>
    <w:rsid w:val="002E5245"/>
    <w:rsid w:val="002E55AA"/>
    <w:rsid w:val="002E57F8"/>
    <w:rsid w:val="002E5BA1"/>
    <w:rsid w:val="002E5DB1"/>
    <w:rsid w:val="002E6099"/>
    <w:rsid w:val="002E65B1"/>
    <w:rsid w:val="002E6633"/>
    <w:rsid w:val="002E6920"/>
    <w:rsid w:val="002E6DF0"/>
    <w:rsid w:val="002E7930"/>
    <w:rsid w:val="002E79C6"/>
    <w:rsid w:val="002F0113"/>
    <w:rsid w:val="002F0A97"/>
    <w:rsid w:val="002F1031"/>
    <w:rsid w:val="002F11E1"/>
    <w:rsid w:val="002F1529"/>
    <w:rsid w:val="002F18E3"/>
    <w:rsid w:val="002F2CF6"/>
    <w:rsid w:val="002F2DEA"/>
    <w:rsid w:val="002F3BD2"/>
    <w:rsid w:val="002F40FD"/>
    <w:rsid w:val="002F43D0"/>
    <w:rsid w:val="002F44AF"/>
    <w:rsid w:val="002F45D6"/>
    <w:rsid w:val="002F4C1E"/>
    <w:rsid w:val="002F4ED8"/>
    <w:rsid w:val="002F5277"/>
    <w:rsid w:val="002F5979"/>
    <w:rsid w:val="002F6405"/>
    <w:rsid w:val="002F657C"/>
    <w:rsid w:val="002F75A7"/>
    <w:rsid w:val="002F75D1"/>
    <w:rsid w:val="002F76E9"/>
    <w:rsid w:val="0030017E"/>
    <w:rsid w:val="00300331"/>
    <w:rsid w:val="00300C99"/>
    <w:rsid w:val="00300DE9"/>
    <w:rsid w:val="00301657"/>
    <w:rsid w:val="003019CD"/>
    <w:rsid w:val="00302032"/>
    <w:rsid w:val="00302035"/>
    <w:rsid w:val="003020C5"/>
    <w:rsid w:val="00302237"/>
    <w:rsid w:val="00302B6F"/>
    <w:rsid w:val="00302EE3"/>
    <w:rsid w:val="00303A3A"/>
    <w:rsid w:val="00303BC5"/>
    <w:rsid w:val="0030459D"/>
    <w:rsid w:val="00304727"/>
    <w:rsid w:val="00304890"/>
    <w:rsid w:val="00304AEB"/>
    <w:rsid w:val="003058F9"/>
    <w:rsid w:val="003059FA"/>
    <w:rsid w:val="00305AB7"/>
    <w:rsid w:val="00305BDD"/>
    <w:rsid w:val="00305D80"/>
    <w:rsid w:val="003065CC"/>
    <w:rsid w:val="00306BDA"/>
    <w:rsid w:val="00306E80"/>
    <w:rsid w:val="003076BC"/>
    <w:rsid w:val="00310A5C"/>
    <w:rsid w:val="003115EB"/>
    <w:rsid w:val="003121B7"/>
    <w:rsid w:val="00312502"/>
    <w:rsid w:val="00312922"/>
    <w:rsid w:val="00312C0D"/>
    <w:rsid w:val="00312CA7"/>
    <w:rsid w:val="00313416"/>
    <w:rsid w:val="0031395E"/>
    <w:rsid w:val="00314774"/>
    <w:rsid w:val="00314FA3"/>
    <w:rsid w:val="00315600"/>
    <w:rsid w:val="0031575B"/>
    <w:rsid w:val="003161AD"/>
    <w:rsid w:val="003165DE"/>
    <w:rsid w:val="00316788"/>
    <w:rsid w:val="003172F7"/>
    <w:rsid w:val="0031749F"/>
    <w:rsid w:val="003176C3"/>
    <w:rsid w:val="003178CA"/>
    <w:rsid w:val="00317BBD"/>
    <w:rsid w:val="00317E6E"/>
    <w:rsid w:val="0032027F"/>
    <w:rsid w:val="0032044F"/>
    <w:rsid w:val="00321514"/>
    <w:rsid w:val="003215E1"/>
    <w:rsid w:val="00321746"/>
    <w:rsid w:val="00321C88"/>
    <w:rsid w:val="003223D6"/>
    <w:rsid w:val="0032240F"/>
    <w:rsid w:val="00322588"/>
    <w:rsid w:val="003239B3"/>
    <w:rsid w:val="00323A3F"/>
    <w:rsid w:val="00323C5C"/>
    <w:rsid w:val="00324994"/>
    <w:rsid w:val="00324F51"/>
    <w:rsid w:val="00325BB5"/>
    <w:rsid w:val="00325F2B"/>
    <w:rsid w:val="003267B4"/>
    <w:rsid w:val="0032699A"/>
    <w:rsid w:val="0032701F"/>
    <w:rsid w:val="00330DCE"/>
    <w:rsid w:val="00331750"/>
    <w:rsid w:val="003318E1"/>
    <w:rsid w:val="003319A6"/>
    <w:rsid w:val="00331D1A"/>
    <w:rsid w:val="0033207A"/>
    <w:rsid w:val="00332A66"/>
    <w:rsid w:val="00332B97"/>
    <w:rsid w:val="00332D4B"/>
    <w:rsid w:val="00332E5D"/>
    <w:rsid w:val="00333216"/>
    <w:rsid w:val="0033354C"/>
    <w:rsid w:val="00333A7A"/>
    <w:rsid w:val="003345D0"/>
    <w:rsid w:val="00334C3E"/>
    <w:rsid w:val="00334DF6"/>
    <w:rsid w:val="00334F06"/>
    <w:rsid w:val="00335A06"/>
    <w:rsid w:val="00335DCD"/>
    <w:rsid w:val="00335ECC"/>
    <w:rsid w:val="0033647E"/>
    <w:rsid w:val="0033664B"/>
    <w:rsid w:val="003366FA"/>
    <w:rsid w:val="00336A04"/>
    <w:rsid w:val="003372F0"/>
    <w:rsid w:val="00340015"/>
    <w:rsid w:val="003400A4"/>
    <w:rsid w:val="003403D4"/>
    <w:rsid w:val="00340918"/>
    <w:rsid w:val="00341824"/>
    <w:rsid w:val="00342277"/>
    <w:rsid w:val="003426F3"/>
    <w:rsid w:val="00342932"/>
    <w:rsid w:val="0034364A"/>
    <w:rsid w:val="00343684"/>
    <w:rsid w:val="00343BC4"/>
    <w:rsid w:val="00344362"/>
    <w:rsid w:val="00344DEA"/>
    <w:rsid w:val="0034529A"/>
    <w:rsid w:val="003457C8"/>
    <w:rsid w:val="00345817"/>
    <w:rsid w:val="003458E6"/>
    <w:rsid w:val="00345D66"/>
    <w:rsid w:val="0034609A"/>
    <w:rsid w:val="00346620"/>
    <w:rsid w:val="00346691"/>
    <w:rsid w:val="00346B6B"/>
    <w:rsid w:val="00346D9D"/>
    <w:rsid w:val="0034766D"/>
    <w:rsid w:val="00347AA8"/>
    <w:rsid w:val="00350804"/>
    <w:rsid w:val="0035141C"/>
    <w:rsid w:val="00351AF6"/>
    <w:rsid w:val="00351E15"/>
    <w:rsid w:val="00352E5D"/>
    <w:rsid w:val="00352FFA"/>
    <w:rsid w:val="0035313E"/>
    <w:rsid w:val="0035315C"/>
    <w:rsid w:val="00353906"/>
    <w:rsid w:val="00353C41"/>
    <w:rsid w:val="00353F65"/>
    <w:rsid w:val="00354BA5"/>
    <w:rsid w:val="00354BB8"/>
    <w:rsid w:val="00354C0A"/>
    <w:rsid w:val="00354C1B"/>
    <w:rsid w:val="003553F9"/>
    <w:rsid w:val="00355614"/>
    <w:rsid w:val="00355BEC"/>
    <w:rsid w:val="00356141"/>
    <w:rsid w:val="003564F6"/>
    <w:rsid w:val="00356A62"/>
    <w:rsid w:val="00357761"/>
    <w:rsid w:val="003577CE"/>
    <w:rsid w:val="00357B51"/>
    <w:rsid w:val="00360D50"/>
    <w:rsid w:val="00360D5D"/>
    <w:rsid w:val="00360F8E"/>
    <w:rsid w:val="0036102A"/>
    <w:rsid w:val="00361150"/>
    <w:rsid w:val="003612CB"/>
    <w:rsid w:val="00361882"/>
    <w:rsid w:val="0036192F"/>
    <w:rsid w:val="00361FE7"/>
    <w:rsid w:val="003621C5"/>
    <w:rsid w:val="0036262B"/>
    <w:rsid w:val="003626B9"/>
    <w:rsid w:val="00362942"/>
    <w:rsid w:val="00362DFA"/>
    <w:rsid w:val="00363253"/>
    <w:rsid w:val="003633EE"/>
    <w:rsid w:val="0036360A"/>
    <w:rsid w:val="00363AC7"/>
    <w:rsid w:val="00363B39"/>
    <w:rsid w:val="003644AB"/>
    <w:rsid w:val="00365283"/>
    <w:rsid w:val="003653B2"/>
    <w:rsid w:val="00365E25"/>
    <w:rsid w:val="00366B25"/>
    <w:rsid w:val="0036777E"/>
    <w:rsid w:val="003678D9"/>
    <w:rsid w:val="003679AB"/>
    <w:rsid w:val="00367E8B"/>
    <w:rsid w:val="00370BDD"/>
    <w:rsid w:val="00370C35"/>
    <w:rsid w:val="00370E71"/>
    <w:rsid w:val="003710D2"/>
    <w:rsid w:val="00371164"/>
    <w:rsid w:val="003713CA"/>
    <w:rsid w:val="003714D9"/>
    <w:rsid w:val="0037204F"/>
    <w:rsid w:val="0037208C"/>
    <w:rsid w:val="00372EA9"/>
    <w:rsid w:val="00373059"/>
    <w:rsid w:val="00373461"/>
    <w:rsid w:val="003736DA"/>
    <w:rsid w:val="00374A39"/>
    <w:rsid w:val="00374A79"/>
    <w:rsid w:val="00374EB4"/>
    <w:rsid w:val="003757E6"/>
    <w:rsid w:val="003758BD"/>
    <w:rsid w:val="00375D0A"/>
    <w:rsid w:val="00376337"/>
    <w:rsid w:val="00376679"/>
    <w:rsid w:val="00376A21"/>
    <w:rsid w:val="00376B00"/>
    <w:rsid w:val="00380087"/>
    <w:rsid w:val="003804DF"/>
    <w:rsid w:val="00380E0C"/>
    <w:rsid w:val="00380FA3"/>
    <w:rsid w:val="003810DD"/>
    <w:rsid w:val="00381A0E"/>
    <w:rsid w:val="00381D5E"/>
    <w:rsid w:val="0038243F"/>
    <w:rsid w:val="00382783"/>
    <w:rsid w:val="003827C0"/>
    <w:rsid w:val="00382837"/>
    <w:rsid w:val="00382A19"/>
    <w:rsid w:val="00382CB9"/>
    <w:rsid w:val="00382EC0"/>
    <w:rsid w:val="0038347F"/>
    <w:rsid w:val="003838EB"/>
    <w:rsid w:val="00383C2B"/>
    <w:rsid w:val="00383CC9"/>
    <w:rsid w:val="0038575A"/>
    <w:rsid w:val="00385A77"/>
    <w:rsid w:val="00385F8E"/>
    <w:rsid w:val="0038681D"/>
    <w:rsid w:val="00386D1D"/>
    <w:rsid w:val="003870FB"/>
    <w:rsid w:val="0038757D"/>
    <w:rsid w:val="003918B1"/>
    <w:rsid w:val="00391C67"/>
    <w:rsid w:val="003925D5"/>
    <w:rsid w:val="0039287B"/>
    <w:rsid w:val="0039288D"/>
    <w:rsid w:val="00392ACB"/>
    <w:rsid w:val="00392BC2"/>
    <w:rsid w:val="003933D7"/>
    <w:rsid w:val="00393BA1"/>
    <w:rsid w:val="00394223"/>
    <w:rsid w:val="00394671"/>
    <w:rsid w:val="00394A70"/>
    <w:rsid w:val="00394AC4"/>
    <w:rsid w:val="00394E49"/>
    <w:rsid w:val="00395205"/>
    <w:rsid w:val="003952C7"/>
    <w:rsid w:val="00395459"/>
    <w:rsid w:val="00395883"/>
    <w:rsid w:val="00395D5A"/>
    <w:rsid w:val="00395F82"/>
    <w:rsid w:val="00396213"/>
    <w:rsid w:val="003964D4"/>
    <w:rsid w:val="00396A64"/>
    <w:rsid w:val="00396AA5"/>
    <w:rsid w:val="00397144"/>
    <w:rsid w:val="003979F0"/>
    <w:rsid w:val="00397B7C"/>
    <w:rsid w:val="00397E7D"/>
    <w:rsid w:val="003A0EAC"/>
    <w:rsid w:val="003A14D1"/>
    <w:rsid w:val="003A15AD"/>
    <w:rsid w:val="003A1617"/>
    <w:rsid w:val="003A2458"/>
    <w:rsid w:val="003A26E5"/>
    <w:rsid w:val="003A37BA"/>
    <w:rsid w:val="003A5432"/>
    <w:rsid w:val="003A5E10"/>
    <w:rsid w:val="003A5E8E"/>
    <w:rsid w:val="003A5F63"/>
    <w:rsid w:val="003A65C4"/>
    <w:rsid w:val="003A65C5"/>
    <w:rsid w:val="003A65DE"/>
    <w:rsid w:val="003A6672"/>
    <w:rsid w:val="003A67EA"/>
    <w:rsid w:val="003A68E8"/>
    <w:rsid w:val="003A6C9C"/>
    <w:rsid w:val="003A7367"/>
    <w:rsid w:val="003A7CCE"/>
    <w:rsid w:val="003A7E01"/>
    <w:rsid w:val="003B0136"/>
    <w:rsid w:val="003B04FB"/>
    <w:rsid w:val="003B1628"/>
    <w:rsid w:val="003B215E"/>
    <w:rsid w:val="003B26CB"/>
    <w:rsid w:val="003B28FD"/>
    <w:rsid w:val="003B2D5E"/>
    <w:rsid w:val="003B310D"/>
    <w:rsid w:val="003B31B5"/>
    <w:rsid w:val="003B3C93"/>
    <w:rsid w:val="003B3E76"/>
    <w:rsid w:val="003B4301"/>
    <w:rsid w:val="003B44BE"/>
    <w:rsid w:val="003B478C"/>
    <w:rsid w:val="003B4F05"/>
    <w:rsid w:val="003B5404"/>
    <w:rsid w:val="003B56FF"/>
    <w:rsid w:val="003B5D82"/>
    <w:rsid w:val="003B639B"/>
    <w:rsid w:val="003B65EB"/>
    <w:rsid w:val="003B72B8"/>
    <w:rsid w:val="003B7AD2"/>
    <w:rsid w:val="003C06A2"/>
    <w:rsid w:val="003C1353"/>
    <w:rsid w:val="003C199F"/>
    <w:rsid w:val="003C1EBD"/>
    <w:rsid w:val="003C1F31"/>
    <w:rsid w:val="003C1FFF"/>
    <w:rsid w:val="003C20F1"/>
    <w:rsid w:val="003C28F6"/>
    <w:rsid w:val="003C2C7B"/>
    <w:rsid w:val="003C2D43"/>
    <w:rsid w:val="003C380A"/>
    <w:rsid w:val="003C3A4E"/>
    <w:rsid w:val="003C3F07"/>
    <w:rsid w:val="003C42DB"/>
    <w:rsid w:val="003C5B8F"/>
    <w:rsid w:val="003C62EF"/>
    <w:rsid w:val="003C7F51"/>
    <w:rsid w:val="003D0BC1"/>
    <w:rsid w:val="003D0BCC"/>
    <w:rsid w:val="003D0C83"/>
    <w:rsid w:val="003D0E4B"/>
    <w:rsid w:val="003D0F10"/>
    <w:rsid w:val="003D15FF"/>
    <w:rsid w:val="003D16AE"/>
    <w:rsid w:val="003D2270"/>
    <w:rsid w:val="003D2B53"/>
    <w:rsid w:val="003D3477"/>
    <w:rsid w:val="003D3976"/>
    <w:rsid w:val="003D418E"/>
    <w:rsid w:val="003D4C95"/>
    <w:rsid w:val="003D577B"/>
    <w:rsid w:val="003D58D6"/>
    <w:rsid w:val="003D5D46"/>
    <w:rsid w:val="003D6582"/>
    <w:rsid w:val="003D6FCE"/>
    <w:rsid w:val="003D7930"/>
    <w:rsid w:val="003E0134"/>
    <w:rsid w:val="003E01E5"/>
    <w:rsid w:val="003E077F"/>
    <w:rsid w:val="003E0B79"/>
    <w:rsid w:val="003E0F73"/>
    <w:rsid w:val="003E17A8"/>
    <w:rsid w:val="003E1AB0"/>
    <w:rsid w:val="003E1C84"/>
    <w:rsid w:val="003E1CC6"/>
    <w:rsid w:val="003E210C"/>
    <w:rsid w:val="003E2275"/>
    <w:rsid w:val="003E2768"/>
    <w:rsid w:val="003E2DE7"/>
    <w:rsid w:val="003E30B9"/>
    <w:rsid w:val="003E3B0F"/>
    <w:rsid w:val="003E442A"/>
    <w:rsid w:val="003E4972"/>
    <w:rsid w:val="003E49D3"/>
    <w:rsid w:val="003E5118"/>
    <w:rsid w:val="003E5CBD"/>
    <w:rsid w:val="003E5CF6"/>
    <w:rsid w:val="003E6498"/>
    <w:rsid w:val="003E671E"/>
    <w:rsid w:val="003E6C56"/>
    <w:rsid w:val="003E6E0F"/>
    <w:rsid w:val="003E7817"/>
    <w:rsid w:val="003E7840"/>
    <w:rsid w:val="003E799C"/>
    <w:rsid w:val="003E79EC"/>
    <w:rsid w:val="003E7FC1"/>
    <w:rsid w:val="003F018B"/>
    <w:rsid w:val="003F10F4"/>
    <w:rsid w:val="003F15BA"/>
    <w:rsid w:val="003F1922"/>
    <w:rsid w:val="003F1C49"/>
    <w:rsid w:val="003F1CCF"/>
    <w:rsid w:val="003F1F8A"/>
    <w:rsid w:val="003F2341"/>
    <w:rsid w:val="003F23B0"/>
    <w:rsid w:val="003F23B1"/>
    <w:rsid w:val="003F24C8"/>
    <w:rsid w:val="003F2A6B"/>
    <w:rsid w:val="003F2D7F"/>
    <w:rsid w:val="003F331F"/>
    <w:rsid w:val="003F35F4"/>
    <w:rsid w:val="003F3D4A"/>
    <w:rsid w:val="003F4246"/>
    <w:rsid w:val="003F4386"/>
    <w:rsid w:val="003F4517"/>
    <w:rsid w:val="003F48A7"/>
    <w:rsid w:val="003F4A98"/>
    <w:rsid w:val="003F4A9E"/>
    <w:rsid w:val="003F4C20"/>
    <w:rsid w:val="003F5BA2"/>
    <w:rsid w:val="003F6ED9"/>
    <w:rsid w:val="003F7051"/>
    <w:rsid w:val="003F70CF"/>
    <w:rsid w:val="003F743C"/>
    <w:rsid w:val="003F787E"/>
    <w:rsid w:val="003F7D96"/>
    <w:rsid w:val="003F7E22"/>
    <w:rsid w:val="004006C3"/>
    <w:rsid w:val="00400BF8"/>
    <w:rsid w:val="00400C5F"/>
    <w:rsid w:val="0040118C"/>
    <w:rsid w:val="00401498"/>
    <w:rsid w:val="00401579"/>
    <w:rsid w:val="004015B4"/>
    <w:rsid w:val="004015D4"/>
    <w:rsid w:val="0040231B"/>
    <w:rsid w:val="00402D87"/>
    <w:rsid w:val="0040305F"/>
    <w:rsid w:val="00403B29"/>
    <w:rsid w:val="00404BE8"/>
    <w:rsid w:val="00405BE7"/>
    <w:rsid w:val="00405F30"/>
    <w:rsid w:val="00406118"/>
    <w:rsid w:val="004062F0"/>
    <w:rsid w:val="00406AEF"/>
    <w:rsid w:val="00406E5B"/>
    <w:rsid w:val="0040758E"/>
    <w:rsid w:val="00407951"/>
    <w:rsid w:val="00407AFE"/>
    <w:rsid w:val="00407E5E"/>
    <w:rsid w:val="0041012F"/>
    <w:rsid w:val="004108DA"/>
    <w:rsid w:val="00410E32"/>
    <w:rsid w:val="00411049"/>
    <w:rsid w:val="00412967"/>
    <w:rsid w:val="00412B93"/>
    <w:rsid w:val="00412BCB"/>
    <w:rsid w:val="00412D51"/>
    <w:rsid w:val="004130CD"/>
    <w:rsid w:val="004134F3"/>
    <w:rsid w:val="004135CA"/>
    <w:rsid w:val="00415925"/>
    <w:rsid w:val="00415BAB"/>
    <w:rsid w:val="00415ECA"/>
    <w:rsid w:val="004160EB"/>
    <w:rsid w:val="00416109"/>
    <w:rsid w:val="00416AEE"/>
    <w:rsid w:val="00416DC5"/>
    <w:rsid w:val="00416EDF"/>
    <w:rsid w:val="0041731F"/>
    <w:rsid w:val="004174F4"/>
    <w:rsid w:val="00420103"/>
    <w:rsid w:val="00420DE2"/>
    <w:rsid w:val="00420F7F"/>
    <w:rsid w:val="00421C07"/>
    <w:rsid w:val="00421E9E"/>
    <w:rsid w:val="004226B5"/>
    <w:rsid w:val="004228F0"/>
    <w:rsid w:val="00422905"/>
    <w:rsid w:val="00422D79"/>
    <w:rsid w:val="004230B9"/>
    <w:rsid w:val="004231EB"/>
    <w:rsid w:val="004235E6"/>
    <w:rsid w:val="004236FA"/>
    <w:rsid w:val="00423E92"/>
    <w:rsid w:val="0042493A"/>
    <w:rsid w:val="00425169"/>
    <w:rsid w:val="004251C6"/>
    <w:rsid w:val="00425442"/>
    <w:rsid w:val="00425ADF"/>
    <w:rsid w:val="00425D0E"/>
    <w:rsid w:val="004260ED"/>
    <w:rsid w:val="004261CA"/>
    <w:rsid w:val="00427929"/>
    <w:rsid w:val="00427D78"/>
    <w:rsid w:val="0043011E"/>
    <w:rsid w:val="00430729"/>
    <w:rsid w:val="004308CE"/>
    <w:rsid w:val="00431241"/>
    <w:rsid w:val="00432747"/>
    <w:rsid w:val="004335E8"/>
    <w:rsid w:val="004341FD"/>
    <w:rsid w:val="00434AA4"/>
    <w:rsid w:val="00435089"/>
    <w:rsid w:val="0043524C"/>
    <w:rsid w:val="00435D39"/>
    <w:rsid w:val="0043613D"/>
    <w:rsid w:val="00436141"/>
    <w:rsid w:val="0043646B"/>
    <w:rsid w:val="00436A8A"/>
    <w:rsid w:val="00436F35"/>
    <w:rsid w:val="00436F4D"/>
    <w:rsid w:val="00437544"/>
    <w:rsid w:val="0043756A"/>
    <w:rsid w:val="004376B6"/>
    <w:rsid w:val="004404E3"/>
    <w:rsid w:val="004410F0"/>
    <w:rsid w:val="004419C1"/>
    <w:rsid w:val="00441D51"/>
    <w:rsid w:val="00441F08"/>
    <w:rsid w:val="00442052"/>
    <w:rsid w:val="00442095"/>
    <w:rsid w:val="00442151"/>
    <w:rsid w:val="00443BE1"/>
    <w:rsid w:val="00443C48"/>
    <w:rsid w:val="00444428"/>
    <w:rsid w:val="00444D32"/>
    <w:rsid w:val="00444F30"/>
    <w:rsid w:val="004456C4"/>
    <w:rsid w:val="004458EC"/>
    <w:rsid w:val="00445F8C"/>
    <w:rsid w:val="00446231"/>
    <w:rsid w:val="004465FD"/>
    <w:rsid w:val="0044698A"/>
    <w:rsid w:val="00446DEF"/>
    <w:rsid w:val="00447101"/>
    <w:rsid w:val="00447375"/>
    <w:rsid w:val="004500D0"/>
    <w:rsid w:val="0045038E"/>
    <w:rsid w:val="004505B5"/>
    <w:rsid w:val="00451351"/>
    <w:rsid w:val="00451488"/>
    <w:rsid w:val="004517A7"/>
    <w:rsid w:val="00452252"/>
    <w:rsid w:val="004524B5"/>
    <w:rsid w:val="00452501"/>
    <w:rsid w:val="0045286C"/>
    <w:rsid w:val="0045354C"/>
    <w:rsid w:val="0045357A"/>
    <w:rsid w:val="004536E0"/>
    <w:rsid w:val="00453BA8"/>
    <w:rsid w:val="00453C32"/>
    <w:rsid w:val="00453CBB"/>
    <w:rsid w:val="00454213"/>
    <w:rsid w:val="004547A8"/>
    <w:rsid w:val="004553D8"/>
    <w:rsid w:val="00455881"/>
    <w:rsid w:val="0045596A"/>
    <w:rsid w:val="004559E0"/>
    <w:rsid w:val="00456A17"/>
    <w:rsid w:val="00456B3B"/>
    <w:rsid w:val="004574B4"/>
    <w:rsid w:val="004577D7"/>
    <w:rsid w:val="00457833"/>
    <w:rsid w:val="00457FFE"/>
    <w:rsid w:val="004606CD"/>
    <w:rsid w:val="00460817"/>
    <w:rsid w:val="0046085D"/>
    <w:rsid w:val="00460BB9"/>
    <w:rsid w:val="00461205"/>
    <w:rsid w:val="00461251"/>
    <w:rsid w:val="00461567"/>
    <w:rsid w:val="004617D4"/>
    <w:rsid w:val="00461847"/>
    <w:rsid w:val="00461B43"/>
    <w:rsid w:val="00461E65"/>
    <w:rsid w:val="0046280D"/>
    <w:rsid w:val="00462CAA"/>
    <w:rsid w:val="00463238"/>
    <w:rsid w:val="0046440A"/>
    <w:rsid w:val="00464F38"/>
    <w:rsid w:val="00465080"/>
    <w:rsid w:val="004651C4"/>
    <w:rsid w:val="004656C2"/>
    <w:rsid w:val="00465938"/>
    <w:rsid w:val="00465CF7"/>
    <w:rsid w:val="00466005"/>
    <w:rsid w:val="00466A79"/>
    <w:rsid w:val="00466C1E"/>
    <w:rsid w:val="004702FC"/>
    <w:rsid w:val="00470C28"/>
    <w:rsid w:val="00470C60"/>
    <w:rsid w:val="00470E97"/>
    <w:rsid w:val="00471D3D"/>
    <w:rsid w:val="00471E65"/>
    <w:rsid w:val="00471F7C"/>
    <w:rsid w:val="00472004"/>
    <w:rsid w:val="004721D3"/>
    <w:rsid w:val="00472514"/>
    <w:rsid w:val="004727A3"/>
    <w:rsid w:val="00473191"/>
    <w:rsid w:val="00473A6B"/>
    <w:rsid w:val="00473E52"/>
    <w:rsid w:val="00473E5C"/>
    <w:rsid w:val="00474724"/>
    <w:rsid w:val="00475433"/>
    <w:rsid w:val="00476181"/>
    <w:rsid w:val="004765D2"/>
    <w:rsid w:val="00476983"/>
    <w:rsid w:val="004769C7"/>
    <w:rsid w:val="00476FDA"/>
    <w:rsid w:val="0047722E"/>
    <w:rsid w:val="0047728E"/>
    <w:rsid w:val="004774D3"/>
    <w:rsid w:val="00477A66"/>
    <w:rsid w:val="00477C4E"/>
    <w:rsid w:val="004800D0"/>
    <w:rsid w:val="00480F2A"/>
    <w:rsid w:val="004814EC"/>
    <w:rsid w:val="0048184C"/>
    <w:rsid w:val="00481C94"/>
    <w:rsid w:val="00481CD9"/>
    <w:rsid w:val="0048215A"/>
    <w:rsid w:val="0048259B"/>
    <w:rsid w:val="00482C80"/>
    <w:rsid w:val="004830DA"/>
    <w:rsid w:val="004837AB"/>
    <w:rsid w:val="004839A7"/>
    <w:rsid w:val="00483C49"/>
    <w:rsid w:val="004843B7"/>
    <w:rsid w:val="0048464C"/>
    <w:rsid w:val="004848D4"/>
    <w:rsid w:val="00485399"/>
    <w:rsid w:val="004857ED"/>
    <w:rsid w:val="00485EFA"/>
    <w:rsid w:val="00486473"/>
    <w:rsid w:val="0048669A"/>
    <w:rsid w:val="0048680E"/>
    <w:rsid w:val="00487F8F"/>
    <w:rsid w:val="0049008A"/>
    <w:rsid w:val="004905EE"/>
    <w:rsid w:val="00490C94"/>
    <w:rsid w:val="00491554"/>
    <w:rsid w:val="0049188E"/>
    <w:rsid w:val="0049275D"/>
    <w:rsid w:val="004929AA"/>
    <w:rsid w:val="00492B46"/>
    <w:rsid w:val="00492ECE"/>
    <w:rsid w:val="004932D8"/>
    <w:rsid w:val="00493318"/>
    <w:rsid w:val="00493414"/>
    <w:rsid w:val="00494443"/>
    <w:rsid w:val="004947A2"/>
    <w:rsid w:val="004953C9"/>
    <w:rsid w:val="004954E5"/>
    <w:rsid w:val="004959A8"/>
    <w:rsid w:val="00495A7A"/>
    <w:rsid w:val="00495ADE"/>
    <w:rsid w:val="00495DE3"/>
    <w:rsid w:val="00496274"/>
    <w:rsid w:val="00496806"/>
    <w:rsid w:val="004969DB"/>
    <w:rsid w:val="00496CC6"/>
    <w:rsid w:val="00496D61"/>
    <w:rsid w:val="00496F1C"/>
    <w:rsid w:val="00497106"/>
    <w:rsid w:val="00497FEC"/>
    <w:rsid w:val="004A00CA"/>
    <w:rsid w:val="004A08E7"/>
    <w:rsid w:val="004A092D"/>
    <w:rsid w:val="004A0AE1"/>
    <w:rsid w:val="004A152B"/>
    <w:rsid w:val="004A1B04"/>
    <w:rsid w:val="004A1B88"/>
    <w:rsid w:val="004A1BEC"/>
    <w:rsid w:val="004A2088"/>
    <w:rsid w:val="004A2123"/>
    <w:rsid w:val="004A28C6"/>
    <w:rsid w:val="004A2B32"/>
    <w:rsid w:val="004A2D3A"/>
    <w:rsid w:val="004A38D2"/>
    <w:rsid w:val="004A3D28"/>
    <w:rsid w:val="004A42F6"/>
    <w:rsid w:val="004A45EE"/>
    <w:rsid w:val="004A48B3"/>
    <w:rsid w:val="004A4B6F"/>
    <w:rsid w:val="004A4D7E"/>
    <w:rsid w:val="004A4F81"/>
    <w:rsid w:val="004A54EF"/>
    <w:rsid w:val="004A5508"/>
    <w:rsid w:val="004A56B3"/>
    <w:rsid w:val="004A5756"/>
    <w:rsid w:val="004A5C83"/>
    <w:rsid w:val="004A5EC7"/>
    <w:rsid w:val="004A603F"/>
    <w:rsid w:val="004A6DC7"/>
    <w:rsid w:val="004A6EEF"/>
    <w:rsid w:val="004A77E2"/>
    <w:rsid w:val="004A7BAF"/>
    <w:rsid w:val="004B01B3"/>
    <w:rsid w:val="004B02F0"/>
    <w:rsid w:val="004B06C4"/>
    <w:rsid w:val="004B0E35"/>
    <w:rsid w:val="004B12CE"/>
    <w:rsid w:val="004B1672"/>
    <w:rsid w:val="004B17F6"/>
    <w:rsid w:val="004B1D03"/>
    <w:rsid w:val="004B1E00"/>
    <w:rsid w:val="004B237F"/>
    <w:rsid w:val="004B23C7"/>
    <w:rsid w:val="004B256F"/>
    <w:rsid w:val="004B27A1"/>
    <w:rsid w:val="004B2D7D"/>
    <w:rsid w:val="004B33B8"/>
    <w:rsid w:val="004B381B"/>
    <w:rsid w:val="004B3850"/>
    <w:rsid w:val="004B3AEE"/>
    <w:rsid w:val="004B3BFE"/>
    <w:rsid w:val="004B3FDE"/>
    <w:rsid w:val="004B41C6"/>
    <w:rsid w:val="004B4480"/>
    <w:rsid w:val="004B45D0"/>
    <w:rsid w:val="004B4689"/>
    <w:rsid w:val="004B47E5"/>
    <w:rsid w:val="004B4889"/>
    <w:rsid w:val="004B48B0"/>
    <w:rsid w:val="004B4CCE"/>
    <w:rsid w:val="004B4FEA"/>
    <w:rsid w:val="004B5838"/>
    <w:rsid w:val="004B5D79"/>
    <w:rsid w:val="004B5D85"/>
    <w:rsid w:val="004B6788"/>
    <w:rsid w:val="004B71E2"/>
    <w:rsid w:val="004B75A6"/>
    <w:rsid w:val="004B7ECA"/>
    <w:rsid w:val="004C0039"/>
    <w:rsid w:val="004C01A3"/>
    <w:rsid w:val="004C0251"/>
    <w:rsid w:val="004C0591"/>
    <w:rsid w:val="004C0FEF"/>
    <w:rsid w:val="004C1288"/>
    <w:rsid w:val="004C1B4F"/>
    <w:rsid w:val="004C20BB"/>
    <w:rsid w:val="004C29C4"/>
    <w:rsid w:val="004C2E44"/>
    <w:rsid w:val="004C2F32"/>
    <w:rsid w:val="004C392F"/>
    <w:rsid w:val="004C3D96"/>
    <w:rsid w:val="004C4DCF"/>
    <w:rsid w:val="004C4E6C"/>
    <w:rsid w:val="004C53BF"/>
    <w:rsid w:val="004C5A52"/>
    <w:rsid w:val="004C5A98"/>
    <w:rsid w:val="004C5E9E"/>
    <w:rsid w:val="004C5F22"/>
    <w:rsid w:val="004C6262"/>
    <w:rsid w:val="004C7111"/>
    <w:rsid w:val="004C7474"/>
    <w:rsid w:val="004D0753"/>
    <w:rsid w:val="004D08DF"/>
    <w:rsid w:val="004D0C70"/>
    <w:rsid w:val="004D1087"/>
    <w:rsid w:val="004D1981"/>
    <w:rsid w:val="004D1B92"/>
    <w:rsid w:val="004D2181"/>
    <w:rsid w:val="004D27FE"/>
    <w:rsid w:val="004D3192"/>
    <w:rsid w:val="004D33E4"/>
    <w:rsid w:val="004D35D7"/>
    <w:rsid w:val="004D39FA"/>
    <w:rsid w:val="004D40FD"/>
    <w:rsid w:val="004D45C3"/>
    <w:rsid w:val="004D4901"/>
    <w:rsid w:val="004D4B78"/>
    <w:rsid w:val="004D4B95"/>
    <w:rsid w:val="004D55BE"/>
    <w:rsid w:val="004D5B59"/>
    <w:rsid w:val="004D609F"/>
    <w:rsid w:val="004D612B"/>
    <w:rsid w:val="004D6414"/>
    <w:rsid w:val="004D6E00"/>
    <w:rsid w:val="004D74B1"/>
    <w:rsid w:val="004D7739"/>
    <w:rsid w:val="004D7FC9"/>
    <w:rsid w:val="004E0E7F"/>
    <w:rsid w:val="004E1129"/>
    <w:rsid w:val="004E119D"/>
    <w:rsid w:val="004E11A6"/>
    <w:rsid w:val="004E13CE"/>
    <w:rsid w:val="004E1945"/>
    <w:rsid w:val="004E1A9D"/>
    <w:rsid w:val="004E1B39"/>
    <w:rsid w:val="004E1FE5"/>
    <w:rsid w:val="004E208C"/>
    <w:rsid w:val="004E2B08"/>
    <w:rsid w:val="004E2B46"/>
    <w:rsid w:val="004E30C6"/>
    <w:rsid w:val="004E3E87"/>
    <w:rsid w:val="004E41A6"/>
    <w:rsid w:val="004E4B1C"/>
    <w:rsid w:val="004E4E6C"/>
    <w:rsid w:val="004E52E4"/>
    <w:rsid w:val="004E54CA"/>
    <w:rsid w:val="004E59A0"/>
    <w:rsid w:val="004E5A91"/>
    <w:rsid w:val="004E5C63"/>
    <w:rsid w:val="004E60DC"/>
    <w:rsid w:val="004E619B"/>
    <w:rsid w:val="004E61BA"/>
    <w:rsid w:val="004E64B1"/>
    <w:rsid w:val="004E6578"/>
    <w:rsid w:val="004E670D"/>
    <w:rsid w:val="004E6930"/>
    <w:rsid w:val="004E7208"/>
    <w:rsid w:val="004E76E0"/>
    <w:rsid w:val="004E7989"/>
    <w:rsid w:val="004E79A3"/>
    <w:rsid w:val="004F0515"/>
    <w:rsid w:val="004F067A"/>
    <w:rsid w:val="004F0AE5"/>
    <w:rsid w:val="004F0E69"/>
    <w:rsid w:val="004F0F13"/>
    <w:rsid w:val="004F11F7"/>
    <w:rsid w:val="004F16E9"/>
    <w:rsid w:val="004F1A32"/>
    <w:rsid w:val="004F39F4"/>
    <w:rsid w:val="004F3FF2"/>
    <w:rsid w:val="004F45F8"/>
    <w:rsid w:val="004F5298"/>
    <w:rsid w:val="004F5942"/>
    <w:rsid w:val="004F5D20"/>
    <w:rsid w:val="004F6064"/>
    <w:rsid w:val="004F6882"/>
    <w:rsid w:val="004F6A32"/>
    <w:rsid w:val="004F6D39"/>
    <w:rsid w:val="004F758E"/>
    <w:rsid w:val="004F7763"/>
    <w:rsid w:val="004F79EE"/>
    <w:rsid w:val="00500100"/>
    <w:rsid w:val="0050081E"/>
    <w:rsid w:val="00500A8F"/>
    <w:rsid w:val="00501B85"/>
    <w:rsid w:val="0050245A"/>
    <w:rsid w:val="0050249D"/>
    <w:rsid w:val="00502651"/>
    <w:rsid w:val="00502730"/>
    <w:rsid w:val="00503208"/>
    <w:rsid w:val="0050358A"/>
    <w:rsid w:val="00503815"/>
    <w:rsid w:val="00503F0B"/>
    <w:rsid w:val="00504220"/>
    <w:rsid w:val="00504657"/>
    <w:rsid w:val="005046FF"/>
    <w:rsid w:val="00504703"/>
    <w:rsid w:val="00504B74"/>
    <w:rsid w:val="0050548F"/>
    <w:rsid w:val="005060AF"/>
    <w:rsid w:val="005063E6"/>
    <w:rsid w:val="005067C4"/>
    <w:rsid w:val="00506E23"/>
    <w:rsid w:val="005071EC"/>
    <w:rsid w:val="005072C3"/>
    <w:rsid w:val="005073BC"/>
    <w:rsid w:val="00510421"/>
    <w:rsid w:val="00510ED4"/>
    <w:rsid w:val="00511074"/>
    <w:rsid w:val="005111F8"/>
    <w:rsid w:val="00511DEF"/>
    <w:rsid w:val="00511DFF"/>
    <w:rsid w:val="005120DD"/>
    <w:rsid w:val="00512492"/>
    <w:rsid w:val="005127F9"/>
    <w:rsid w:val="005135F7"/>
    <w:rsid w:val="00513A5A"/>
    <w:rsid w:val="00513EF8"/>
    <w:rsid w:val="00514254"/>
    <w:rsid w:val="0051433E"/>
    <w:rsid w:val="00514462"/>
    <w:rsid w:val="0051465E"/>
    <w:rsid w:val="0051476C"/>
    <w:rsid w:val="005149F6"/>
    <w:rsid w:val="00514C1E"/>
    <w:rsid w:val="005157CE"/>
    <w:rsid w:val="00515860"/>
    <w:rsid w:val="005158A8"/>
    <w:rsid w:val="0051691C"/>
    <w:rsid w:val="005169FB"/>
    <w:rsid w:val="00516A8C"/>
    <w:rsid w:val="00516C60"/>
    <w:rsid w:val="00516F07"/>
    <w:rsid w:val="00517994"/>
    <w:rsid w:val="00517A8A"/>
    <w:rsid w:val="00517BFC"/>
    <w:rsid w:val="00520B06"/>
    <w:rsid w:val="00520BCA"/>
    <w:rsid w:val="00521D56"/>
    <w:rsid w:val="0052213B"/>
    <w:rsid w:val="00522290"/>
    <w:rsid w:val="0052236C"/>
    <w:rsid w:val="0052242B"/>
    <w:rsid w:val="00522BD4"/>
    <w:rsid w:val="00522DA1"/>
    <w:rsid w:val="00523051"/>
    <w:rsid w:val="0052354B"/>
    <w:rsid w:val="00523819"/>
    <w:rsid w:val="00523CE1"/>
    <w:rsid w:val="00523F02"/>
    <w:rsid w:val="00524443"/>
    <w:rsid w:val="00525BD4"/>
    <w:rsid w:val="00525E35"/>
    <w:rsid w:val="00525E38"/>
    <w:rsid w:val="00525F6F"/>
    <w:rsid w:val="005263D7"/>
    <w:rsid w:val="0052706C"/>
    <w:rsid w:val="0052731E"/>
    <w:rsid w:val="005273C7"/>
    <w:rsid w:val="005275FA"/>
    <w:rsid w:val="00527676"/>
    <w:rsid w:val="005278D5"/>
    <w:rsid w:val="00530013"/>
    <w:rsid w:val="0053017D"/>
    <w:rsid w:val="00530304"/>
    <w:rsid w:val="0053047B"/>
    <w:rsid w:val="00530DFA"/>
    <w:rsid w:val="00530E58"/>
    <w:rsid w:val="00530EDD"/>
    <w:rsid w:val="00530F56"/>
    <w:rsid w:val="00531930"/>
    <w:rsid w:val="00531F20"/>
    <w:rsid w:val="005329DE"/>
    <w:rsid w:val="00532C54"/>
    <w:rsid w:val="00532D30"/>
    <w:rsid w:val="005336BF"/>
    <w:rsid w:val="005338DF"/>
    <w:rsid w:val="00533A53"/>
    <w:rsid w:val="00534491"/>
    <w:rsid w:val="005345FF"/>
    <w:rsid w:val="0053474D"/>
    <w:rsid w:val="00534A8D"/>
    <w:rsid w:val="00535485"/>
    <w:rsid w:val="00535DD1"/>
    <w:rsid w:val="00536006"/>
    <w:rsid w:val="005364BB"/>
    <w:rsid w:val="00536D8C"/>
    <w:rsid w:val="005371B0"/>
    <w:rsid w:val="0053725B"/>
    <w:rsid w:val="00537775"/>
    <w:rsid w:val="00537967"/>
    <w:rsid w:val="00537B91"/>
    <w:rsid w:val="00537D08"/>
    <w:rsid w:val="00537E13"/>
    <w:rsid w:val="00540381"/>
    <w:rsid w:val="0054048D"/>
    <w:rsid w:val="005404DE"/>
    <w:rsid w:val="0054182C"/>
    <w:rsid w:val="00542854"/>
    <w:rsid w:val="00542B73"/>
    <w:rsid w:val="00543006"/>
    <w:rsid w:val="00544385"/>
    <w:rsid w:val="0054443D"/>
    <w:rsid w:val="00544E54"/>
    <w:rsid w:val="00544F2D"/>
    <w:rsid w:val="0054550B"/>
    <w:rsid w:val="0054596B"/>
    <w:rsid w:val="00545A94"/>
    <w:rsid w:val="005479DE"/>
    <w:rsid w:val="00547B13"/>
    <w:rsid w:val="005502EE"/>
    <w:rsid w:val="00550DF9"/>
    <w:rsid w:val="00550FF8"/>
    <w:rsid w:val="0055138D"/>
    <w:rsid w:val="005516E2"/>
    <w:rsid w:val="005516E4"/>
    <w:rsid w:val="00551789"/>
    <w:rsid w:val="005517D9"/>
    <w:rsid w:val="00551AF2"/>
    <w:rsid w:val="00552099"/>
    <w:rsid w:val="005527D5"/>
    <w:rsid w:val="0055289F"/>
    <w:rsid w:val="00552BD3"/>
    <w:rsid w:val="00552E98"/>
    <w:rsid w:val="00553F19"/>
    <w:rsid w:val="005541DD"/>
    <w:rsid w:val="00554518"/>
    <w:rsid w:val="005546C0"/>
    <w:rsid w:val="00554DFA"/>
    <w:rsid w:val="00555146"/>
    <w:rsid w:val="005556C2"/>
    <w:rsid w:val="005558CF"/>
    <w:rsid w:val="00555A0E"/>
    <w:rsid w:val="00555A26"/>
    <w:rsid w:val="00555B1D"/>
    <w:rsid w:val="00555F68"/>
    <w:rsid w:val="005565E5"/>
    <w:rsid w:val="00556B9A"/>
    <w:rsid w:val="00557B09"/>
    <w:rsid w:val="00557CAB"/>
    <w:rsid w:val="00557DD9"/>
    <w:rsid w:val="00560512"/>
    <w:rsid w:val="00560EC0"/>
    <w:rsid w:val="005611A5"/>
    <w:rsid w:val="00561317"/>
    <w:rsid w:val="005615B6"/>
    <w:rsid w:val="00561F22"/>
    <w:rsid w:val="005620C9"/>
    <w:rsid w:val="005630BA"/>
    <w:rsid w:val="00564A0F"/>
    <w:rsid w:val="00565147"/>
    <w:rsid w:val="00565302"/>
    <w:rsid w:val="005658EC"/>
    <w:rsid w:val="005663F3"/>
    <w:rsid w:val="0056681F"/>
    <w:rsid w:val="00566C47"/>
    <w:rsid w:val="005674DF"/>
    <w:rsid w:val="005674E2"/>
    <w:rsid w:val="00567510"/>
    <w:rsid w:val="0056789F"/>
    <w:rsid w:val="00567AC7"/>
    <w:rsid w:val="0057159A"/>
    <w:rsid w:val="00571796"/>
    <w:rsid w:val="00571EA1"/>
    <w:rsid w:val="00571EB9"/>
    <w:rsid w:val="00572003"/>
    <w:rsid w:val="00572863"/>
    <w:rsid w:val="00572982"/>
    <w:rsid w:val="00572B7E"/>
    <w:rsid w:val="00572E55"/>
    <w:rsid w:val="00573457"/>
    <w:rsid w:val="00573D36"/>
    <w:rsid w:val="00573D91"/>
    <w:rsid w:val="005741F9"/>
    <w:rsid w:val="00574583"/>
    <w:rsid w:val="00574D7E"/>
    <w:rsid w:val="00574DAD"/>
    <w:rsid w:val="0057593F"/>
    <w:rsid w:val="005759C6"/>
    <w:rsid w:val="00575A2C"/>
    <w:rsid w:val="005771EB"/>
    <w:rsid w:val="00577899"/>
    <w:rsid w:val="00577906"/>
    <w:rsid w:val="00577E50"/>
    <w:rsid w:val="00580CD0"/>
    <w:rsid w:val="00580DC8"/>
    <w:rsid w:val="0058109D"/>
    <w:rsid w:val="0058163D"/>
    <w:rsid w:val="00581879"/>
    <w:rsid w:val="00582069"/>
    <w:rsid w:val="00582099"/>
    <w:rsid w:val="00582617"/>
    <w:rsid w:val="005827C5"/>
    <w:rsid w:val="005831A4"/>
    <w:rsid w:val="005831E2"/>
    <w:rsid w:val="005839DA"/>
    <w:rsid w:val="00583F11"/>
    <w:rsid w:val="00584351"/>
    <w:rsid w:val="00584C65"/>
    <w:rsid w:val="005859D1"/>
    <w:rsid w:val="00586027"/>
    <w:rsid w:val="00586BD6"/>
    <w:rsid w:val="005904BA"/>
    <w:rsid w:val="005904E5"/>
    <w:rsid w:val="005906B3"/>
    <w:rsid w:val="00590ACE"/>
    <w:rsid w:val="00590CAE"/>
    <w:rsid w:val="00591698"/>
    <w:rsid w:val="005917EC"/>
    <w:rsid w:val="00591B7B"/>
    <w:rsid w:val="00591B9D"/>
    <w:rsid w:val="005923F5"/>
    <w:rsid w:val="00592408"/>
    <w:rsid w:val="00592FA6"/>
    <w:rsid w:val="00593728"/>
    <w:rsid w:val="00593D84"/>
    <w:rsid w:val="00594160"/>
    <w:rsid w:val="005945EE"/>
    <w:rsid w:val="005948D8"/>
    <w:rsid w:val="0059533A"/>
    <w:rsid w:val="00595480"/>
    <w:rsid w:val="00595503"/>
    <w:rsid w:val="005963E1"/>
    <w:rsid w:val="00596752"/>
    <w:rsid w:val="005967ED"/>
    <w:rsid w:val="00596E98"/>
    <w:rsid w:val="005A000B"/>
    <w:rsid w:val="005A0060"/>
    <w:rsid w:val="005A00DC"/>
    <w:rsid w:val="005A06E6"/>
    <w:rsid w:val="005A0CE9"/>
    <w:rsid w:val="005A0EEC"/>
    <w:rsid w:val="005A1353"/>
    <w:rsid w:val="005A265F"/>
    <w:rsid w:val="005A2856"/>
    <w:rsid w:val="005A34BD"/>
    <w:rsid w:val="005A3979"/>
    <w:rsid w:val="005A3D8B"/>
    <w:rsid w:val="005A3F1B"/>
    <w:rsid w:val="005A4957"/>
    <w:rsid w:val="005A49A0"/>
    <w:rsid w:val="005A4B5D"/>
    <w:rsid w:val="005A56B5"/>
    <w:rsid w:val="005A5B08"/>
    <w:rsid w:val="005A5C69"/>
    <w:rsid w:val="005A5EC6"/>
    <w:rsid w:val="005A5FA9"/>
    <w:rsid w:val="005A60FE"/>
    <w:rsid w:val="005A6D4F"/>
    <w:rsid w:val="005A6E80"/>
    <w:rsid w:val="005A7899"/>
    <w:rsid w:val="005B0B0B"/>
    <w:rsid w:val="005B16E0"/>
    <w:rsid w:val="005B1780"/>
    <w:rsid w:val="005B1951"/>
    <w:rsid w:val="005B1DA9"/>
    <w:rsid w:val="005B21AD"/>
    <w:rsid w:val="005B242C"/>
    <w:rsid w:val="005B29D3"/>
    <w:rsid w:val="005B2E88"/>
    <w:rsid w:val="005B304D"/>
    <w:rsid w:val="005B3446"/>
    <w:rsid w:val="005B38BB"/>
    <w:rsid w:val="005B3CB2"/>
    <w:rsid w:val="005B3F61"/>
    <w:rsid w:val="005B4384"/>
    <w:rsid w:val="005B4444"/>
    <w:rsid w:val="005B49F7"/>
    <w:rsid w:val="005B5110"/>
    <w:rsid w:val="005B560C"/>
    <w:rsid w:val="005B56CA"/>
    <w:rsid w:val="005B5839"/>
    <w:rsid w:val="005B65B2"/>
    <w:rsid w:val="005B66B4"/>
    <w:rsid w:val="005B6AC0"/>
    <w:rsid w:val="005B6D5C"/>
    <w:rsid w:val="005B6F6C"/>
    <w:rsid w:val="005B711E"/>
    <w:rsid w:val="005B71AF"/>
    <w:rsid w:val="005B7226"/>
    <w:rsid w:val="005B76D8"/>
    <w:rsid w:val="005B7B61"/>
    <w:rsid w:val="005B7F44"/>
    <w:rsid w:val="005B7FAC"/>
    <w:rsid w:val="005C0463"/>
    <w:rsid w:val="005C0478"/>
    <w:rsid w:val="005C0834"/>
    <w:rsid w:val="005C0DAE"/>
    <w:rsid w:val="005C10D8"/>
    <w:rsid w:val="005C1236"/>
    <w:rsid w:val="005C15B8"/>
    <w:rsid w:val="005C19B9"/>
    <w:rsid w:val="005C1DB6"/>
    <w:rsid w:val="005C22B5"/>
    <w:rsid w:val="005C2FD0"/>
    <w:rsid w:val="005C30B8"/>
    <w:rsid w:val="005C37CA"/>
    <w:rsid w:val="005C3F87"/>
    <w:rsid w:val="005C4019"/>
    <w:rsid w:val="005C4618"/>
    <w:rsid w:val="005C53BA"/>
    <w:rsid w:val="005C573D"/>
    <w:rsid w:val="005C5784"/>
    <w:rsid w:val="005C593F"/>
    <w:rsid w:val="005C5977"/>
    <w:rsid w:val="005C6F69"/>
    <w:rsid w:val="005C7459"/>
    <w:rsid w:val="005C7DB3"/>
    <w:rsid w:val="005D0460"/>
    <w:rsid w:val="005D091B"/>
    <w:rsid w:val="005D0C71"/>
    <w:rsid w:val="005D1100"/>
    <w:rsid w:val="005D1131"/>
    <w:rsid w:val="005D1558"/>
    <w:rsid w:val="005D1599"/>
    <w:rsid w:val="005D1DEF"/>
    <w:rsid w:val="005D2217"/>
    <w:rsid w:val="005D24B8"/>
    <w:rsid w:val="005D2699"/>
    <w:rsid w:val="005D2731"/>
    <w:rsid w:val="005D3000"/>
    <w:rsid w:val="005D3211"/>
    <w:rsid w:val="005D32ED"/>
    <w:rsid w:val="005D386F"/>
    <w:rsid w:val="005D39CF"/>
    <w:rsid w:val="005D3E23"/>
    <w:rsid w:val="005D3F57"/>
    <w:rsid w:val="005D4842"/>
    <w:rsid w:val="005D484E"/>
    <w:rsid w:val="005D4BA7"/>
    <w:rsid w:val="005D5622"/>
    <w:rsid w:val="005D5743"/>
    <w:rsid w:val="005D5C0E"/>
    <w:rsid w:val="005D617B"/>
    <w:rsid w:val="005D6765"/>
    <w:rsid w:val="005D6872"/>
    <w:rsid w:val="005D6ACD"/>
    <w:rsid w:val="005D70E2"/>
    <w:rsid w:val="005D712A"/>
    <w:rsid w:val="005D7227"/>
    <w:rsid w:val="005D7460"/>
    <w:rsid w:val="005D74CE"/>
    <w:rsid w:val="005D7511"/>
    <w:rsid w:val="005D7513"/>
    <w:rsid w:val="005D76A7"/>
    <w:rsid w:val="005E023E"/>
    <w:rsid w:val="005E02E6"/>
    <w:rsid w:val="005E02FD"/>
    <w:rsid w:val="005E06DA"/>
    <w:rsid w:val="005E08D8"/>
    <w:rsid w:val="005E1038"/>
    <w:rsid w:val="005E14FB"/>
    <w:rsid w:val="005E1AB7"/>
    <w:rsid w:val="005E1F46"/>
    <w:rsid w:val="005E263B"/>
    <w:rsid w:val="005E2AD1"/>
    <w:rsid w:val="005E3B3D"/>
    <w:rsid w:val="005E3FD9"/>
    <w:rsid w:val="005E40A8"/>
    <w:rsid w:val="005E4166"/>
    <w:rsid w:val="005E45CC"/>
    <w:rsid w:val="005E4D5F"/>
    <w:rsid w:val="005E5BF3"/>
    <w:rsid w:val="005E5C62"/>
    <w:rsid w:val="005E5E89"/>
    <w:rsid w:val="005E60E8"/>
    <w:rsid w:val="005E61B5"/>
    <w:rsid w:val="005E6279"/>
    <w:rsid w:val="005E7276"/>
    <w:rsid w:val="005E785F"/>
    <w:rsid w:val="005E7AF3"/>
    <w:rsid w:val="005E7CFF"/>
    <w:rsid w:val="005F03C8"/>
    <w:rsid w:val="005F05B6"/>
    <w:rsid w:val="005F13AC"/>
    <w:rsid w:val="005F19BC"/>
    <w:rsid w:val="005F22FF"/>
    <w:rsid w:val="005F2E86"/>
    <w:rsid w:val="005F3559"/>
    <w:rsid w:val="005F35E6"/>
    <w:rsid w:val="005F4BC5"/>
    <w:rsid w:val="005F535B"/>
    <w:rsid w:val="005F5597"/>
    <w:rsid w:val="005F5F8C"/>
    <w:rsid w:val="005F6323"/>
    <w:rsid w:val="005F66F8"/>
    <w:rsid w:val="005F6B7E"/>
    <w:rsid w:val="005F75DD"/>
    <w:rsid w:val="005F778B"/>
    <w:rsid w:val="005F7BCC"/>
    <w:rsid w:val="005F7DE0"/>
    <w:rsid w:val="005F7DF6"/>
    <w:rsid w:val="0060073E"/>
    <w:rsid w:val="006008D0"/>
    <w:rsid w:val="00600919"/>
    <w:rsid w:val="00600DBD"/>
    <w:rsid w:val="00600DFC"/>
    <w:rsid w:val="006014E3"/>
    <w:rsid w:val="00601506"/>
    <w:rsid w:val="00601798"/>
    <w:rsid w:val="00601FF8"/>
    <w:rsid w:val="0060264F"/>
    <w:rsid w:val="006029F5"/>
    <w:rsid w:val="00602C56"/>
    <w:rsid w:val="00602F71"/>
    <w:rsid w:val="00603A1A"/>
    <w:rsid w:val="00603F5D"/>
    <w:rsid w:val="00604FFC"/>
    <w:rsid w:val="0060575D"/>
    <w:rsid w:val="0060580C"/>
    <w:rsid w:val="0060663A"/>
    <w:rsid w:val="006066A5"/>
    <w:rsid w:val="0060756B"/>
    <w:rsid w:val="00607572"/>
    <w:rsid w:val="00610D1D"/>
    <w:rsid w:val="006111D7"/>
    <w:rsid w:val="006119E8"/>
    <w:rsid w:val="00612456"/>
    <w:rsid w:val="00612BAD"/>
    <w:rsid w:val="00613E8A"/>
    <w:rsid w:val="0061461A"/>
    <w:rsid w:val="0061499C"/>
    <w:rsid w:val="00614A12"/>
    <w:rsid w:val="0061521E"/>
    <w:rsid w:val="006153EB"/>
    <w:rsid w:val="00615C33"/>
    <w:rsid w:val="00616300"/>
    <w:rsid w:val="00616D8C"/>
    <w:rsid w:val="006203CC"/>
    <w:rsid w:val="00620514"/>
    <w:rsid w:val="006211EF"/>
    <w:rsid w:val="00621363"/>
    <w:rsid w:val="006213E7"/>
    <w:rsid w:val="006214B9"/>
    <w:rsid w:val="0062173F"/>
    <w:rsid w:val="00621E23"/>
    <w:rsid w:val="00622010"/>
    <w:rsid w:val="006228E1"/>
    <w:rsid w:val="00623294"/>
    <w:rsid w:val="006232AA"/>
    <w:rsid w:val="00623546"/>
    <w:rsid w:val="00623C18"/>
    <w:rsid w:val="00623ECF"/>
    <w:rsid w:val="0062449B"/>
    <w:rsid w:val="006246C2"/>
    <w:rsid w:val="00624D61"/>
    <w:rsid w:val="00625045"/>
    <w:rsid w:val="00625272"/>
    <w:rsid w:val="0062531D"/>
    <w:rsid w:val="006257F2"/>
    <w:rsid w:val="00626016"/>
    <w:rsid w:val="00626040"/>
    <w:rsid w:val="006263AE"/>
    <w:rsid w:val="00626490"/>
    <w:rsid w:val="00626FBB"/>
    <w:rsid w:val="00627AF0"/>
    <w:rsid w:val="00627B52"/>
    <w:rsid w:val="00627D04"/>
    <w:rsid w:val="00627FA0"/>
    <w:rsid w:val="00630B09"/>
    <w:rsid w:val="00630B63"/>
    <w:rsid w:val="0063138D"/>
    <w:rsid w:val="00631EB7"/>
    <w:rsid w:val="00632EB0"/>
    <w:rsid w:val="00633012"/>
    <w:rsid w:val="00633862"/>
    <w:rsid w:val="006341CD"/>
    <w:rsid w:val="00634248"/>
    <w:rsid w:val="006343C5"/>
    <w:rsid w:val="006348BF"/>
    <w:rsid w:val="00635306"/>
    <w:rsid w:val="00635324"/>
    <w:rsid w:val="006357F9"/>
    <w:rsid w:val="00636713"/>
    <w:rsid w:val="0063675C"/>
    <w:rsid w:val="006368E0"/>
    <w:rsid w:val="0063779C"/>
    <w:rsid w:val="00640E59"/>
    <w:rsid w:val="006416C7"/>
    <w:rsid w:val="006417D7"/>
    <w:rsid w:val="00641A88"/>
    <w:rsid w:val="00641B7A"/>
    <w:rsid w:val="00641E56"/>
    <w:rsid w:val="006428C4"/>
    <w:rsid w:val="006434D6"/>
    <w:rsid w:val="00643611"/>
    <w:rsid w:val="00643A3D"/>
    <w:rsid w:val="006441A3"/>
    <w:rsid w:val="00644442"/>
    <w:rsid w:val="00644D79"/>
    <w:rsid w:val="006453E9"/>
    <w:rsid w:val="00646186"/>
    <w:rsid w:val="006462C2"/>
    <w:rsid w:val="0064654F"/>
    <w:rsid w:val="006469CE"/>
    <w:rsid w:val="006500C8"/>
    <w:rsid w:val="0065028F"/>
    <w:rsid w:val="00650600"/>
    <w:rsid w:val="00651503"/>
    <w:rsid w:val="00651A78"/>
    <w:rsid w:val="0065212C"/>
    <w:rsid w:val="0065251D"/>
    <w:rsid w:val="00652E62"/>
    <w:rsid w:val="00653393"/>
    <w:rsid w:val="006533D1"/>
    <w:rsid w:val="00653BAC"/>
    <w:rsid w:val="00653BED"/>
    <w:rsid w:val="0065407A"/>
    <w:rsid w:val="00654319"/>
    <w:rsid w:val="006545CB"/>
    <w:rsid w:val="006546EC"/>
    <w:rsid w:val="00654C95"/>
    <w:rsid w:val="00655064"/>
    <w:rsid w:val="00655125"/>
    <w:rsid w:val="00655E60"/>
    <w:rsid w:val="0065602D"/>
    <w:rsid w:val="006565B4"/>
    <w:rsid w:val="00656778"/>
    <w:rsid w:val="00657410"/>
    <w:rsid w:val="00657415"/>
    <w:rsid w:val="0065758C"/>
    <w:rsid w:val="006576D3"/>
    <w:rsid w:val="006602E7"/>
    <w:rsid w:val="00660348"/>
    <w:rsid w:val="0066042E"/>
    <w:rsid w:val="006604D8"/>
    <w:rsid w:val="006607C8"/>
    <w:rsid w:val="00660A29"/>
    <w:rsid w:val="00660B1B"/>
    <w:rsid w:val="00660F8F"/>
    <w:rsid w:val="00661224"/>
    <w:rsid w:val="00661360"/>
    <w:rsid w:val="00661F92"/>
    <w:rsid w:val="0066229F"/>
    <w:rsid w:val="006637F8"/>
    <w:rsid w:val="00664166"/>
    <w:rsid w:val="00664307"/>
    <w:rsid w:val="006644A7"/>
    <w:rsid w:val="00664AB2"/>
    <w:rsid w:val="00664DE9"/>
    <w:rsid w:val="006651BD"/>
    <w:rsid w:val="006654F4"/>
    <w:rsid w:val="00665673"/>
    <w:rsid w:val="00665AA8"/>
    <w:rsid w:val="00665AAF"/>
    <w:rsid w:val="00666440"/>
    <w:rsid w:val="00666657"/>
    <w:rsid w:val="006667CB"/>
    <w:rsid w:val="00666B50"/>
    <w:rsid w:val="00666F5C"/>
    <w:rsid w:val="00667316"/>
    <w:rsid w:val="00667458"/>
    <w:rsid w:val="00667E79"/>
    <w:rsid w:val="0067080D"/>
    <w:rsid w:val="00670D68"/>
    <w:rsid w:val="00670E40"/>
    <w:rsid w:val="00671BB3"/>
    <w:rsid w:val="00672D84"/>
    <w:rsid w:val="00673440"/>
    <w:rsid w:val="00673A9E"/>
    <w:rsid w:val="00673C96"/>
    <w:rsid w:val="00673F67"/>
    <w:rsid w:val="0067441D"/>
    <w:rsid w:val="00674443"/>
    <w:rsid w:val="00674AE5"/>
    <w:rsid w:val="00674B2D"/>
    <w:rsid w:val="006757D5"/>
    <w:rsid w:val="00676499"/>
    <w:rsid w:val="00676A37"/>
    <w:rsid w:val="0067749E"/>
    <w:rsid w:val="00677935"/>
    <w:rsid w:val="00677AD5"/>
    <w:rsid w:val="00677C70"/>
    <w:rsid w:val="00677FAF"/>
    <w:rsid w:val="006804B7"/>
    <w:rsid w:val="00680609"/>
    <w:rsid w:val="00680AA2"/>
    <w:rsid w:val="00680CC6"/>
    <w:rsid w:val="0068120A"/>
    <w:rsid w:val="00681B4D"/>
    <w:rsid w:val="00681B7D"/>
    <w:rsid w:val="00681F94"/>
    <w:rsid w:val="00682F7C"/>
    <w:rsid w:val="00683202"/>
    <w:rsid w:val="00683EC5"/>
    <w:rsid w:val="00684110"/>
    <w:rsid w:val="00684DE0"/>
    <w:rsid w:val="00684F3D"/>
    <w:rsid w:val="00684FC6"/>
    <w:rsid w:val="006850C8"/>
    <w:rsid w:val="006851F6"/>
    <w:rsid w:val="0068590E"/>
    <w:rsid w:val="006871EF"/>
    <w:rsid w:val="00687742"/>
    <w:rsid w:val="006900F5"/>
    <w:rsid w:val="00690288"/>
    <w:rsid w:val="006905F6"/>
    <w:rsid w:val="00690C47"/>
    <w:rsid w:val="00691025"/>
    <w:rsid w:val="00691BF3"/>
    <w:rsid w:val="00691CD7"/>
    <w:rsid w:val="00691E10"/>
    <w:rsid w:val="00691FE8"/>
    <w:rsid w:val="00692446"/>
    <w:rsid w:val="00692DF0"/>
    <w:rsid w:val="0069323A"/>
    <w:rsid w:val="006933A4"/>
    <w:rsid w:val="00693E1E"/>
    <w:rsid w:val="00693F63"/>
    <w:rsid w:val="0069461F"/>
    <w:rsid w:val="006947E7"/>
    <w:rsid w:val="00694A5E"/>
    <w:rsid w:val="006953E1"/>
    <w:rsid w:val="00695DB2"/>
    <w:rsid w:val="006960DE"/>
    <w:rsid w:val="006966F7"/>
    <w:rsid w:val="00696DBE"/>
    <w:rsid w:val="00696F8F"/>
    <w:rsid w:val="0069702B"/>
    <w:rsid w:val="006975B9"/>
    <w:rsid w:val="00697716"/>
    <w:rsid w:val="00697AA6"/>
    <w:rsid w:val="006A07CF"/>
    <w:rsid w:val="006A0802"/>
    <w:rsid w:val="006A1316"/>
    <w:rsid w:val="006A19B7"/>
    <w:rsid w:val="006A1A30"/>
    <w:rsid w:val="006A2426"/>
    <w:rsid w:val="006A2543"/>
    <w:rsid w:val="006A356D"/>
    <w:rsid w:val="006A3F2C"/>
    <w:rsid w:val="006A4B85"/>
    <w:rsid w:val="006A529E"/>
    <w:rsid w:val="006A5371"/>
    <w:rsid w:val="006A5F71"/>
    <w:rsid w:val="006A6114"/>
    <w:rsid w:val="006A69CA"/>
    <w:rsid w:val="006A6A40"/>
    <w:rsid w:val="006A6E4C"/>
    <w:rsid w:val="006A6E71"/>
    <w:rsid w:val="006A7332"/>
    <w:rsid w:val="006A74C6"/>
    <w:rsid w:val="006A7751"/>
    <w:rsid w:val="006A7A9E"/>
    <w:rsid w:val="006A7BD7"/>
    <w:rsid w:val="006B023F"/>
    <w:rsid w:val="006B0365"/>
    <w:rsid w:val="006B0396"/>
    <w:rsid w:val="006B041F"/>
    <w:rsid w:val="006B070D"/>
    <w:rsid w:val="006B0A47"/>
    <w:rsid w:val="006B0F25"/>
    <w:rsid w:val="006B17EA"/>
    <w:rsid w:val="006B1BED"/>
    <w:rsid w:val="006B231C"/>
    <w:rsid w:val="006B23CB"/>
    <w:rsid w:val="006B25EF"/>
    <w:rsid w:val="006B27E2"/>
    <w:rsid w:val="006B314A"/>
    <w:rsid w:val="006B3BA8"/>
    <w:rsid w:val="006B3F31"/>
    <w:rsid w:val="006B403F"/>
    <w:rsid w:val="006B50EE"/>
    <w:rsid w:val="006B54CD"/>
    <w:rsid w:val="006B62F3"/>
    <w:rsid w:val="006B6390"/>
    <w:rsid w:val="006B68B8"/>
    <w:rsid w:val="006B6FFA"/>
    <w:rsid w:val="006B7045"/>
    <w:rsid w:val="006B717E"/>
    <w:rsid w:val="006B745B"/>
    <w:rsid w:val="006B7692"/>
    <w:rsid w:val="006B7C01"/>
    <w:rsid w:val="006C049C"/>
    <w:rsid w:val="006C0744"/>
    <w:rsid w:val="006C079D"/>
    <w:rsid w:val="006C131B"/>
    <w:rsid w:val="006C1557"/>
    <w:rsid w:val="006C198B"/>
    <w:rsid w:val="006C1E6B"/>
    <w:rsid w:val="006C2753"/>
    <w:rsid w:val="006C2BD6"/>
    <w:rsid w:val="006C2FD5"/>
    <w:rsid w:val="006C3B49"/>
    <w:rsid w:val="006C45D4"/>
    <w:rsid w:val="006C46EF"/>
    <w:rsid w:val="006C47C0"/>
    <w:rsid w:val="006C48A3"/>
    <w:rsid w:val="006C4C97"/>
    <w:rsid w:val="006C4D4C"/>
    <w:rsid w:val="006C55BF"/>
    <w:rsid w:val="006C5844"/>
    <w:rsid w:val="006C5A7A"/>
    <w:rsid w:val="006C64AE"/>
    <w:rsid w:val="006C64DA"/>
    <w:rsid w:val="006C65F3"/>
    <w:rsid w:val="006C6716"/>
    <w:rsid w:val="006C67AA"/>
    <w:rsid w:val="006C6B9C"/>
    <w:rsid w:val="006C73E6"/>
    <w:rsid w:val="006C7575"/>
    <w:rsid w:val="006C79FF"/>
    <w:rsid w:val="006C7D05"/>
    <w:rsid w:val="006D05A2"/>
    <w:rsid w:val="006D06F5"/>
    <w:rsid w:val="006D1BBB"/>
    <w:rsid w:val="006D2147"/>
    <w:rsid w:val="006D3DA7"/>
    <w:rsid w:val="006D4119"/>
    <w:rsid w:val="006D4D8E"/>
    <w:rsid w:val="006D51AB"/>
    <w:rsid w:val="006D652D"/>
    <w:rsid w:val="006D66C8"/>
    <w:rsid w:val="006D684C"/>
    <w:rsid w:val="006D6F8C"/>
    <w:rsid w:val="006D795D"/>
    <w:rsid w:val="006D7D61"/>
    <w:rsid w:val="006E0113"/>
    <w:rsid w:val="006E0AF3"/>
    <w:rsid w:val="006E104B"/>
    <w:rsid w:val="006E110E"/>
    <w:rsid w:val="006E159F"/>
    <w:rsid w:val="006E1BCC"/>
    <w:rsid w:val="006E20C9"/>
    <w:rsid w:val="006E23CB"/>
    <w:rsid w:val="006E2CB0"/>
    <w:rsid w:val="006E2FDA"/>
    <w:rsid w:val="006E3ABF"/>
    <w:rsid w:val="006E3C46"/>
    <w:rsid w:val="006E4351"/>
    <w:rsid w:val="006E43BC"/>
    <w:rsid w:val="006E4772"/>
    <w:rsid w:val="006E47AE"/>
    <w:rsid w:val="006E4E29"/>
    <w:rsid w:val="006E4FFD"/>
    <w:rsid w:val="006E5315"/>
    <w:rsid w:val="006E537D"/>
    <w:rsid w:val="006E55B0"/>
    <w:rsid w:val="006E5C72"/>
    <w:rsid w:val="006E61A1"/>
    <w:rsid w:val="006E65BA"/>
    <w:rsid w:val="006E70AB"/>
    <w:rsid w:val="006E71AD"/>
    <w:rsid w:val="006E747D"/>
    <w:rsid w:val="006E77BF"/>
    <w:rsid w:val="006E7A52"/>
    <w:rsid w:val="006F008D"/>
    <w:rsid w:val="006F0C7E"/>
    <w:rsid w:val="006F1114"/>
    <w:rsid w:val="006F160E"/>
    <w:rsid w:val="006F2382"/>
    <w:rsid w:val="006F239B"/>
    <w:rsid w:val="006F29DE"/>
    <w:rsid w:val="006F2A20"/>
    <w:rsid w:val="006F33F0"/>
    <w:rsid w:val="006F3D69"/>
    <w:rsid w:val="006F3E3F"/>
    <w:rsid w:val="006F3F25"/>
    <w:rsid w:val="006F41AC"/>
    <w:rsid w:val="006F4A1F"/>
    <w:rsid w:val="006F4DC9"/>
    <w:rsid w:val="006F5344"/>
    <w:rsid w:val="006F5D9C"/>
    <w:rsid w:val="006F651A"/>
    <w:rsid w:val="006F69D3"/>
    <w:rsid w:val="006F6AAD"/>
    <w:rsid w:val="006F7451"/>
    <w:rsid w:val="006F796C"/>
    <w:rsid w:val="006F7FB4"/>
    <w:rsid w:val="00700510"/>
    <w:rsid w:val="0070066C"/>
    <w:rsid w:val="0070139C"/>
    <w:rsid w:val="00701504"/>
    <w:rsid w:val="00701613"/>
    <w:rsid w:val="00701ABD"/>
    <w:rsid w:val="00702797"/>
    <w:rsid w:val="00702AE4"/>
    <w:rsid w:val="007030C0"/>
    <w:rsid w:val="00703834"/>
    <w:rsid w:val="00703C28"/>
    <w:rsid w:val="007041D3"/>
    <w:rsid w:val="007041D7"/>
    <w:rsid w:val="00705797"/>
    <w:rsid w:val="00705F45"/>
    <w:rsid w:val="00706234"/>
    <w:rsid w:val="00706524"/>
    <w:rsid w:val="00706F0B"/>
    <w:rsid w:val="007074A6"/>
    <w:rsid w:val="00707B93"/>
    <w:rsid w:val="00707E64"/>
    <w:rsid w:val="00710115"/>
    <w:rsid w:val="007102DE"/>
    <w:rsid w:val="0071082D"/>
    <w:rsid w:val="007109B1"/>
    <w:rsid w:val="007111C5"/>
    <w:rsid w:val="00711593"/>
    <w:rsid w:val="007124CA"/>
    <w:rsid w:val="007136DB"/>
    <w:rsid w:val="00713AA2"/>
    <w:rsid w:val="00713FDC"/>
    <w:rsid w:val="0071405E"/>
    <w:rsid w:val="00714089"/>
    <w:rsid w:val="00714482"/>
    <w:rsid w:val="00714491"/>
    <w:rsid w:val="00714C6D"/>
    <w:rsid w:val="0071508C"/>
    <w:rsid w:val="0071510E"/>
    <w:rsid w:val="007151B4"/>
    <w:rsid w:val="00715A9F"/>
    <w:rsid w:val="00715EE8"/>
    <w:rsid w:val="00716827"/>
    <w:rsid w:val="00716865"/>
    <w:rsid w:val="007168F2"/>
    <w:rsid w:val="00716CDD"/>
    <w:rsid w:val="00716E81"/>
    <w:rsid w:val="0071781A"/>
    <w:rsid w:val="00717945"/>
    <w:rsid w:val="00717A64"/>
    <w:rsid w:val="00717A8B"/>
    <w:rsid w:val="00717E7A"/>
    <w:rsid w:val="00720665"/>
    <w:rsid w:val="007206CF"/>
    <w:rsid w:val="00721059"/>
    <w:rsid w:val="007210DD"/>
    <w:rsid w:val="00721289"/>
    <w:rsid w:val="00721B94"/>
    <w:rsid w:val="00722061"/>
    <w:rsid w:val="007222D0"/>
    <w:rsid w:val="00722584"/>
    <w:rsid w:val="007227F6"/>
    <w:rsid w:val="007227F9"/>
    <w:rsid w:val="007231B5"/>
    <w:rsid w:val="00723986"/>
    <w:rsid w:val="0072513B"/>
    <w:rsid w:val="007255DD"/>
    <w:rsid w:val="00725CBF"/>
    <w:rsid w:val="00725E11"/>
    <w:rsid w:val="00726B66"/>
    <w:rsid w:val="00727392"/>
    <w:rsid w:val="0072773F"/>
    <w:rsid w:val="00727F38"/>
    <w:rsid w:val="0073009F"/>
    <w:rsid w:val="00730977"/>
    <w:rsid w:val="00730DDD"/>
    <w:rsid w:val="00730F62"/>
    <w:rsid w:val="007311D6"/>
    <w:rsid w:val="00731536"/>
    <w:rsid w:val="0073168D"/>
    <w:rsid w:val="00731CE0"/>
    <w:rsid w:val="00731E2D"/>
    <w:rsid w:val="00731FD5"/>
    <w:rsid w:val="0073294A"/>
    <w:rsid w:val="0073312C"/>
    <w:rsid w:val="0073354A"/>
    <w:rsid w:val="00734835"/>
    <w:rsid w:val="00735A0F"/>
    <w:rsid w:val="00736269"/>
    <w:rsid w:val="00736705"/>
    <w:rsid w:val="00736A3F"/>
    <w:rsid w:val="0073731D"/>
    <w:rsid w:val="007377F7"/>
    <w:rsid w:val="00737998"/>
    <w:rsid w:val="00737D3E"/>
    <w:rsid w:val="0074002A"/>
    <w:rsid w:val="007417FC"/>
    <w:rsid w:val="00741B0C"/>
    <w:rsid w:val="00741B62"/>
    <w:rsid w:val="00741F18"/>
    <w:rsid w:val="007420C4"/>
    <w:rsid w:val="0074260C"/>
    <w:rsid w:val="0074285F"/>
    <w:rsid w:val="00743ADA"/>
    <w:rsid w:val="007440A4"/>
    <w:rsid w:val="00744E9C"/>
    <w:rsid w:val="00745457"/>
    <w:rsid w:val="007460F1"/>
    <w:rsid w:val="00746186"/>
    <w:rsid w:val="00746F6F"/>
    <w:rsid w:val="00747679"/>
    <w:rsid w:val="00747D28"/>
    <w:rsid w:val="00747E70"/>
    <w:rsid w:val="00747F27"/>
    <w:rsid w:val="0075048D"/>
    <w:rsid w:val="00750635"/>
    <w:rsid w:val="00751702"/>
    <w:rsid w:val="007519B2"/>
    <w:rsid w:val="00752152"/>
    <w:rsid w:val="007526B7"/>
    <w:rsid w:val="00752BD3"/>
    <w:rsid w:val="00752CAF"/>
    <w:rsid w:val="00752EC1"/>
    <w:rsid w:val="00752F5E"/>
    <w:rsid w:val="00752FA1"/>
    <w:rsid w:val="0075387B"/>
    <w:rsid w:val="00754142"/>
    <w:rsid w:val="0075436F"/>
    <w:rsid w:val="007549C7"/>
    <w:rsid w:val="00754E0E"/>
    <w:rsid w:val="00755411"/>
    <w:rsid w:val="00755745"/>
    <w:rsid w:val="0075576A"/>
    <w:rsid w:val="00755E27"/>
    <w:rsid w:val="0075630C"/>
    <w:rsid w:val="00756387"/>
    <w:rsid w:val="00756520"/>
    <w:rsid w:val="007566E2"/>
    <w:rsid w:val="00756778"/>
    <w:rsid w:val="00756A85"/>
    <w:rsid w:val="00756C6D"/>
    <w:rsid w:val="00756FA2"/>
    <w:rsid w:val="0075717A"/>
    <w:rsid w:val="0075749C"/>
    <w:rsid w:val="00757562"/>
    <w:rsid w:val="007578B0"/>
    <w:rsid w:val="007607B4"/>
    <w:rsid w:val="00760D50"/>
    <w:rsid w:val="0076131D"/>
    <w:rsid w:val="00761708"/>
    <w:rsid w:val="0076195C"/>
    <w:rsid w:val="00761F9C"/>
    <w:rsid w:val="00762553"/>
    <w:rsid w:val="007626C2"/>
    <w:rsid w:val="00763133"/>
    <w:rsid w:val="007640D3"/>
    <w:rsid w:val="00764231"/>
    <w:rsid w:val="00764576"/>
    <w:rsid w:val="0076490F"/>
    <w:rsid w:val="00765572"/>
    <w:rsid w:val="007659BD"/>
    <w:rsid w:val="007659C9"/>
    <w:rsid w:val="00767A23"/>
    <w:rsid w:val="00767C53"/>
    <w:rsid w:val="007705C2"/>
    <w:rsid w:val="00770E3F"/>
    <w:rsid w:val="007710ED"/>
    <w:rsid w:val="00771AED"/>
    <w:rsid w:val="00771E3E"/>
    <w:rsid w:val="007726BB"/>
    <w:rsid w:val="00772B7F"/>
    <w:rsid w:val="00772BD2"/>
    <w:rsid w:val="00772DA3"/>
    <w:rsid w:val="00772DE5"/>
    <w:rsid w:val="00773089"/>
    <w:rsid w:val="00773497"/>
    <w:rsid w:val="007735D8"/>
    <w:rsid w:val="00773784"/>
    <w:rsid w:val="0077421E"/>
    <w:rsid w:val="00774668"/>
    <w:rsid w:val="00774724"/>
    <w:rsid w:val="007754BF"/>
    <w:rsid w:val="0077577B"/>
    <w:rsid w:val="00776675"/>
    <w:rsid w:val="00777666"/>
    <w:rsid w:val="00777807"/>
    <w:rsid w:val="00777944"/>
    <w:rsid w:val="00777993"/>
    <w:rsid w:val="007802D4"/>
    <w:rsid w:val="00780912"/>
    <w:rsid w:val="00780D5B"/>
    <w:rsid w:val="00780DC8"/>
    <w:rsid w:val="00780EE1"/>
    <w:rsid w:val="00780F69"/>
    <w:rsid w:val="0078103A"/>
    <w:rsid w:val="0078112D"/>
    <w:rsid w:val="0078130B"/>
    <w:rsid w:val="00781CA7"/>
    <w:rsid w:val="00782AD3"/>
    <w:rsid w:val="007833C8"/>
    <w:rsid w:val="00783D08"/>
    <w:rsid w:val="00783ED4"/>
    <w:rsid w:val="00784F19"/>
    <w:rsid w:val="007863BE"/>
    <w:rsid w:val="00786CBF"/>
    <w:rsid w:val="00786DA2"/>
    <w:rsid w:val="00787AA2"/>
    <w:rsid w:val="00787B96"/>
    <w:rsid w:val="00787CB3"/>
    <w:rsid w:val="00790380"/>
    <w:rsid w:val="00790467"/>
    <w:rsid w:val="007907A8"/>
    <w:rsid w:val="00790AA7"/>
    <w:rsid w:val="00790BA9"/>
    <w:rsid w:val="007913C5"/>
    <w:rsid w:val="00791A39"/>
    <w:rsid w:val="007922C1"/>
    <w:rsid w:val="007926FA"/>
    <w:rsid w:val="007927EF"/>
    <w:rsid w:val="00792987"/>
    <w:rsid w:val="00793109"/>
    <w:rsid w:val="00793565"/>
    <w:rsid w:val="00793713"/>
    <w:rsid w:val="007938E5"/>
    <w:rsid w:val="00793BF9"/>
    <w:rsid w:val="007944FA"/>
    <w:rsid w:val="0079495C"/>
    <w:rsid w:val="00794A0E"/>
    <w:rsid w:val="00794D1D"/>
    <w:rsid w:val="00795485"/>
    <w:rsid w:val="00795E8A"/>
    <w:rsid w:val="00795F66"/>
    <w:rsid w:val="0079656C"/>
    <w:rsid w:val="007970A9"/>
    <w:rsid w:val="007973F4"/>
    <w:rsid w:val="0079752C"/>
    <w:rsid w:val="0079775F"/>
    <w:rsid w:val="00797CA4"/>
    <w:rsid w:val="007A02DF"/>
    <w:rsid w:val="007A039F"/>
    <w:rsid w:val="007A0AE1"/>
    <w:rsid w:val="007A1248"/>
    <w:rsid w:val="007A1CC4"/>
    <w:rsid w:val="007A1DAB"/>
    <w:rsid w:val="007A20A9"/>
    <w:rsid w:val="007A2F4F"/>
    <w:rsid w:val="007A2FF8"/>
    <w:rsid w:val="007A3090"/>
    <w:rsid w:val="007A30EA"/>
    <w:rsid w:val="007A3404"/>
    <w:rsid w:val="007A36DF"/>
    <w:rsid w:val="007A379C"/>
    <w:rsid w:val="007A38B3"/>
    <w:rsid w:val="007A4199"/>
    <w:rsid w:val="007A47E3"/>
    <w:rsid w:val="007A512B"/>
    <w:rsid w:val="007A5247"/>
    <w:rsid w:val="007A525B"/>
    <w:rsid w:val="007A5415"/>
    <w:rsid w:val="007A5564"/>
    <w:rsid w:val="007A55E5"/>
    <w:rsid w:val="007A58DC"/>
    <w:rsid w:val="007A5A44"/>
    <w:rsid w:val="007A5AAA"/>
    <w:rsid w:val="007A5E95"/>
    <w:rsid w:val="007A60E9"/>
    <w:rsid w:val="007A65ED"/>
    <w:rsid w:val="007A698A"/>
    <w:rsid w:val="007A7109"/>
    <w:rsid w:val="007A7B67"/>
    <w:rsid w:val="007B0154"/>
    <w:rsid w:val="007B0307"/>
    <w:rsid w:val="007B0511"/>
    <w:rsid w:val="007B05D6"/>
    <w:rsid w:val="007B0B3D"/>
    <w:rsid w:val="007B0D25"/>
    <w:rsid w:val="007B14CB"/>
    <w:rsid w:val="007B247B"/>
    <w:rsid w:val="007B295D"/>
    <w:rsid w:val="007B2962"/>
    <w:rsid w:val="007B2A67"/>
    <w:rsid w:val="007B33B7"/>
    <w:rsid w:val="007B3D6A"/>
    <w:rsid w:val="007B454B"/>
    <w:rsid w:val="007B4719"/>
    <w:rsid w:val="007B50D6"/>
    <w:rsid w:val="007B6092"/>
    <w:rsid w:val="007B7118"/>
    <w:rsid w:val="007B789D"/>
    <w:rsid w:val="007B7FE0"/>
    <w:rsid w:val="007C0BFC"/>
    <w:rsid w:val="007C0DFE"/>
    <w:rsid w:val="007C1549"/>
    <w:rsid w:val="007C15B4"/>
    <w:rsid w:val="007C161A"/>
    <w:rsid w:val="007C1EF9"/>
    <w:rsid w:val="007C27EC"/>
    <w:rsid w:val="007C28F8"/>
    <w:rsid w:val="007C2B45"/>
    <w:rsid w:val="007C2CCA"/>
    <w:rsid w:val="007C392F"/>
    <w:rsid w:val="007C3B8A"/>
    <w:rsid w:val="007C3E35"/>
    <w:rsid w:val="007C3F08"/>
    <w:rsid w:val="007C40B0"/>
    <w:rsid w:val="007C4346"/>
    <w:rsid w:val="007C47CB"/>
    <w:rsid w:val="007C48C7"/>
    <w:rsid w:val="007C4BA1"/>
    <w:rsid w:val="007C5062"/>
    <w:rsid w:val="007C548C"/>
    <w:rsid w:val="007C5515"/>
    <w:rsid w:val="007C5E71"/>
    <w:rsid w:val="007C5FD6"/>
    <w:rsid w:val="007C632F"/>
    <w:rsid w:val="007C65F6"/>
    <w:rsid w:val="007C67B9"/>
    <w:rsid w:val="007C6D2D"/>
    <w:rsid w:val="007C7579"/>
    <w:rsid w:val="007C7586"/>
    <w:rsid w:val="007C781E"/>
    <w:rsid w:val="007C7AAF"/>
    <w:rsid w:val="007C7B61"/>
    <w:rsid w:val="007D066B"/>
    <w:rsid w:val="007D0F20"/>
    <w:rsid w:val="007D0FAD"/>
    <w:rsid w:val="007D1996"/>
    <w:rsid w:val="007D2068"/>
    <w:rsid w:val="007D23BF"/>
    <w:rsid w:val="007D29C8"/>
    <w:rsid w:val="007D2A6E"/>
    <w:rsid w:val="007D2C3F"/>
    <w:rsid w:val="007D2CF0"/>
    <w:rsid w:val="007D40CD"/>
    <w:rsid w:val="007D4295"/>
    <w:rsid w:val="007D42B5"/>
    <w:rsid w:val="007D42EE"/>
    <w:rsid w:val="007D47B0"/>
    <w:rsid w:val="007D534A"/>
    <w:rsid w:val="007D5D89"/>
    <w:rsid w:val="007D6384"/>
    <w:rsid w:val="007D6B6C"/>
    <w:rsid w:val="007D6E08"/>
    <w:rsid w:val="007D737E"/>
    <w:rsid w:val="007D77F5"/>
    <w:rsid w:val="007D798E"/>
    <w:rsid w:val="007E04C7"/>
    <w:rsid w:val="007E05B1"/>
    <w:rsid w:val="007E0707"/>
    <w:rsid w:val="007E0ADC"/>
    <w:rsid w:val="007E0BAB"/>
    <w:rsid w:val="007E0BFC"/>
    <w:rsid w:val="007E1271"/>
    <w:rsid w:val="007E1441"/>
    <w:rsid w:val="007E1C17"/>
    <w:rsid w:val="007E1C82"/>
    <w:rsid w:val="007E20A2"/>
    <w:rsid w:val="007E2154"/>
    <w:rsid w:val="007E357C"/>
    <w:rsid w:val="007E359F"/>
    <w:rsid w:val="007E35C2"/>
    <w:rsid w:val="007E3839"/>
    <w:rsid w:val="007E391D"/>
    <w:rsid w:val="007E3B3E"/>
    <w:rsid w:val="007E3DBD"/>
    <w:rsid w:val="007E4C73"/>
    <w:rsid w:val="007E4DFF"/>
    <w:rsid w:val="007E52C0"/>
    <w:rsid w:val="007E5A49"/>
    <w:rsid w:val="007E6139"/>
    <w:rsid w:val="007E689C"/>
    <w:rsid w:val="007E69DD"/>
    <w:rsid w:val="007E6FC6"/>
    <w:rsid w:val="007E76A0"/>
    <w:rsid w:val="007E7D75"/>
    <w:rsid w:val="007F0B8C"/>
    <w:rsid w:val="007F1A07"/>
    <w:rsid w:val="007F1D9D"/>
    <w:rsid w:val="007F2291"/>
    <w:rsid w:val="007F23F3"/>
    <w:rsid w:val="007F2ABF"/>
    <w:rsid w:val="007F2C30"/>
    <w:rsid w:val="007F34D8"/>
    <w:rsid w:val="007F3C1E"/>
    <w:rsid w:val="007F3E5A"/>
    <w:rsid w:val="007F3FCE"/>
    <w:rsid w:val="007F3FE6"/>
    <w:rsid w:val="007F4796"/>
    <w:rsid w:val="007F482C"/>
    <w:rsid w:val="007F48E1"/>
    <w:rsid w:val="007F4C4F"/>
    <w:rsid w:val="007F4F70"/>
    <w:rsid w:val="007F50B1"/>
    <w:rsid w:val="007F61E3"/>
    <w:rsid w:val="007F6849"/>
    <w:rsid w:val="007F6A59"/>
    <w:rsid w:val="007F6C82"/>
    <w:rsid w:val="007F6ECB"/>
    <w:rsid w:val="007F6FF6"/>
    <w:rsid w:val="007F73B0"/>
    <w:rsid w:val="007F76BF"/>
    <w:rsid w:val="007F7AC7"/>
    <w:rsid w:val="007F7C57"/>
    <w:rsid w:val="007F7CD4"/>
    <w:rsid w:val="00800DDC"/>
    <w:rsid w:val="00800E18"/>
    <w:rsid w:val="0080235C"/>
    <w:rsid w:val="008023F7"/>
    <w:rsid w:val="008024C4"/>
    <w:rsid w:val="00802586"/>
    <w:rsid w:val="00802D6E"/>
    <w:rsid w:val="008032EC"/>
    <w:rsid w:val="008040E6"/>
    <w:rsid w:val="00804348"/>
    <w:rsid w:val="00804CCA"/>
    <w:rsid w:val="0080599C"/>
    <w:rsid w:val="008065C5"/>
    <w:rsid w:val="00807A27"/>
    <w:rsid w:val="00807ACC"/>
    <w:rsid w:val="00807AE9"/>
    <w:rsid w:val="0081004B"/>
    <w:rsid w:val="00810776"/>
    <w:rsid w:val="00810B2C"/>
    <w:rsid w:val="008113C0"/>
    <w:rsid w:val="00811E0A"/>
    <w:rsid w:val="00811F43"/>
    <w:rsid w:val="00812903"/>
    <w:rsid w:val="00812CA2"/>
    <w:rsid w:val="0081363A"/>
    <w:rsid w:val="00813713"/>
    <w:rsid w:val="0081393F"/>
    <w:rsid w:val="00813B4B"/>
    <w:rsid w:val="00813B63"/>
    <w:rsid w:val="00813C10"/>
    <w:rsid w:val="00813C8C"/>
    <w:rsid w:val="0081407F"/>
    <w:rsid w:val="008147A6"/>
    <w:rsid w:val="00814B63"/>
    <w:rsid w:val="00814F08"/>
    <w:rsid w:val="00815088"/>
    <w:rsid w:val="00815CBC"/>
    <w:rsid w:val="00815D21"/>
    <w:rsid w:val="00815D80"/>
    <w:rsid w:val="00815D88"/>
    <w:rsid w:val="0081631F"/>
    <w:rsid w:val="00816895"/>
    <w:rsid w:val="00816949"/>
    <w:rsid w:val="00816B2B"/>
    <w:rsid w:val="00816DE9"/>
    <w:rsid w:val="00816F1C"/>
    <w:rsid w:val="0081752E"/>
    <w:rsid w:val="0081760C"/>
    <w:rsid w:val="0081765E"/>
    <w:rsid w:val="00817AC0"/>
    <w:rsid w:val="00817D78"/>
    <w:rsid w:val="00817FF8"/>
    <w:rsid w:val="0082016A"/>
    <w:rsid w:val="008203D8"/>
    <w:rsid w:val="008204E9"/>
    <w:rsid w:val="0082056B"/>
    <w:rsid w:val="00821D7E"/>
    <w:rsid w:val="0082247E"/>
    <w:rsid w:val="00822775"/>
    <w:rsid w:val="0082292F"/>
    <w:rsid w:val="00822B9C"/>
    <w:rsid w:val="00822F8A"/>
    <w:rsid w:val="00823974"/>
    <w:rsid w:val="00823C82"/>
    <w:rsid w:val="008246E6"/>
    <w:rsid w:val="00824B52"/>
    <w:rsid w:val="00824B6C"/>
    <w:rsid w:val="00824F34"/>
    <w:rsid w:val="00824FC7"/>
    <w:rsid w:val="00825887"/>
    <w:rsid w:val="00825939"/>
    <w:rsid w:val="00826187"/>
    <w:rsid w:val="0082682F"/>
    <w:rsid w:val="00826D86"/>
    <w:rsid w:val="008271E2"/>
    <w:rsid w:val="008274E6"/>
    <w:rsid w:val="00830CDB"/>
    <w:rsid w:val="00830E6A"/>
    <w:rsid w:val="00831011"/>
    <w:rsid w:val="008311C3"/>
    <w:rsid w:val="0083231A"/>
    <w:rsid w:val="00832F67"/>
    <w:rsid w:val="00833527"/>
    <w:rsid w:val="0083355C"/>
    <w:rsid w:val="00833AEA"/>
    <w:rsid w:val="00833C09"/>
    <w:rsid w:val="00833F4A"/>
    <w:rsid w:val="00834150"/>
    <w:rsid w:val="0083436F"/>
    <w:rsid w:val="008346A9"/>
    <w:rsid w:val="008351F3"/>
    <w:rsid w:val="008352A8"/>
    <w:rsid w:val="0083547C"/>
    <w:rsid w:val="00835EA1"/>
    <w:rsid w:val="00836172"/>
    <w:rsid w:val="00836A9A"/>
    <w:rsid w:val="00836C63"/>
    <w:rsid w:val="00836EAA"/>
    <w:rsid w:val="008400F2"/>
    <w:rsid w:val="008402DC"/>
    <w:rsid w:val="00840392"/>
    <w:rsid w:val="0084051B"/>
    <w:rsid w:val="008407DF"/>
    <w:rsid w:val="00840DF6"/>
    <w:rsid w:val="00840F05"/>
    <w:rsid w:val="0084100B"/>
    <w:rsid w:val="0084228F"/>
    <w:rsid w:val="00842493"/>
    <w:rsid w:val="008431F9"/>
    <w:rsid w:val="00843553"/>
    <w:rsid w:val="0084379D"/>
    <w:rsid w:val="00843B59"/>
    <w:rsid w:val="00843E5B"/>
    <w:rsid w:val="00843FF3"/>
    <w:rsid w:val="00844064"/>
    <w:rsid w:val="008445E1"/>
    <w:rsid w:val="008449EB"/>
    <w:rsid w:val="00844A9E"/>
    <w:rsid w:val="008455E8"/>
    <w:rsid w:val="00845880"/>
    <w:rsid w:val="00845B78"/>
    <w:rsid w:val="00845BB7"/>
    <w:rsid w:val="00845DF8"/>
    <w:rsid w:val="00845E20"/>
    <w:rsid w:val="00845FEF"/>
    <w:rsid w:val="00846CB7"/>
    <w:rsid w:val="00846F5D"/>
    <w:rsid w:val="008475C0"/>
    <w:rsid w:val="008476DA"/>
    <w:rsid w:val="00847929"/>
    <w:rsid w:val="00847BEE"/>
    <w:rsid w:val="00850663"/>
    <w:rsid w:val="00850A11"/>
    <w:rsid w:val="00850D2D"/>
    <w:rsid w:val="008510D0"/>
    <w:rsid w:val="0085130C"/>
    <w:rsid w:val="0085174C"/>
    <w:rsid w:val="00851A19"/>
    <w:rsid w:val="00851AB9"/>
    <w:rsid w:val="00852411"/>
    <w:rsid w:val="00852541"/>
    <w:rsid w:val="00852DBD"/>
    <w:rsid w:val="0085315B"/>
    <w:rsid w:val="008533C7"/>
    <w:rsid w:val="008543AC"/>
    <w:rsid w:val="00854888"/>
    <w:rsid w:val="00854F98"/>
    <w:rsid w:val="008550DD"/>
    <w:rsid w:val="008550F9"/>
    <w:rsid w:val="008555E5"/>
    <w:rsid w:val="008557E2"/>
    <w:rsid w:val="0085580F"/>
    <w:rsid w:val="00855A76"/>
    <w:rsid w:val="00856280"/>
    <w:rsid w:val="00856D23"/>
    <w:rsid w:val="00857582"/>
    <w:rsid w:val="008604E5"/>
    <w:rsid w:val="008606B9"/>
    <w:rsid w:val="00860A81"/>
    <w:rsid w:val="00860BB4"/>
    <w:rsid w:val="00860CEB"/>
    <w:rsid w:val="00860D8D"/>
    <w:rsid w:val="00861075"/>
    <w:rsid w:val="00861BC1"/>
    <w:rsid w:val="00861BC6"/>
    <w:rsid w:val="00862293"/>
    <w:rsid w:val="00862ADF"/>
    <w:rsid w:val="00862CC4"/>
    <w:rsid w:val="00862EC1"/>
    <w:rsid w:val="008631CF"/>
    <w:rsid w:val="00863631"/>
    <w:rsid w:val="00864084"/>
    <w:rsid w:val="008644D4"/>
    <w:rsid w:val="008653E4"/>
    <w:rsid w:val="008657E3"/>
    <w:rsid w:val="00865D06"/>
    <w:rsid w:val="00866533"/>
    <w:rsid w:val="00866659"/>
    <w:rsid w:val="00866B8D"/>
    <w:rsid w:val="0086782F"/>
    <w:rsid w:val="008705B0"/>
    <w:rsid w:val="00870691"/>
    <w:rsid w:val="00870721"/>
    <w:rsid w:val="00870ED8"/>
    <w:rsid w:val="00871208"/>
    <w:rsid w:val="008716CF"/>
    <w:rsid w:val="00871BC7"/>
    <w:rsid w:val="00871C2B"/>
    <w:rsid w:val="00872441"/>
    <w:rsid w:val="0087266A"/>
    <w:rsid w:val="008729BF"/>
    <w:rsid w:val="00872BA4"/>
    <w:rsid w:val="00872D20"/>
    <w:rsid w:val="00872FE7"/>
    <w:rsid w:val="00873AE4"/>
    <w:rsid w:val="00873C62"/>
    <w:rsid w:val="00874310"/>
    <w:rsid w:val="0087446E"/>
    <w:rsid w:val="00874CCF"/>
    <w:rsid w:val="008750AD"/>
    <w:rsid w:val="008752D2"/>
    <w:rsid w:val="0087530F"/>
    <w:rsid w:val="0087585F"/>
    <w:rsid w:val="008763DB"/>
    <w:rsid w:val="00876843"/>
    <w:rsid w:val="00876968"/>
    <w:rsid w:val="00876CB7"/>
    <w:rsid w:val="008770C0"/>
    <w:rsid w:val="0087710D"/>
    <w:rsid w:val="00880126"/>
    <w:rsid w:val="008803E4"/>
    <w:rsid w:val="008804C5"/>
    <w:rsid w:val="00880717"/>
    <w:rsid w:val="00880C0F"/>
    <w:rsid w:val="00880F42"/>
    <w:rsid w:val="00881086"/>
    <w:rsid w:val="008813BF"/>
    <w:rsid w:val="008817E3"/>
    <w:rsid w:val="00881B44"/>
    <w:rsid w:val="00882569"/>
    <w:rsid w:val="00882929"/>
    <w:rsid w:val="00882D23"/>
    <w:rsid w:val="00882D37"/>
    <w:rsid w:val="00883292"/>
    <w:rsid w:val="008836A9"/>
    <w:rsid w:val="008837E4"/>
    <w:rsid w:val="0088396A"/>
    <w:rsid w:val="00883B45"/>
    <w:rsid w:val="008849E4"/>
    <w:rsid w:val="00884A75"/>
    <w:rsid w:val="00884AF0"/>
    <w:rsid w:val="0088553B"/>
    <w:rsid w:val="00886926"/>
    <w:rsid w:val="00886B2D"/>
    <w:rsid w:val="00886F3B"/>
    <w:rsid w:val="0088700A"/>
    <w:rsid w:val="008870F4"/>
    <w:rsid w:val="0088787C"/>
    <w:rsid w:val="00890824"/>
    <w:rsid w:val="00890937"/>
    <w:rsid w:val="0089197F"/>
    <w:rsid w:val="00891CE7"/>
    <w:rsid w:val="00891D32"/>
    <w:rsid w:val="008925C9"/>
    <w:rsid w:val="00892659"/>
    <w:rsid w:val="0089354C"/>
    <w:rsid w:val="00893BE3"/>
    <w:rsid w:val="00893C52"/>
    <w:rsid w:val="0089403F"/>
    <w:rsid w:val="00894169"/>
    <w:rsid w:val="008941AF"/>
    <w:rsid w:val="008941B4"/>
    <w:rsid w:val="00895D08"/>
    <w:rsid w:val="0089619B"/>
    <w:rsid w:val="00896411"/>
    <w:rsid w:val="008967AF"/>
    <w:rsid w:val="00896930"/>
    <w:rsid w:val="00896BB8"/>
    <w:rsid w:val="00897282"/>
    <w:rsid w:val="00897CF2"/>
    <w:rsid w:val="00897D36"/>
    <w:rsid w:val="008A050B"/>
    <w:rsid w:val="008A09AE"/>
    <w:rsid w:val="008A108E"/>
    <w:rsid w:val="008A14F2"/>
    <w:rsid w:val="008A151D"/>
    <w:rsid w:val="008A1874"/>
    <w:rsid w:val="008A2105"/>
    <w:rsid w:val="008A2165"/>
    <w:rsid w:val="008A247C"/>
    <w:rsid w:val="008A254B"/>
    <w:rsid w:val="008A2607"/>
    <w:rsid w:val="008A266C"/>
    <w:rsid w:val="008A27FE"/>
    <w:rsid w:val="008A2931"/>
    <w:rsid w:val="008A2F81"/>
    <w:rsid w:val="008A31D9"/>
    <w:rsid w:val="008A34DA"/>
    <w:rsid w:val="008A3747"/>
    <w:rsid w:val="008A3C15"/>
    <w:rsid w:val="008A4442"/>
    <w:rsid w:val="008A46A4"/>
    <w:rsid w:val="008A47C0"/>
    <w:rsid w:val="008A4C25"/>
    <w:rsid w:val="008A4D94"/>
    <w:rsid w:val="008A51E8"/>
    <w:rsid w:val="008A537E"/>
    <w:rsid w:val="008A550A"/>
    <w:rsid w:val="008A5667"/>
    <w:rsid w:val="008A59DC"/>
    <w:rsid w:val="008A6108"/>
    <w:rsid w:val="008A68B0"/>
    <w:rsid w:val="008A69DC"/>
    <w:rsid w:val="008A6B3A"/>
    <w:rsid w:val="008A7117"/>
    <w:rsid w:val="008A75D5"/>
    <w:rsid w:val="008A7FE4"/>
    <w:rsid w:val="008B069C"/>
    <w:rsid w:val="008B14A6"/>
    <w:rsid w:val="008B1E25"/>
    <w:rsid w:val="008B2123"/>
    <w:rsid w:val="008B2260"/>
    <w:rsid w:val="008B25F4"/>
    <w:rsid w:val="008B2741"/>
    <w:rsid w:val="008B276D"/>
    <w:rsid w:val="008B2BA8"/>
    <w:rsid w:val="008B2D88"/>
    <w:rsid w:val="008B2ECE"/>
    <w:rsid w:val="008B34D9"/>
    <w:rsid w:val="008B3796"/>
    <w:rsid w:val="008B4064"/>
    <w:rsid w:val="008B4272"/>
    <w:rsid w:val="008B4E34"/>
    <w:rsid w:val="008B53E3"/>
    <w:rsid w:val="008B58D5"/>
    <w:rsid w:val="008B66F9"/>
    <w:rsid w:val="008B6BFC"/>
    <w:rsid w:val="008B7089"/>
    <w:rsid w:val="008B744D"/>
    <w:rsid w:val="008B7C89"/>
    <w:rsid w:val="008C003E"/>
    <w:rsid w:val="008C0047"/>
    <w:rsid w:val="008C021B"/>
    <w:rsid w:val="008C0615"/>
    <w:rsid w:val="008C0679"/>
    <w:rsid w:val="008C1BB1"/>
    <w:rsid w:val="008C267A"/>
    <w:rsid w:val="008C366B"/>
    <w:rsid w:val="008C3D1C"/>
    <w:rsid w:val="008C47D3"/>
    <w:rsid w:val="008C4DD8"/>
    <w:rsid w:val="008C55FD"/>
    <w:rsid w:val="008C5A07"/>
    <w:rsid w:val="008C640A"/>
    <w:rsid w:val="008C67BD"/>
    <w:rsid w:val="008C6DCB"/>
    <w:rsid w:val="008C79B1"/>
    <w:rsid w:val="008D0A15"/>
    <w:rsid w:val="008D0F2C"/>
    <w:rsid w:val="008D12EB"/>
    <w:rsid w:val="008D1C99"/>
    <w:rsid w:val="008D1E9B"/>
    <w:rsid w:val="008D2DC1"/>
    <w:rsid w:val="008D2EBC"/>
    <w:rsid w:val="008D327C"/>
    <w:rsid w:val="008D3398"/>
    <w:rsid w:val="008D3515"/>
    <w:rsid w:val="008D36F3"/>
    <w:rsid w:val="008D3AB6"/>
    <w:rsid w:val="008D3D6F"/>
    <w:rsid w:val="008D41F8"/>
    <w:rsid w:val="008D4582"/>
    <w:rsid w:val="008D477E"/>
    <w:rsid w:val="008D4BF1"/>
    <w:rsid w:val="008D500F"/>
    <w:rsid w:val="008D53BC"/>
    <w:rsid w:val="008D5B35"/>
    <w:rsid w:val="008D6947"/>
    <w:rsid w:val="008D6F51"/>
    <w:rsid w:val="008D76F0"/>
    <w:rsid w:val="008D774A"/>
    <w:rsid w:val="008D7CFC"/>
    <w:rsid w:val="008E0300"/>
    <w:rsid w:val="008E03F9"/>
    <w:rsid w:val="008E04FF"/>
    <w:rsid w:val="008E153D"/>
    <w:rsid w:val="008E1982"/>
    <w:rsid w:val="008E2B73"/>
    <w:rsid w:val="008E43A7"/>
    <w:rsid w:val="008E44A0"/>
    <w:rsid w:val="008E4601"/>
    <w:rsid w:val="008E60A2"/>
    <w:rsid w:val="008E67BC"/>
    <w:rsid w:val="008E742F"/>
    <w:rsid w:val="008E7FB4"/>
    <w:rsid w:val="008F08A5"/>
    <w:rsid w:val="008F1247"/>
    <w:rsid w:val="008F12B8"/>
    <w:rsid w:val="008F19AD"/>
    <w:rsid w:val="008F1AE9"/>
    <w:rsid w:val="008F20C2"/>
    <w:rsid w:val="008F25EF"/>
    <w:rsid w:val="008F29C1"/>
    <w:rsid w:val="008F2B02"/>
    <w:rsid w:val="008F2B90"/>
    <w:rsid w:val="008F32D2"/>
    <w:rsid w:val="008F3378"/>
    <w:rsid w:val="008F3A57"/>
    <w:rsid w:val="008F3D79"/>
    <w:rsid w:val="008F4904"/>
    <w:rsid w:val="008F4BAA"/>
    <w:rsid w:val="008F4DE6"/>
    <w:rsid w:val="008F4E67"/>
    <w:rsid w:val="008F5457"/>
    <w:rsid w:val="008F5971"/>
    <w:rsid w:val="008F5BDC"/>
    <w:rsid w:val="008F5ED5"/>
    <w:rsid w:val="008F6762"/>
    <w:rsid w:val="008F67F4"/>
    <w:rsid w:val="008F6A59"/>
    <w:rsid w:val="008F6C92"/>
    <w:rsid w:val="008F782D"/>
    <w:rsid w:val="008F7935"/>
    <w:rsid w:val="009001B6"/>
    <w:rsid w:val="00900214"/>
    <w:rsid w:val="0090034D"/>
    <w:rsid w:val="00900604"/>
    <w:rsid w:val="00900782"/>
    <w:rsid w:val="00901402"/>
    <w:rsid w:val="00901435"/>
    <w:rsid w:val="00901DB9"/>
    <w:rsid w:val="00901F56"/>
    <w:rsid w:val="009021A7"/>
    <w:rsid w:val="00902A82"/>
    <w:rsid w:val="009030AE"/>
    <w:rsid w:val="00903316"/>
    <w:rsid w:val="00903364"/>
    <w:rsid w:val="0090339C"/>
    <w:rsid w:val="00903885"/>
    <w:rsid w:val="009038EB"/>
    <w:rsid w:val="00903E57"/>
    <w:rsid w:val="00903EAF"/>
    <w:rsid w:val="009040B0"/>
    <w:rsid w:val="00904398"/>
    <w:rsid w:val="00904931"/>
    <w:rsid w:val="00904D7D"/>
    <w:rsid w:val="0090507C"/>
    <w:rsid w:val="0090509A"/>
    <w:rsid w:val="009051F4"/>
    <w:rsid w:val="00905222"/>
    <w:rsid w:val="0090557E"/>
    <w:rsid w:val="0090605A"/>
    <w:rsid w:val="009069E0"/>
    <w:rsid w:val="00907618"/>
    <w:rsid w:val="00907F01"/>
    <w:rsid w:val="009100B6"/>
    <w:rsid w:val="009101D2"/>
    <w:rsid w:val="009102D1"/>
    <w:rsid w:val="00910B89"/>
    <w:rsid w:val="00910BE9"/>
    <w:rsid w:val="00910C03"/>
    <w:rsid w:val="00910D7F"/>
    <w:rsid w:val="00911348"/>
    <w:rsid w:val="0091134E"/>
    <w:rsid w:val="00911460"/>
    <w:rsid w:val="0091256D"/>
    <w:rsid w:val="00912F71"/>
    <w:rsid w:val="00913231"/>
    <w:rsid w:val="00913653"/>
    <w:rsid w:val="00913907"/>
    <w:rsid w:val="00913BC9"/>
    <w:rsid w:val="00913E9B"/>
    <w:rsid w:val="009148B3"/>
    <w:rsid w:val="00914AFD"/>
    <w:rsid w:val="0091509D"/>
    <w:rsid w:val="0091549B"/>
    <w:rsid w:val="00915558"/>
    <w:rsid w:val="009158EB"/>
    <w:rsid w:val="00915B1B"/>
    <w:rsid w:val="00916084"/>
    <w:rsid w:val="009163C8"/>
    <w:rsid w:val="00916431"/>
    <w:rsid w:val="00916BB0"/>
    <w:rsid w:val="00916CD9"/>
    <w:rsid w:val="009178C5"/>
    <w:rsid w:val="00920288"/>
    <w:rsid w:val="00920F1C"/>
    <w:rsid w:val="00920FC7"/>
    <w:rsid w:val="009213FE"/>
    <w:rsid w:val="009220BA"/>
    <w:rsid w:val="009220F0"/>
    <w:rsid w:val="00922628"/>
    <w:rsid w:val="0092269A"/>
    <w:rsid w:val="00922D32"/>
    <w:rsid w:val="00923542"/>
    <w:rsid w:val="00923559"/>
    <w:rsid w:val="009237A0"/>
    <w:rsid w:val="009243CF"/>
    <w:rsid w:val="00924471"/>
    <w:rsid w:val="009251AA"/>
    <w:rsid w:val="0092543B"/>
    <w:rsid w:val="009258C7"/>
    <w:rsid w:val="00925A5F"/>
    <w:rsid w:val="00925C45"/>
    <w:rsid w:val="00925FAE"/>
    <w:rsid w:val="00926724"/>
    <w:rsid w:val="00926E1A"/>
    <w:rsid w:val="0092727B"/>
    <w:rsid w:val="009274BD"/>
    <w:rsid w:val="009275F5"/>
    <w:rsid w:val="00927B4A"/>
    <w:rsid w:val="00927E49"/>
    <w:rsid w:val="00927EEB"/>
    <w:rsid w:val="009300B3"/>
    <w:rsid w:val="009302AA"/>
    <w:rsid w:val="009302CA"/>
    <w:rsid w:val="00930353"/>
    <w:rsid w:val="00930731"/>
    <w:rsid w:val="00930780"/>
    <w:rsid w:val="0093138A"/>
    <w:rsid w:val="009313E7"/>
    <w:rsid w:val="009319FB"/>
    <w:rsid w:val="00931AC6"/>
    <w:rsid w:val="00931BB2"/>
    <w:rsid w:val="00931D22"/>
    <w:rsid w:val="00931EBE"/>
    <w:rsid w:val="00932039"/>
    <w:rsid w:val="00932270"/>
    <w:rsid w:val="009322AC"/>
    <w:rsid w:val="0093269C"/>
    <w:rsid w:val="00932928"/>
    <w:rsid w:val="00932CC4"/>
    <w:rsid w:val="00933023"/>
    <w:rsid w:val="00933739"/>
    <w:rsid w:val="00933813"/>
    <w:rsid w:val="0093395C"/>
    <w:rsid w:val="009339C0"/>
    <w:rsid w:val="009342AA"/>
    <w:rsid w:val="00934D93"/>
    <w:rsid w:val="00935929"/>
    <w:rsid w:val="00935F55"/>
    <w:rsid w:val="009360F8"/>
    <w:rsid w:val="00936F87"/>
    <w:rsid w:val="00937044"/>
    <w:rsid w:val="009370A2"/>
    <w:rsid w:val="009372FD"/>
    <w:rsid w:val="0093738B"/>
    <w:rsid w:val="0093746C"/>
    <w:rsid w:val="0093781A"/>
    <w:rsid w:val="00937B66"/>
    <w:rsid w:val="00940438"/>
    <w:rsid w:val="00940B2F"/>
    <w:rsid w:val="009414AB"/>
    <w:rsid w:val="00941EB9"/>
    <w:rsid w:val="00943479"/>
    <w:rsid w:val="009445F3"/>
    <w:rsid w:val="00944B11"/>
    <w:rsid w:val="00945320"/>
    <w:rsid w:val="00945B9A"/>
    <w:rsid w:val="00945CAE"/>
    <w:rsid w:val="00945E33"/>
    <w:rsid w:val="0094621F"/>
    <w:rsid w:val="00946432"/>
    <w:rsid w:val="00946BAF"/>
    <w:rsid w:val="00947E5D"/>
    <w:rsid w:val="00947FAF"/>
    <w:rsid w:val="00950120"/>
    <w:rsid w:val="00950188"/>
    <w:rsid w:val="0095140B"/>
    <w:rsid w:val="0095177C"/>
    <w:rsid w:val="00951830"/>
    <w:rsid w:val="00951942"/>
    <w:rsid w:val="009521A8"/>
    <w:rsid w:val="00952737"/>
    <w:rsid w:val="00952F21"/>
    <w:rsid w:val="00953D8B"/>
    <w:rsid w:val="00953EEF"/>
    <w:rsid w:val="00954141"/>
    <w:rsid w:val="00954379"/>
    <w:rsid w:val="00954B5D"/>
    <w:rsid w:val="00954D93"/>
    <w:rsid w:val="00955264"/>
    <w:rsid w:val="009552B9"/>
    <w:rsid w:val="00955FAB"/>
    <w:rsid w:val="00955FC0"/>
    <w:rsid w:val="009568B2"/>
    <w:rsid w:val="00957406"/>
    <w:rsid w:val="0096005D"/>
    <w:rsid w:val="00960696"/>
    <w:rsid w:val="009613DD"/>
    <w:rsid w:val="00961414"/>
    <w:rsid w:val="009614CD"/>
    <w:rsid w:val="009615E8"/>
    <w:rsid w:val="0096160E"/>
    <w:rsid w:val="009617A1"/>
    <w:rsid w:val="009619B7"/>
    <w:rsid w:val="00961D4D"/>
    <w:rsid w:val="00961F90"/>
    <w:rsid w:val="0096219D"/>
    <w:rsid w:val="009625BE"/>
    <w:rsid w:val="009631A0"/>
    <w:rsid w:val="009634AD"/>
    <w:rsid w:val="0096392C"/>
    <w:rsid w:val="00964253"/>
    <w:rsid w:val="00964738"/>
    <w:rsid w:val="00964855"/>
    <w:rsid w:val="00964EFB"/>
    <w:rsid w:val="0096520A"/>
    <w:rsid w:val="00965BCB"/>
    <w:rsid w:val="009661BA"/>
    <w:rsid w:val="00966876"/>
    <w:rsid w:val="00966AA9"/>
    <w:rsid w:val="00966B84"/>
    <w:rsid w:val="00967D56"/>
    <w:rsid w:val="00970316"/>
    <w:rsid w:val="00970C59"/>
    <w:rsid w:val="009712C6"/>
    <w:rsid w:val="009712EC"/>
    <w:rsid w:val="0097259D"/>
    <w:rsid w:val="0097271F"/>
    <w:rsid w:val="009731EC"/>
    <w:rsid w:val="0097440C"/>
    <w:rsid w:val="00974F96"/>
    <w:rsid w:val="009750BF"/>
    <w:rsid w:val="00975405"/>
    <w:rsid w:val="00976290"/>
    <w:rsid w:val="0097640D"/>
    <w:rsid w:val="009764D0"/>
    <w:rsid w:val="00976A66"/>
    <w:rsid w:val="00976B38"/>
    <w:rsid w:val="00976B8E"/>
    <w:rsid w:val="00976DF5"/>
    <w:rsid w:val="00976EC8"/>
    <w:rsid w:val="00976FE3"/>
    <w:rsid w:val="0097734A"/>
    <w:rsid w:val="00977482"/>
    <w:rsid w:val="00980F9E"/>
    <w:rsid w:val="009818F4"/>
    <w:rsid w:val="00981C62"/>
    <w:rsid w:val="00981D16"/>
    <w:rsid w:val="00981E4A"/>
    <w:rsid w:val="0098223D"/>
    <w:rsid w:val="0098283D"/>
    <w:rsid w:val="00982DB2"/>
    <w:rsid w:val="00983016"/>
    <w:rsid w:val="009834BA"/>
    <w:rsid w:val="00983684"/>
    <w:rsid w:val="00983788"/>
    <w:rsid w:val="009837AF"/>
    <w:rsid w:val="00983A6F"/>
    <w:rsid w:val="00983B52"/>
    <w:rsid w:val="009840CE"/>
    <w:rsid w:val="009855AB"/>
    <w:rsid w:val="00985D81"/>
    <w:rsid w:val="00986330"/>
    <w:rsid w:val="00986537"/>
    <w:rsid w:val="009867C8"/>
    <w:rsid w:val="009875BA"/>
    <w:rsid w:val="009875DF"/>
    <w:rsid w:val="00990102"/>
    <w:rsid w:val="0099053B"/>
    <w:rsid w:val="00990B30"/>
    <w:rsid w:val="0099190A"/>
    <w:rsid w:val="00991A9B"/>
    <w:rsid w:val="00991D74"/>
    <w:rsid w:val="00992762"/>
    <w:rsid w:val="00992BC6"/>
    <w:rsid w:val="00993634"/>
    <w:rsid w:val="00993960"/>
    <w:rsid w:val="00993AF2"/>
    <w:rsid w:val="0099400B"/>
    <w:rsid w:val="00994433"/>
    <w:rsid w:val="009955B6"/>
    <w:rsid w:val="00995A9D"/>
    <w:rsid w:val="00995AF0"/>
    <w:rsid w:val="0099624F"/>
    <w:rsid w:val="009964FC"/>
    <w:rsid w:val="00996763"/>
    <w:rsid w:val="00996A53"/>
    <w:rsid w:val="00997A1A"/>
    <w:rsid w:val="00997B6F"/>
    <w:rsid w:val="00997E94"/>
    <w:rsid w:val="009A02CA"/>
    <w:rsid w:val="009A0689"/>
    <w:rsid w:val="009A0E66"/>
    <w:rsid w:val="009A0FBD"/>
    <w:rsid w:val="009A1106"/>
    <w:rsid w:val="009A1EEF"/>
    <w:rsid w:val="009A22C6"/>
    <w:rsid w:val="009A23FE"/>
    <w:rsid w:val="009A2E51"/>
    <w:rsid w:val="009A39E3"/>
    <w:rsid w:val="009A4342"/>
    <w:rsid w:val="009A4D1F"/>
    <w:rsid w:val="009A5328"/>
    <w:rsid w:val="009A5439"/>
    <w:rsid w:val="009A6052"/>
    <w:rsid w:val="009A61E2"/>
    <w:rsid w:val="009A6B8C"/>
    <w:rsid w:val="009A6EC7"/>
    <w:rsid w:val="009A78D4"/>
    <w:rsid w:val="009A792C"/>
    <w:rsid w:val="009A7A2C"/>
    <w:rsid w:val="009B030E"/>
    <w:rsid w:val="009B04A4"/>
    <w:rsid w:val="009B0AF9"/>
    <w:rsid w:val="009B0DDE"/>
    <w:rsid w:val="009B10AE"/>
    <w:rsid w:val="009B10E0"/>
    <w:rsid w:val="009B1C78"/>
    <w:rsid w:val="009B21C5"/>
    <w:rsid w:val="009B270A"/>
    <w:rsid w:val="009B2D14"/>
    <w:rsid w:val="009B33AF"/>
    <w:rsid w:val="009B3CDC"/>
    <w:rsid w:val="009B46F7"/>
    <w:rsid w:val="009B4FA7"/>
    <w:rsid w:val="009B50A9"/>
    <w:rsid w:val="009B672F"/>
    <w:rsid w:val="009B695C"/>
    <w:rsid w:val="009B7273"/>
    <w:rsid w:val="009B75AB"/>
    <w:rsid w:val="009B75BD"/>
    <w:rsid w:val="009B783C"/>
    <w:rsid w:val="009C004B"/>
    <w:rsid w:val="009C0541"/>
    <w:rsid w:val="009C0B8F"/>
    <w:rsid w:val="009C0FB3"/>
    <w:rsid w:val="009C1036"/>
    <w:rsid w:val="009C17B5"/>
    <w:rsid w:val="009C2592"/>
    <w:rsid w:val="009C2748"/>
    <w:rsid w:val="009C282C"/>
    <w:rsid w:val="009C2837"/>
    <w:rsid w:val="009C29C2"/>
    <w:rsid w:val="009C2A0A"/>
    <w:rsid w:val="009C2C4C"/>
    <w:rsid w:val="009C2ED1"/>
    <w:rsid w:val="009C2EF2"/>
    <w:rsid w:val="009C3328"/>
    <w:rsid w:val="009C3ED5"/>
    <w:rsid w:val="009C41C2"/>
    <w:rsid w:val="009C5429"/>
    <w:rsid w:val="009C5471"/>
    <w:rsid w:val="009C56F7"/>
    <w:rsid w:val="009C5A9C"/>
    <w:rsid w:val="009C62C1"/>
    <w:rsid w:val="009C6ACD"/>
    <w:rsid w:val="009C6B75"/>
    <w:rsid w:val="009C6EE0"/>
    <w:rsid w:val="009C72FF"/>
    <w:rsid w:val="009C73D3"/>
    <w:rsid w:val="009C7AF2"/>
    <w:rsid w:val="009D01CD"/>
    <w:rsid w:val="009D07D8"/>
    <w:rsid w:val="009D114B"/>
    <w:rsid w:val="009D13B9"/>
    <w:rsid w:val="009D1A33"/>
    <w:rsid w:val="009D216A"/>
    <w:rsid w:val="009D22CC"/>
    <w:rsid w:val="009D24FE"/>
    <w:rsid w:val="009D2B6F"/>
    <w:rsid w:val="009D2BB8"/>
    <w:rsid w:val="009D32C5"/>
    <w:rsid w:val="009D3649"/>
    <w:rsid w:val="009D39DF"/>
    <w:rsid w:val="009D3BCF"/>
    <w:rsid w:val="009D4068"/>
    <w:rsid w:val="009D453A"/>
    <w:rsid w:val="009D5680"/>
    <w:rsid w:val="009D6129"/>
    <w:rsid w:val="009D61CB"/>
    <w:rsid w:val="009D6B2B"/>
    <w:rsid w:val="009D74B0"/>
    <w:rsid w:val="009D7672"/>
    <w:rsid w:val="009D781D"/>
    <w:rsid w:val="009D7875"/>
    <w:rsid w:val="009D78A4"/>
    <w:rsid w:val="009D7A16"/>
    <w:rsid w:val="009E0DB0"/>
    <w:rsid w:val="009E1176"/>
    <w:rsid w:val="009E1642"/>
    <w:rsid w:val="009E19F5"/>
    <w:rsid w:val="009E1BE0"/>
    <w:rsid w:val="009E2139"/>
    <w:rsid w:val="009E2617"/>
    <w:rsid w:val="009E295D"/>
    <w:rsid w:val="009E2AE9"/>
    <w:rsid w:val="009E2B3F"/>
    <w:rsid w:val="009E2B4E"/>
    <w:rsid w:val="009E2C04"/>
    <w:rsid w:val="009E3059"/>
    <w:rsid w:val="009E308C"/>
    <w:rsid w:val="009E3700"/>
    <w:rsid w:val="009E3958"/>
    <w:rsid w:val="009E3977"/>
    <w:rsid w:val="009E3BEC"/>
    <w:rsid w:val="009E3D8C"/>
    <w:rsid w:val="009E4079"/>
    <w:rsid w:val="009E498D"/>
    <w:rsid w:val="009E4F00"/>
    <w:rsid w:val="009E4F99"/>
    <w:rsid w:val="009E5509"/>
    <w:rsid w:val="009E5831"/>
    <w:rsid w:val="009E5836"/>
    <w:rsid w:val="009E59BE"/>
    <w:rsid w:val="009E59FB"/>
    <w:rsid w:val="009E602F"/>
    <w:rsid w:val="009E6305"/>
    <w:rsid w:val="009E6612"/>
    <w:rsid w:val="009E6649"/>
    <w:rsid w:val="009E6E32"/>
    <w:rsid w:val="009E73BA"/>
    <w:rsid w:val="009E76B1"/>
    <w:rsid w:val="009E7755"/>
    <w:rsid w:val="009E7CCD"/>
    <w:rsid w:val="009E7ED4"/>
    <w:rsid w:val="009F0E89"/>
    <w:rsid w:val="009F171E"/>
    <w:rsid w:val="009F1C9E"/>
    <w:rsid w:val="009F2832"/>
    <w:rsid w:val="009F2E44"/>
    <w:rsid w:val="009F3102"/>
    <w:rsid w:val="009F3217"/>
    <w:rsid w:val="009F3741"/>
    <w:rsid w:val="009F3837"/>
    <w:rsid w:val="009F39F3"/>
    <w:rsid w:val="009F3CBE"/>
    <w:rsid w:val="009F3F91"/>
    <w:rsid w:val="009F41B7"/>
    <w:rsid w:val="009F5122"/>
    <w:rsid w:val="009F5434"/>
    <w:rsid w:val="009F543B"/>
    <w:rsid w:val="009F618B"/>
    <w:rsid w:val="009F6406"/>
    <w:rsid w:val="009F650F"/>
    <w:rsid w:val="009F6F9C"/>
    <w:rsid w:val="009F6FB6"/>
    <w:rsid w:val="009F7399"/>
    <w:rsid w:val="009F7C7D"/>
    <w:rsid w:val="009F7D27"/>
    <w:rsid w:val="009F7FD9"/>
    <w:rsid w:val="00A00208"/>
    <w:rsid w:val="00A00B08"/>
    <w:rsid w:val="00A00F14"/>
    <w:rsid w:val="00A02432"/>
    <w:rsid w:val="00A02C93"/>
    <w:rsid w:val="00A03D39"/>
    <w:rsid w:val="00A03E9A"/>
    <w:rsid w:val="00A047CE"/>
    <w:rsid w:val="00A04AC7"/>
    <w:rsid w:val="00A0521F"/>
    <w:rsid w:val="00A05D08"/>
    <w:rsid w:val="00A06347"/>
    <w:rsid w:val="00A064C5"/>
    <w:rsid w:val="00A0650D"/>
    <w:rsid w:val="00A06816"/>
    <w:rsid w:val="00A0703E"/>
    <w:rsid w:val="00A071C8"/>
    <w:rsid w:val="00A071D8"/>
    <w:rsid w:val="00A103CC"/>
    <w:rsid w:val="00A105BC"/>
    <w:rsid w:val="00A112F2"/>
    <w:rsid w:val="00A11580"/>
    <w:rsid w:val="00A11BE4"/>
    <w:rsid w:val="00A11E08"/>
    <w:rsid w:val="00A1203F"/>
    <w:rsid w:val="00A12520"/>
    <w:rsid w:val="00A125BE"/>
    <w:rsid w:val="00A1264A"/>
    <w:rsid w:val="00A12C93"/>
    <w:rsid w:val="00A135CE"/>
    <w:rsid w:val="00A139EF"/>
    <w:rsid w:val="00A14446"/>
    <w:rsid w:val="00A14D35"/>
    <w:rsid w:val="00A15B1A"/>
    <w:rsid w:val="00A15E74"/>
    <w:rsid w:val="00A160C4"/>
    <w:rsid w:val="00A160E2"/>
    <w:rsid w:val="00A161BA"/>
    <w:rsid w:val="00A1650F"/>
    <w:rsid w:val="00A165BA"/>
    <w:rsid w:val="00A16815"/>
    <w:rsid w:val="00A168E7"/>
    <w:rsid w:val="00A168F7"/>
    <w:rsid w:val="00A16FC5"/>
    <w:rsid w:val="00A172D3"/>
    <w:rsid w:val="00A179D5"/>
    <w:rsid w:val="00A208E9"/>
    <w:rsid w:val="00A20A76"/>
    <w:rsid w:val="00A21EEE"/>
    <w:rsid w:val="00A223E4"/>
    <w:rsid w:val="00A2400E"/>
    <w:rsid w:val="00A240E1"/>
    <w:rsid w:val="00A242F5"/>
    <w:rsid w:val="00A2449B"/>
    <w:rsid w:val="00A24ABE"/>
    <w:rsid w:val="00A252A9"/>
    <w:rsid w:val="00A25E07"/>
    <w:rsid w:val="00A266E8"/>
    <w:rsid w:val="00A269C1"/>
    <w:rsid w:val="00A26CAA"/>
    <w:rsid w:val="00A26D96"/>
    <w:rsid w:val="00A27371"/>
    <w:rsid w:val="00A2737E"/>
    <w:rsid w:val="00A27546"/>
    <w:rsid w:val="00A277A3"/>
    <w:rsid w:val="00A27952"/>
    <w:rsid w:val="00A27A70"/>
    <w:rsid w:val="00A27B45"/>
    <w:rsid w:val="00A27CC0"/>
    <w:rsid w:val="00A27F1E"/>
    <w:rsid w:val="00A30902"/>
    <w:rsid w:val="00A30A44"/>
    <w:rsid w:val="00A30B9A"/>
    <w:rsid w:val="00A30DE8"/>
    <w:rsid w:val="00A313A7"/>
    <w:rsid w:val="00A32492"/>
    <w:rsid w:val="00A32904"/>
    <w:rsid w:val="00A32A6A"/>
    <w:rsid w:val="00A32D1E"/>
    <w:rsid w:val="00A32E24"/>
    <w:rsid w:val="00A33005"/>
    <w:rsid w:val="00A332D0"/>
    <w:rsid w:val="00A33375"/>
    <w:rsid w:val="00A333BB"/>
    <w:rsid w:val="00A339FB"/>
    <w:rsid w:val="00A33CBA"/>
    <w:rsid w:val="00A33D56"/>
    <w:rsid w:val="00A34223"/>
    <w:rsid w:val="00A3449E"/>
    <w:rsid w:val="00A3467A"/>
    <w:rsid w:val="00A3475A"/>
    <w:rsid w:val="00A3534C"/>
    <w:rsid w:val="00A35377"/>
    <w:rsid w:val="00A357C1"/>
    <w:rsid w:val="00A36444"/>
    <w:rsid w:val="00A36EF3"/>
    <w:rsid w:val="00A37001"/>
    <w:rsid w:val="00A371BA"/>
    <w:rsid w:val="00A37CD1"/>
    <w:rsid w:val="00A37FCE"/>
    <w:rsid w:val="00A40A79"/>
    <w:rsid w:val="00A40A8C"/>
    <w:rsid w:val="00A40B5F"/>
    <w:rsid w:val="00A41359"/>
    <w:rsid w:val="00A41626"/>
    <w:rsid w:val="00A41EB3"/>
    <w:rsid w:val="00A42792"/>
    <w:rsid w:val="00A42873"/>
    <w:rsid w:val="00A432BA"/>
    <w:rsid w:val="00A43408"/>
    <w:rsid w:val="00A43906"/>
    <w:rsid w:val="00A43B22"/>
    <w:rsid w:val="00A44BBC"/>
    <w:rsid w:val="00A44C1B"/>
    <w:rsid w:val="00A44F57"/>
    <w:rsid w:val="00A453BC"/>
    <w:rsid w:val="00A45CDC"/>
    <w:rsid w:val="00A46008"/>
    <w:rsid w:val="00A460E5"/>
    <w:rsid w:val="00A46579"/>
    <w:rsid w:val="00A468E8"/>
    <w:rsid w:val="00A46BC4"/>
    <w:rsid w:val="00A46BE0"/>
    <w:rsid w:val="00A46C0A"/>
    <w:rsid w:val="00A46C5F"/>
    <w:rsid w:val="00A4741D"/>
    <w:rsid w:val="00A47A22"/>
    <w:rsid w:val="00A50041"/>
    <w:rsid w:val="00A505CB"/>
    <w:rsid w:val="00A50908"/>
    <w:rsid w:val="00A50944"/>
    <w:rsid w:val="00A509F9"/>
    <w:rsid w:val="00A50B9F"/>
    <w:rsid w:val="00A50BE2"/>
    <w:rsid w:val="00A50EA7"/>
    <w:rsid w:val="00A50FCA"/>
    <w:rsid w:val="00A51006"/>
    <w:rsid w:val="00A518D6"/>
    <w:rsid w:val="00A51C54"/>
    <w:rsid w:val="00A51C87"/>
    <w:rsid w:val="00A5266B"/>
    <w:rsid w:val="00A52711"/>
    <w:rsid w:val="00A53A98"/>
    <w:rsid w:val="00A53AD5"/>
    <w:rsid w:val="00A53B4E"/>
    <w:rsid w:val="00A540F0"/>
    <w:rsid w:val="00A5484A"/>
    <w:rsid w:val="00A55FD8"/>
    <w:rsid w:val="00A56427"/>
    <w:rsid w:val="00A5648A"/>
    <w:rsid w:val="00A5656C"/>
    <w:rsid w:val="00A574ED"/>
    <w:rsid w:val="00A57DD9"/>
    <w:rsid w:val="00A6073B"/>
    <w:rsid w:val="00A60A5C"/>
    <w:rsid w:val="00A61381"/>
    <w:rsid w:val="00A61580"/>
    <w:rsid w:val="00A61DF5"/>
    <w:rsid w:val="00A626F7"/>
    <w:rsid w:val="00A62B51"/>
    <w:rsid w:val="00A62FC0"/>
    <w:rsid w:val="00A64B39"/>
    <w:rsid w:val="00A65130"/>
    <w:rsid w:val="00A652A8"/>
    <w:rsid w:val="00A6592B"/>
    <w:rsid w:val="00A65A18"/>
    <w:rsid w:val="00A65EC4"/>
    <w:rsid w:val="00A670D8"/>
    <w:rsid w:val="00A6729A"/>
    <w:rsid w:val="00A673BF"/>
    <w:rsid w:val="00A67B84"/>
    <w:rsid w:val="00A70261"/>
    <w:rsid w:val="00A70606"/>
    <w:rsid w:val="00A70BAA"/>
    <w:rsid w:val="00A70CA3"/>
    <w:rsid w:val="00A70CC5"/>
    <w:rsid w:val="00A70D26"/>
    <w:rsid w:val="00A70D4F"/>
    <w:rsid w:val="00A7139D"/>
    <w:rsid w:val="00A71B3B"/>
    <w:rsid w:val="00A7281B"/>
    <w:rsid w:val="00A72832"/>
    <w:rsid w:val="00A72E66"/>
    <w:rsid w:val="00A73733"/>
    <w:rsid w:val="00A73E24"/>
    <w:rsid w:val="00A73EF8"/>
    <w:rsid w:val="00A75087"/>
    <w:rsid w:val="00A750B3"/>
    <w:rsid w:val="00A754BC"/>
    <w:rsid w:val="00A758EB"/>
    <w:rsid w:val="00A76672"/>
    <w:rsid w:val="00A76748"/>
    <w:rsid w:val="00A76FBD"/>
    <w:rsid w:val="00A777A2"/>
    <w:rsid w:val="00A779DC"/>
    <w:rsid w:val="00A77B3F"/>
    <w:rsid w:val="00A77B4F"/>
    <w:rsid w:val="00A803B6"/>
    <w:rsid w:val="00A80E84"/>
    <w:rsid w:val="00A80EAC"/>
    <w:rsid w:val="00A81B13"/>
    <w:rsid w:val="00A81F3D"/>
    <w:rsid w:val="00A824AE"/>
    <w:rsid w:val="00A824BC"/>
    <w:rsid w:val="00A82F81"/>
    <w:rsid w:val="00A832FD"/>
    <w:rsid w:val="00A833C3"/>
    <w:rsid w:val="00A83466"/>
    <w:rsid w:val="00A8356D"/>
    <w:rsid w:val="00A83876"/>
    <w:rsid w:val="00A83FDD"/>
    <w:rsid w:val="00A8466F"/>
    <w:rsid w:val="00A84B4E"/>
    <w:rsid w:val="00A84C92"/>
    <w:rsid w:val="00A85546"/>
    <w:rsid w:val="00A85731"/>
    <w:rsid w:val="00A8596D"/>
    <w:rsid w:val="00A85ADB"/>
    <w:rsid w:val="00A85F7D"/>
    <w:rsid w:val="00A8654A"/>
    <w:rsid w:val="00A87AC4"/>
    <w:rsid w:val="00A9011D"/>
    <w:rsid w:val="00A909B9"/>
    <w:rsid w:val="00A90C62"/>
    <w:rsid w:val="00A922C8"/>
    <w:rsid w:val="00A92690"/>
    <w:rsid w:val="00A92A21"/>
    <w:rsid w:val="00A9318E"/>
    <w:rsid w:val="00A934CB"/>
    <w:rsid w:val="00A935B6"/>
    <w:rsid w:val="00A936CD"/>
    <w:rsid w:val="00A944BD"/>
    <w:rsid w:val="00A94954"/>
    <w:rsid w:val="00A9497E"/>
    <w:rsid w:val="00A94BBD"/>
    <w:rsid w:val="00A95026"/>
    <w:rsid w:val="00A9600D"/>
    <w:rsid w:val="00A9686F"/>
    <w:rsid w:val="00A9694A"/>
    <w:rsid w:val="00A96969"/>
    <w:rsid w:val="00A97198"/>
    <w:rsid w:val="00A9735E"/>
    <w:rsid w:val="00A977CC"/>
    <w:rsid w:val="00A97B53"/>
    <w:rsid w:val="00A97DBE"/>
    <w:rsid w:val="00AA00B2"/>
    <w:rsid w:val="00AA08EA"/>
    <w:rsid w:val="00AA0999"/>
    <w:rsid w:val="00AA11F6"/>
    <w:rsid w:val="00AA1354"/>
    <w:rsid w:val="00AA1A7D"/>
    <w:rsid w:val="00AA1C6A"/>
    <w:rsid w:val="00AA1CB5"/>
    <w:rsid w:val="00AA20DA"/>
    <w:rsid w:val="00AA24DF"/>
    <w:rsid w:val="00AA253E"/>
    <w:rsid w:val="00AA2734"/>
    <w:rsid w:val="00AA318B"/>
    <w:rsid w:val="00AA34CD"/>
    <w:rsid w:val="00AA4509"/>
    <w:rsid w:val="00AA479C"/>
    <w:rsid w:val="00AA489D"/>
    <w:rsid w:val="00AA4FA2"/>
    <w:rsid w:val="00AA51AD"/>
    <w:rsid w:val="00AA51ED"/>
    <w:rsid w:val="00AA5364"/>
    <w:rsid w:val="00AA56E4"/>
    <w:rsid w:val="00AA5B85"/>
    <w:rsid w:val="00AA63D8"/>
    <w:rsid w:val="00AA773E"/>
    <w:rsid w:val="00AA77C0"/>
    <w:rsid w:val="00AA7F16"/>
    <w:rsid w:val="00AB0424"/>
    <w:rsid w:val="00AB1121"/>
    <w:rsid w:val="00AB1223"/>
    <w:rsid w:val="00AB1407"/>
    <w:rsid w:val="00AB1AFD"/>
    <w:rsid w:val="00AB20FC"/>
    <w:rsid w:val="00AB2186"/>
    <w:rsid w:val="00AB2871"/>
    <w:rsid w:val="00AB3810"/>
    <w:rsid w:val="00AB394A"/>
    <w:rsid w:val="00AB4276"/>
    <w:rsid w:val="00AB48D5"/>
    <w:rsid w:val="00AB505D"/>
    <w:rsid w:val="00AB565C"/>
    <w:rsid w:val="00AB579F"/>
    <w:rsid w:val="00AB5D55"/>
    <w:rsid w:val="00AB7698"/>
    <w:rsid w:val="00AB7844"/>
    <w:rsid w:val="00AC000F"/>
    <w:rsid w:val="00AC02BB"/>
    <w:rsid w:val="00AC0570"/>
    <w:rsid w:val="00AC077A"/>
    <w:rsid w:val="00AC0FD6"/>
    <w:rsid w:val="00AC23EC"/>
    <w:rsid w:val="00AC29C7"/>
    <w:rsid w:val="00AC3A40"/>
    <w:rsid w:val="00AC42D7"/>
    <w:rsid w:val="00AC4D08"/>
    <w:rsid w:val="00AC5155"/>
    <w:rsid w:val="00AC5197"/>
    <w:rsid w:val="00AC52A8"/>
    <w:rsid w:val="00AC545A"/>
    <w:rsid w:val="00AC5C55"/>
    <w:rsid w:val="00AC60FE"/>
    <w:rsid w:val="00AC6FED"/>
    <w:rsid w:val="00AC7375"/>
    <w:rsid w:val="00AC7DD1"/>
    <w:rsid w:val="00AD07DB"/>
    <w:rsid w:val="00AD0FE8"/>
    <w:rsid w:val="00AD1BFF"/>
    <w:rsid w:val="00AD224D"/>
    <w:rsid w:val="00AD26BD"/>
    <w:rsid w:val="00AD3178"/>
    <w:rsid w:val="00AD32ED"/>
    <w:rsid w:val="00AD35C8"/>
    <w:rsid w:val="00AD3EBA"/>
    <w:rsid w:val="00AD4674"/>
    <w:rsid w:val="00AD47CA"/>
    <w:rsid w:val="00AD4971"/>
    <w:rsid w:val="00AD4CD3"/>
    <w:rsid w:val="00AD5192"/>
    <w:rsid w:val="00AD5712"/>
    <w:rsid w:val="00AD57F7"/>
    <w:rsid w:val="00AD58E6"/>
    <w:rsid w:val="00AD6336"/>
    <w:rsid w:val="00AD67CF"/>
    <w:rsid w:val="00AD6EA4"/>
    <w:rsid w:val="00AD70CC"/>
    <w:rsid w:val="00AD7672"/>
    <w:rsid w:val="00AD775A"/>
    <w:rsid w:val="00AD7827"/>
    <w:rsid w:val="00AE0080"/>
    <w:rsid w:val="00AE055C"/>
    <w:rsid w:val="00AE06B3"/>
    <w:rsid w:val="00AE0BB2"/>
    <w:rsid w:val="00AE0E52"/>
    <w:rsid w:val="00AE1480"/>
    <w:rsid w:val="00AE17B6"/>
    <w:rsid w:val="00AE1958"/>
    <w:rsid w:val="00AE198D"/>
    <w:rsid w:val="00AE2751"/>
    <w:rsid w:val="00AE2925"/>
    <w:rsid w:val="00AE38F2"/>
    <w:rsid w:val="00AE4108"/>
    <w:rsid w:val="00AE420B"/>
    <w:rsid w:val="00AE43D7"/>
    <w:rsid w:val="00AE48E4"/>
    <w:rsid w:val="00AE517E"/>
    <w:rsid w:val="00AE5893"/>
    <w:rsid w:val="00AE5FCF"/>
    <w:rsid w:val="00AE7366"/>
    <w:rsid w:val="00AE7979"/>
    <w:rsid w:val="00AE7A65"/>
    <w:rsid w:val="00AF0005"/>
    <w:rsid w:val="00AF0073"/>
    <w:rsid w:val="00AF1642"/>
    <w:rsid w:val="00AF19A4"/>
    <w:rsid w:val="00AF1ACE"/>
    <w:rsid w:val="00AF1CA6"/>
    <w:rsid w:val="00AF2E5A"/>
    <w:rsid w:val="00AF3A88"/>
    <w:rsid w:val="00AF3E10"/>
    <w:rsid w:val="00AF3E3B"/>
    <w:rsid w:val="00AF3E41"/>
    <w:rsid w:val="00AF3FFB"/>
    <w:rsid w:val="00AF4774"/>
    <w:rsid w:val="00AF4899"/>
    <w:rsid w:val="00AF5006"/>
    <w:rsid w:val="00AF5246"/>
    <w:rsid w:val="00AF551F"/>
    <w:rsid w:val="00AF5CF2"/>
    <w:rsid w:val="00AF5E39"/>
    <w:rsid w:val="00AF608F"/>
    <w:rsid w:val="00AF634B"/>
    <w:rsid w:val="00AF6A02"/>
    <w:rsid w:val="00AF6B56"/>
    <w:rsid w:val="00AF6B5C"/>
    <w:rsid w:val="00AF6BAB"/>
    <w:rsid w:val="00AF7CBA"/>
    <w:rsid w:val="00B0009D"/>
    <w:rsid w:val="00B0054D"/>
    <w:rsid w:val="00B01615"/>
    <w:rsid w:val="00B018AE"/>
    <w:rsid w:val="00B0192C"/>
    <w:rsid w:val="00B019E7"/>
    <w:rsid w:val="00B022D4"/>
    <w:rsid w:val="00B02F34"/>
    <w:rsid w:val="00B03C21"/>
    <w:rsid w:val="00B03E49"/>
    <w:rsid w:val="00B04138"/>
    <w:rsid w:val="00B0445D"/>
    <w:rsid w:val="00B05125"/>
    <w:rsid w:val="00B051A4"/>
    <w:rsid w:val="00B058C7"/>
    <w:rsid w:val="00B05BD7"/>
    <w:rsid w:val="00B05F51"/>
    <w:rsid w:val="00B065CC"/>
    <w:rsid w:val="00B067FE"/>
    <w:rsid w:val="00B06A98"/>
    <w:rsid w:val="00B06B06"/>
    <w:rsid w:val="00B0724E"/>
    <w:rsid w:val="00B0751D"/>
    <w:rsid w:val="00B07606"/>
    <w:rsid w:val="00B076CB"/>
    <w:rsid w:val="00B077F1"/>
    <w:rsid w:val="00B07E33"/>
    <w:rsid w:val="00B07E69"/>
    <w:rsid w:val="00B07F3A"/>
    <w:rsid w:val="00B104A3"/>
    <w:rsid w:val="00B104AD"/>
    <w:rsid w:val="00B107BB"/>
    <w:rsid w:val="00B10F17"/>
    <w:rsid w:val="00B11090"/>
    <w:rsid w:val="00B118D7"/>
    <w:rsid w:val="00B11BE8"/>
    <w:rsid w:val="00B11C73"/>
    <w:rsid w:val="00B123D2"/>
    <w:rsid w:val="00B1281D"/>
    <w:rsid w:val="00B12954"/>
    <w:rsid w:val="00B12C0C"/>
    <w:rsid w:val="00B12DBF"/>
    <w:rsid w:val="00B13029"/>
    <w:rsid w:val="00B130B2"/>
    <w:rsid w:val="00B1350E"/>
    <w:rsid w:val="00B1365F"/>
    <w:rsid w:val="00B136F5"/>
    <w:rsid w:val="00B13774"/>
    <w:rsid w:val="00B13A9F"/>
    <w:rsid w:val="00B13D09"/>
    <w:rsid w:val="00B13E83"/>
    <w:rsid w:val="00B14688"/>
    <w:rsid w:val="00B149AF"/>
    <w:rsid w:val="00B149DB"/>
    <w:rsid w:val="00B14B96"/>
    <w:rsid w:val="00B15188"/>
    <w:rsid w:val="00B15237"/>
    <w:rsid w:val="00B1549F"/>
    <w:rsid w:val="00B155E3"/>
    <w:rsid w:val="00B15B1C"/>
    <w:rsid w:val="00B15C99"/>
    <w:rsid w:val="00B1669C"/>
    <w:rsid w:val="00B16A6E"/>
    <w:rsid w:val="00B170AC"/>
    <w:rsid w:val="00B179CA"/>
    <w:rsid w:val="00B17B22"/>
    <w:rsid w:val="00B17E0E"/>
    <w:rsid w:val="00B17FA7"/>
    <w:rsid w:val="00B205F8"/>
    <w:rsid w:val="00B2069B"/>
    <w:rsid w:val="00B20771"/>
    <w:rsid w:val="00B20AEC"/>
    <w:rsid w:val="00B20E98"/>
    <w:rsid w:val="00B21939"/>
    <w:rsid w:val="00B21CAA"/>
    <w:rsid w:val="00B21E65"/>
    <w:rsid w:val="00B222BD"/>
    <w:rsid w:val="00B2274D"/>
    <w:rsid w:val="00B22C7C"/>
    <w:rsid w:val="00B23448"/>
    <w:rsid w:val="00B2366E"/>
    <w:rsid w:val="00B23A4E"/>
    <w:rsid w:val="00B23CBC"/>
    <w:rsid w:val="00B23E69"/>
    <w:rsid w:val="00B243F9"/>
    <w:rsid w:val="00B244F4"/>
    <w:rsid w:val="00B2501B"/>
    <w:rsid w:val="00B251FA"/>
    <w:rsid w:val="00B2572E"/>
    <w:rsid w:val="00B25E37"/>
    <w:rsid w:val="00B25EF0"/>
    <w:rsid w:val="00B25F78"/>
    <w:rsid w:val="00B260A2"/>
    <w:rsid w:val="00B268E1"/>
    <w:rsid w:val="00B26DF3"/>
    <w:rsid w:val="00B27415"/>
    <w:rsid w:val="00B27AD5"/>
    <w:rsid w:val="00B302FD"/>
    <w:rsid w:val="00B30408"/>
    <w:rsid w:val="00B3088C"/>
    <w:rsid w:val="00B30AC4"/>
    <w:rsid w:val="00B30CD3"/>
    <w:rsid w:val="00B3101F"/>
    <w:rsid w:val="00B31406"/>
    <w:rsid w:val="00B3176E"/>
    <w:rsid w:val="00B31875"/>
    <w:rsid w:val="00B31D85"/>
    <w:rsid w:val="00B32463"/>
    <w:rsid w:val="00B32E00"/>
    <w:rsid w:val="00B3362D"/>
    <w:rsid w:val="00B33BEC"/>
    <w:rsid w:val="00B33FDB"/>
    <w:rsid w:val="00B3461A"/>
    <w:rsid w:val="00B346C5"/>
    <w:rsid w:val="00B34A45"/>
    <w:rsid w:val="00B35C92"/>
    <w:rsid w:val="00B36866"/>
    <w:rsid w:val="00B40A02"/>
    <w:rsid w:val="00B41200"/>
    <w:rsid w:val="00B412F2"/>
    <w:rsid w:val="00B41424"/>
    <w:rsid w:val="00B416B4"/>
    <w:rsid w:val="00B41C33"/>
    <w:rsid w:val="00B41DDA"/>
    <w:rsid w:val="00B4270B"/>
    <w:rsid w:val="00B42901"/>
    <w:rsid w:val="00B42C6C"/>
    <w:rsid w:val="00B4313B"/>
    <w:rsid w:val="00B4360D"/>
    <w:rsid w:val="00B43956"/>
    <w:rsid w:val="00B43F51"/>
    <w:rsid w:val="00B4427A"/>
    <w:rsid w:val="00B4438F"/>
    <w:rsid w:val="00B4472C"/>
    <w:rsid w:val="00B4491E"/>
    <w:rsid w:val="00B454DC"/>
    <w:rsid w:val="00B45B21"/>
    <w:rsid w:val="00B45BD3"/>
    <w:rsid w:val="00B45D18"/>
    <w:rsid w:val="00B45DCF"/>
    <w:rsid w:val="00B463F2"/>
    <w:rsid w:val="00B46647"/>
    <w:rsid w:val="00B466E6"/>
    <w:rsid w:val="00B4716D"/>
    <w:rsid w:val="00B47331"/>
    <w:rsid w:val="00B47538"/>
    <w:rsid w:val="00B47A6C"/>
    <w:rsid w:val="00B500A0"/>
    <w:rsid w:val="00B502D5"/>
    <w:rsid w:val="00B50539"/>
    <w:rsid w:val="00B50700"/>
    <w:rsid w:val="00B509D1"/>
    <w:rsid w:val="00B50AC7"/>
    <w:rsid w:val="00B50E33"/>
    <w:rsid w:val="00B5117D"/>
    <w:rsid w:val="00B511F3"/>
    <w:rsid w:val="00B516DC"/>
    <w:rsid w:val="00B520A2"/>
    <w:rsid w:val="00B52BA9"/>
    <w:rsid w:val="00B53041"/>
    <w:rsid w:val="00B53489"/>
    <w:rsid w:val="00B53A41"/>
    <w:rsid w:val="00B53AAD"/>
    <w:rsid w:val="00B53AD4"/>
    <w:rsid w:val="00B53ECB"/>
    <w:rsid w:val="00B53EFA"/>
    <w:rsid w:val="00B544AA"/>
    <w:rsid w:val="00B5457A"/>
    <w:rsid w:val="00B54625"/>
    <w:rsid w:val="00B54D3F"/>
    <w:rsid w:val="00B5578B"/>
    <w:rsid w:val="00B55B41"/>
    <w:rsid w:val="00B56DB9"/>
    <w:rsid w:val="00B57232"/>
    <w:rsid w:val="00B575BF"/>
    <w:rsid w:val="00B60B67"/>
    <w:rsid w:val="00B612A4"/>
    <w:rsid w:val="00B6252C"/>
    <w:rsid w:val="00B629D3"/>
    <w:rsid w:val="00B62BEE"/>
    <w:rsid w:val="00B62F66"/>
    <w:rsid w:val="00B63256"/>
    <w:rsid w:val="00B633EF"/>
    <w:rsid w:val="00B63FB0"/>
    <w:rsid w:val="00B651EF"/>
    <w:rsid w:val="00B653DA"/>
    <w:rsid w:val="00B65453"/>
    <w:rsid w:val="00B657C7"/>
    <w:rsid w:val="00B65E5F"/>
    <w:rsid w:val="00B6605D"/>
    <w:rsid w:val="00B66094"/>
    <w:rsid w:val="00B66790"/>
    <w:rsid w:val="00B67228"/>
    <w:rsid w:val="00B6781D"/>
    <w:rsid w:val="00B679B3"/>
    <w:rsid w:val="00B67D28"/>
    <w:rsid w:val="00B67E07"/>
    <w:rsid w:val="00B70379"/>
    <w:rsid w:val="00B705AF"/>
    <w:rsid w:val="00B70CAB"/>
    <w:rsid w:val="00B71142"/>
    <w:rsid w:val="00B713E8"/>
    <w:rsid w:val="00B7211B"/>
    <w:rsid w:val="00B72D37"/>
    <w:rsid w:val="00B7318E"/>
    <w:rsid w:val="00B73AA3"/>
    <w:rsid w:val="00B7457D"/>
    <w:rsid w:val="00B74B7A"/>
    <w:rsid w:val="00B74BF2"/>
    <w:rsid w:val="00B75344"/>
    <w:rsid w:val="00B75852"/>
    <w:rsid w:val="00B75913"/>
    <w:rsid w:val="00B75F0D"/>
    <w:rsid w:val="00B763AA"/>
    <w:rsid w:val="00B7682B"/>
    <w:rsid w:val="00B77624"/>
    <w:rsid w:val="00B800E9"/>
    <w:rsid w:val="00B800F0"/>
    <w:rsid w:val="00B801B4"/>
    <w:rsid w:val="00B805BA"/>
    <w:rsid w:val="00B8066F"/>
    <w:rsid w:val="00B8077D"/>
    <w:rsid w:val="00B8098B"/>
    <w:rsid w:val="00B80E76"/>
    <w:rsid w:val="00B81814"/>
    <w:rsid w:val="00B81869"/>
    <w:rsid w:val="00B81A21"/>
    <w:rsid w:val="00B81A40"/>
    <w:rsid w:val="00B822AE"/>
    <w:rsid w:val="00B82440"/>
    <w:rsid w:val="00B8248F"/>
    <w:rsid w:val="00B82746"/>
    <w:rsid w:val="00B82E56"/>
    <w:rsid w:val="00B837B1"/>
    <w:rsid w:val="00B8381A"/>
    <w:rsid w:val="00B8445B"/>
    <w:rsid w:val="00B845D1"/>
    <w:rsid w:val="00B84751"/>
    <w:rsid w:val="00B84A01"/>
    <w:rsid w:val="00B8510C"/>
    <w:rsid w:val="00B853BE"/>
    <w:rsid w:val="00B85EE5"/>
    <w:rsid w:val="00B86F79"/>
    <w:rsid w:val="00B87290"/>
    <w:rsid w:val="00B878F3"/>
    <w:rsid w:val="00B87BB6"/>
    <w:rsid w:val="00B87D77"/>
    <w:rsid w:val="00B90490"/>
    <w:rsid w:val="00B9057C"/>
    <w:rsid w:val="00B90BFD"/>
    <w:rsid w:val="00B90C8A"/>
    <w:rsid w:val="00B90E02"/>
    <w:rsid w:val="00B92F9C"/>
    <w:rsid w:val="00B930D9"/>
    <w:rsid w:val="00B940FF"/>
    <w:rsid w:val="00B949AA"/>
    <w:rsid w:val="00B94FA8"/>
    <w:rsid w:val="00B95064"/>
    <w:rsid w:val="00B950EB"/>
    <w:rsid w:val="00B952C9"/>
    <w:rsid w:val="00B95A75"/>
    <w:rsid w:val="00B95FCC"/>
    <w:rsid w:val="00B96511"/>
    <w:rsid w:val="00B96F59"/>
    <w:rsid w:val="00B9734D"/>
    <w:rsid w:val="00B9759B"/>
    <w:rsid w:val="00B9781C"/>
    <w:rsid w:val="00B97BA1"/>
    <w:rsid w:val="00B97D9C"/>
    <w:rsid w:val="00BA04D3"/>
    <w:rsid w:val="00BA05D0"/>
    <w:rsid w:val="00BA083D"/>
    <w:rsid w:val="00BA0B14"/>
    <w:rsid w:val="00BA0C4F"/>
    <w:rsid w:val="00BA0E1E"/>
    <w:rsid w:val="00BA18EC"/>
    <w:rsid w:val="00BA20D1"/>
    <w:rsid w:val="00BA23AC"/>
    <w:rsid w:val="00BA284B"/>
    <w:rsid w:val="00BA284C"/>
    <w:rsid w:val="00BA2928"/>
    <w:rsid w:val="00BA293C"/>
    <w:rsid w:val="00BA2DCA"/>
    <w:rsid w:val="00BA2E48"/>
    <w:rsid w:val="00BA32C0"/>
    <w:rsid w:val="00BA37F5"/>
    <w:rsid w:val="00BA3CA5"/>
    <w:rsid w:val="00BA3F99"/>
    <w:rsid w:val="00BA42FF"/>
    <w:rsid w:val="00BA49A8"/>
    <w:rsid w:val="00BA49CC"/>
    <w:rsid w:val="00BA4CAC"/>
    <w:rsid w:val="00BA55D6"/>
    <w:rsid w:val="00BA56A5"/>
    <w:rsid w:val="00BA5C9F"/>
    <w:rsid w:val="00BA6561"/>
    <w:rsid w:val="00BA6CE1"/>
    <w:rsid w:val="00BA72FB"/>
    <w:rsid w:val="00BA75E2"/>
    <w:rsid w:val="00BB0045"/>
    <w:rsid w:val="00BB17E7"/>
    <w:rsid w:val="00BB18EA"/>
    <w:rsid w:val="00BB2351"/>
    <w:rsid w:val="00BB25E0"/>
    <w:rsid w:val="00BB2DC0"/>
    <w:rsid w:val="00BB3267"/>
    <w:rsid w:val="00BB340D"/>
    <w:rsid w:val="00BB3518"/>
    <w:rsid w:val="00BB3809"/>
    <w:rsid w:val="00BB4FE6"/>
    <w:rsid w:val="00BB52F0"/>
    <w:rsid w:val="00BB5971"/>
    <w:rsid w:val="00BB5DFC"/>
    <w:rsid w:val="00BB61C6"/>
    <w:rsid w:val="00BB6260"/>
    <w:rsid w:val="00BB630F"/>
    <w:rsid w:val="00BB65F9"/>
    <w:rsid w:val="00BB6792"/>
    <w:rsid w:val="00BB6946"/>
    <w:rsid w:val="00BB6C6A"/>
    <w:rsid w:val="00BB6CFE"/>
    <w:rsid w:val="00BB6D72"/>
    <w:rsid w:val="00BB7371"/>
    <w:rsid w:val="00BB7697"/>
    <w:rsid w:val="00BB7D77"/>
    <w:rsid w:val="00BC0B83"/>
    <w:rsid w:val="00BC10E1"/>
    <w:rsid w:val="00BC14E3"/>
    <w:rsid w:val="00BC1516"/>
    <w:rsid w:val="00BC154E"/>
    <w:rsid w:val="00BC2613"/>
    <w:rsid w:val="00BC26DD"/>
    <w:rsid w:val="00BC2DA6"/>
    <w:rsid w:val="00BC2FEC"/>
    <w:rsid w:val="00BC3449"/>
    <w:rsid w:val="00BC382C"/>
    <w:rsid w:val="00BC3A49"/>
    <w:rsid w:val="00BC4766"/>
    <w:rsid w:val="00BC5021"/>
    <w:rsid w:val="00BC5538"/>
    <w:rsid w:val="00BC5671"/>
    <w:rsid w:val="00BC58AE"/>
    <w:rsid w:val="00BC5B28"/>
    <w:rsid w:val="00BC647E"/>
    <w:rsid w:val="00BC667B"/>
    <w:rsid w:val="00BC68E8"/>
    <w:rsid w:val="00BC71AB"/>
    <w:rsid w:val="00BC7B1B"/>
    <w:rsid w:val="00BC7EF4"/>
    <w:rsid w:val="00BD0509"/>
    <w:rsid w:val="00BD0F0F"/>
    <w:rsid w:val="00BD1C6F"/>
    <w:rsid w:val="00BD1CF6"/>
    <w:rsid w:val="00BD2236"/>
    <w:rsid w:val="00BD239C"/>
    <w:rsid w:val="00BD2600"/>
    <w:rsid w:val="00BD270C"/>
    <w:rsid w:val="00BD278C"/>
    <w:rsid w:val="00BD2959"/>
    <w:rsid w:val="00BD2C90"/>
    <w:rsid w:val="00BD2D34"/>
    <w:rsid w:val="00BD2D9B"/>
    <w:rsid w:val="00BD2EE3"/>
    <w:rsid w:val="00BD313E"/>
    <w:rsid w:val="00BD3164"/>
    <w:rsid w:val="00BD3578"/>
    <w:rsid w:val="00BD3A08"/>
    <w:rsid w:val="00BD4298"/>
    <w:rsid w:val="00BD4393"/>
    <w:rsid w:val="00BD4862"/>
    <w:rsid w:val="00BD48D0"/>
    <w:rsid w:val="00BD49C7"/>
    <w:rsid w:val="00BD5151"/>
    <w:rsid w:val="00BD5152"/>
    <w:rsid w:val="00BD5B19"/>
    <w:rsid w:val="00BD6119"/>
    <w:rsid w:val="00BD64EC"/>
    <w:rsid w:val="00BD6727"/>
    <w:rsid w:val="00BD6CE6"/>
    <w:rsid w:val="00BD6F09"/>
    <w:rsid w:val="00BD707F"/>
    <w:rsid w:val="00BE0619"/>
    <w:rsid w:val="00BE1378"/>
    <w:rsid w:val="00BE1597"/>
    <w:rsid w:val="00BE209B"/>
    <w:rsid w:val="00BE2A82"/>
    <w:rsid w:val="00BE2F22"/>
    <w:rsid w:val="00BE4182"/>
    <w:rsid w:val="00BE45A6"/>
    <w:rsid w:val="00BE4CF3"/>
    <w:rsid w:val="00BE51BF"/>
    <w:rsid w:val="00BE5313"/>
    <w:rsid w:val="00BE5868"/>
    <w:rsid w:val="00BE62D6"/>
    <w:rsid w:val="00BE64E5"/>
    <w:rsid w:val="00BE6866"/>
    <w:rsid w:val="00BE7256"/>
    <w:rsid w:val="00BE7453"/>
    <w:rsid w:val="00BE75B9"/>
    <w:rsid w:val="00BF0A89"/>
    <w:rsid w:val="00BF206F"/>
    <w:rsid w:val="00BF291B"/>
    <w:rsid w:val="00BF298B"/>
    <w:rsid w:val="00BF30B9"/>
    <w:rsid w:val="00BF33AD"/>
    <w:rsid w:val="00BF3579"/>
    <w:rsid w:val="00BF3651"/>
    <w:rsid w:val="00BF38DC"/>
    <w:rsid w:val="00BF4132"/>
    <w:rsid w:val="00BF4AA6"/>
    <w:rsid w:val="00BF4AA9"/>
    <w:rsid w:val="00BF4AD1"/>
    <w:rsid w:val="00BF4BCF"/>
    <w:rsid w:val="00BF4DEE"/>
    <w:rsid w:val="00BF500E"/>
    <w:rsid w:val="00BF5217"/>
    <w:rsid w:val="00BF5316"/>
    <w:rsid w:val="00BF5661"/>
    <w:rsid w:val="00BF56E8"/>
    <w:rsid w:val="00BF589A"/>
    <w:rsid w:val="00BF5A8E"/>
    <w:rsid w:val="00BF5B53"/>
    <w:rsid w:val="00BF5FCC"/>
    <w:rsid w:val="00BF6460"/>
    <w:rsid w:val="00BF68AF"/>
    <w:rsid w:val="00BF6D5E"/>
    <w:rsid w:val="00BF7299"/>
    <w:rsid w:val="00BF73DF"/>
    <w:rsid w:val="00BF75C8"/>
    <w:rsid w:val="00BF76D6"/>
    <w:rsid w:val="00BF7849"/>
    <w:rsid w:val="00BF78B7"/>
    <w:rsid w:val="00BF78D9"/>
    <w:rsid w:val="00BF7BE1"/>
    <w:rsid w:val="00C00A38"/>
    <w:rsid w:val="00C00D1D"/>
    <w:rsid w:val="00C013A3"/>
    <w:rsid w:val="00C019A9"/>
    <w:rsid w:val="00C01FE1"/>
    <w:rsid w:val="00C0213B"/>
    <w:rsid w:val="00C02531"/>
    <w:rsid w:val="00C03452"/>
    <w:rsid w:val="00C03594"/>
    <w:rsid w:val="00C035E8"/>
    <w:rsid w:val="00C03C4E"/>
    <w:rsid w:val="00C03C91"/>
    <w:rsid w:val="00C04A68"/>
    <w:rsid w:val="00C04DCD"/>
    <w:rsid w:val="00C04FAC"/>
    <w:rsid w:val="00C0519A"/>
    <w:rsid w:val="00C056DB"/>
    <w:rsid w:val="00C0609A"/>
    <w:rsid w:val="00C0647C"/>
    <w:rsid w:val="00C06AD9"/>
    <w:rsid w:val="00C07001"/>
    <w:rsid w:val="00C07783"/>
    <w:rsid w:val="00C10065"/>
    <w:rsid w:val="00C10420"/>
    <w:rsid w:val="00C11046"/>
    <w:rsid w:val="00C11231"/>
    <w:rsid w:val="00C112FF"/>
    <w:rsid w:val="00C12128"/>
    <w:rsid w:val="00C1238C"/>
    <w:rsid w:val="00C124FF"/>
    <w:rsid w:val="00C12A6D"/>
    <w:rsid w:val="00C12AEE"/>
    <w:rsid w:val="00C131E1"/>
    <w:rsid w:val="00C1339F"/>
    <w:rsid w:val="00C1377B"/>
    <w:rsid w:val="00C141D5"/>
    <w:rsid w:val="00C1445B"/>
    <w:rsid w:val="00C145E2"/>
    <w:rsid w:val="00C1460E"/>
    <w:rsid w:val="00C149BC"/>
    <w:rsid w:val="00C14A7A"/>
    <w:rsid w:val="00C14EB7"/>
    <w:rsid w:val="00C15025"/>
    <w:rsid w:val="00C1525C"/>
    <w:rsid w:val="00C15882"/>
    <w:rsid w:val="00C159A3"/>
    <w:rsid w:val="00C15A14"/>
    <w:rsid w:val="00C15F12"/>
    <w:rsid w:val="00C16196"/>
    <w:rsid w:val="00C162EE"/>
    <w:rsid w:val="00C17166"/>
    <w:rsid w:val="00C173A0"/>
    <w:rsid w:val="00C17A05"/>
    <w:rsid w:val="00C17AEC"/>
    <w:rsid w:val="00C17D58"/>
    <w:rsid w:val="00C17F6F"/>
    <w:rsid w:val="00C2060C"/>
    <w:rsid w:val="00C20B12"/>
    <w:rsid w:val="00C21892"/>
    <w:rsid w:val="00C22727"/>
    <w:rsid w:val="00C22B61"/>
    <w:rsid w:val="00C22CE3"/>
    <w:rsid w:val="00C22FB3"/>
    <w:rsid w:val="00C253D3"/>
    <w:rsid w:val="00C25ABE"/>
    <w:rsid w:val="00C2639F"/>
    <w:rsid w:val="00C2681C"/>
    <w:rsid w:val="00C26FAB"/>
    <w:rsid w:val="00C3084B"/>
    <w:rsid w:val="00C30A18"/>
    <w:rsid w:val="00C311BB"/>
    <w:rsid w:val="00C316F0"/>
    <w:rsid w:val="00C3190F"/>
    <w:rsid w:val="00C325BA"/>
    <w:rsid w:val="00C32969"/>
    <w:rsid w:val="00C33133"/>
    <w:rsid w:val="00C34348"/>
    <w:rsid w:val="00C34C28"/>
    <w:rsid w:val="00C34EFC"/>
    <w:rsid w:val="00C35014"/>
    <w:rsid w:val="00C355A3"/>
    <w:rsid w:val="00C35FC2"/>
    <w:rsid w:val="00C3634C"/>
    <w:rsid w:val="00C3696A"/>
    <w:rsid w:val="00C3778B"/>
    <w:rsid w:val="00C3793F"/>
    <w:rsid w:val="00C4004C"/>
    <w:rsid w:val="00C403A1"/>
    <w:rsid w:val="00C40C74"/>
    <w:rsid w:val="00C40D0B"/>
    <w:rsid w:val="00C40EFC"/>
    <w:rsid w:val="00C40F20"/>
    <w:rsid w:val="00C40F46"/>
    <w:rsid w:val="00C41760"/>
    <w:rsid w:val="00C417E2"/>
    <w:rsid w:val="00C4231F"/>
    <w:rsid w:val="00C42E3F"/>
    <w:rsid w:val="00C42F67"/>
    <w:rsid w:val="00C433BC"/>
    <w:rsid w:val="00C439D3"/>
    <w:rsid w:val="00C43E03"/>
    <w:rsid w:val="00C44418"/>
    <w:rsid w:val="00C4497C"/>
    <w:rsid w:val="00C44A45"/>
    <w:rsid w:val="00C44BA7"/>
    <w:rsid w:val="00C44C54"/>
    <w:rsid w:val="00C4586B"/>
    <w:rsid w:val="00C45D1C"/>
    <w:rsid w:val="00C46368"/>
    <w:rsid w:val="00C47149"/>
    <w:rsid w:val="00C47250"/>
    <w:rsid w:val="00C473B0"/>
    <w:rsid w:val="00C479B0"/>
    <w:rsid w:val="00C5017A"/>
    <w:rsid w:val="00C503E6"/>
    <w:rsid w:val="00C5054E"/>
    <w:rsid w:val="00C50FB1"/>
    <w:rsid w:val="00C510C3"/>
    <w:rsid w:val="00C51541"/>
    <w:rsid w:val="00C51679"/>
    <w:rsid w:val="00C521CA"/>
    <w:rsid w:val="00C52475"/>
    <w:rsid w:val="00C5295F"/>
    <w:rsid w:val="00C52BE6"/>
    <w:rsid w:val="00C52E24"/>
    <w:rsid w:val="00C52FB2"/>
    <w:rsid w:val="00C5312E"/>
    <w:rsid w:val="00C536BD"/>
    <w:rsid w:val="00C537AF"/>
    <w:rsid w:val="00C53A7D"/>
    <w:rsid w:val="00C53B79"/>
    <w:rsid w:val="00C53C01"/>
    <w:rsid w:val="00C53D4A"/>
    <w:rsid w:val="00C54121"/>
    <w:rsid w:val="00C5433D"/>
    <w:rsid w:val="00C545F0"/>
    <w:rsid w:val="00C54CBF"/>
    <w:rsid w:val="00C5542A"/>
    <w:rsid w:val="00C559B5"/>
    <w:rsid w:val="00C55A42"/>
    <w:rsid w:val="00C562C7"/>
    <w:rsid w:val="00C56609"/>
    <w:rsid w:val="00C56778"/>
    <w:rsid w:val="00C568D5"/>
    <w:rsid w:val="00C5692E"/>
    <w:rsid w:val="00C56E72"/>
    <w:rsid w:val="00C56EDD"/>
    <w:rsid w:val="00C57337"/>
    <w:rsid w:val="00C57CEA"/>
    <w:rsid w:val="00C57E3E"/>
    <w:rsid w:val="00C57FAB"/>
    <w:rsid w:val="00C6007C"/>
    <w:rsid w:val="00C609B5"/>
    <w:rsid w:val="00C60B00"/>
    <w:rsid w:val="00C61194"/>
    <w:rsid w:val="00C6122D"/>
    <w:rsid w:val="00C61937"/>
    <w:rsid w:val="00C61CB1"/>
    <w:rsid w:val="00C61EBC"/>
    <w:rsid w:val="00C6233B"/>
    <w:rsid w:val="00C62E39"/>
    <w:rsid w:val="00C62E8D"/>
    <w:rsid w:val="00C635D9"/>
    <w:rsid w:val="00C636F5"/>
    <w:rsid w:val="00C63B37"/>
    <w:rsid w:val="00C641CE"/>
    <w:rsid w:val="00C643AE"/>
    <w:rsid w:val="00C64956"/>
    <w:rsid w:val="00C64F4B"/>
    <w:rsid w:val="00C65688"/>
    <w:rsid w:val="00C6599F"/>
    <w:rsid w:val="00C660BF"/>
    <w:rsid w:val="00C6673B"/>
    <w:rsid w:val="00C66882"/>
    <w:rsid w:val="00C66D33"/>
    <w:rsid w:val="00C67770"/>
    <w:rsid w:val="00C67C3C"/>
    <w:rsid w:val="00C67D27"/>
    <w:rsid w:val="00C70362"/>
    <w:rsid w:val="00C708B3"/>
    <w:rsid w:val="00C70E04"/>
    <w:rsid w:val="00C71506"/>
    <w:rsid w:val="00C71C54"/>
    <w:rsid w:val="00C72186"/>
    <w:rsid w:val="00C72401"/>
    <w:rsid w:val="00C724CB"/>
    <w:rsid w:val="00C72F6A"/>
    <w:rsid w:val="00C73294"/>
    <w:rsid w:val="00C732C6"/>
    <w:rsid w:val="00C74121"/>
    <w:rsid w:val="00C749B8"/>
    <w:rsid w:val="00C74AEB"/>
    <w:rsid w:val="00C74EAE"/>
    <w:rsid w:val="00C74F95"/>
    <w:rsid w:val="00C7535C"/>
    <w:rsid w:val="00C759D5"/>
    <w:rsid w:val="00C75D13"/>
    <w:rsid w:val="00C76183"/>
    <w:rsid w:val="00C7647D"/>
    <w:rsid w:val="00C76D23"/>
    <w:rsid w:val="00C77785"/>
    <w:rsid w:val="00C800CF"/>
    <w:rsid w:val="00C802A3"/>
    <w:rsid w:val="00C805D5"/>
    <w:rsid w:val="00C806A2"/>
    <w:rsid w:val="00C81698"/>
    <w:rsid w:val="00C81C9A"/>
    <w:rsid w:val="00C82714"/>
    <w:rsid w:val="00C82AC4"/>
    <w:rsid w:val="00C82BF1"/>
    <w:rsid w:val="00C82C82"/>
    <w:rsid w:val="00C82D47"/>
    <w:rsid w:val="00C838F3"/>
    <w:rsid w:val="00C83D0D"/>
    <w:rsid w:val="00C83FEE"/>
    <w:rsid w:val="00C8420D"/>
    <w:rsid w:val="00C8437B"/>
    <w:rsid w:val="00C84433"/>
    <w:rsid w:val="00C84971"/>
    <w:rsid w:val="00C849BF"/>
    <w:rsid w:val="00C84A6E"/>
    <w:rsid w:val="00C84AE5"/>
    <w:rsid w:val="00C84BF9"/>
    <w:rsid w:val="00C84F79"/>
    <w:rsid w:val="00C8561E"/>
    <w:rsid w:val="00C863CD"/>
    <w:rsid w:val="00C865EF"/>
    <w:rsid w:val="00C869E6"/>
    <w:rsid w:val="00C86BFF"/>
    <w:rsid w:val="00C9003E"/>
    <w:rsid w:val="00C9026F"/>
    <w:rsid w:val="00C9037A"/>
    <w:rsid w:val="00C907F8"/>
    <w:rsid w:val="00C91317"/>
    <w:rsid w:val="00C9192E"/>
    <w:rsid w:val="00C9197D"/>
    <w:rsid w:val="00C91F66"/>
    <w:rsid w:val="00C922E7"/>
    <w:rsid w:val="00C92798"/>
    <w:rsid w:val="00C93084"/>
    <w:rsid w:val="00C930A7"/>
    <w:rsid w:val="00C937D3"/>
    <w:rsid w:val="00C9391B"/>
    <w:rsid w:val="00C93AD8"/>
    <w:rsid w:val="00C93C07"/>
    <w:rsid w:val="00C94BA8"/>
    <w:rsid w:val="00C955BC"/>
    <w:rsid w:val="00C95A46"/>
    <w:rsid w:val="00C9628B"/>
    <w:rsid w:val="00C96B7D"/>
    <w:rsid w:val="00C96EEE"/>
    <w:rsid w:val="00C9715B"/>
    <w:rsid w:val="00C97319"/>
    <w:rsid w:val="00C97A20"/>
    <w:rsid w:val="00C97B09"/>
    <w:rsid w:val="00CA0184"/>
    <w:rsid w:val="00CA0772"/>
    <w:rsid w:val="00CA1793"/>
    <w:rsid w:val="00CA1908"/>
    <w:rsid w:val="00CA1D54"/>
    <w:rsid w:val="00CA1EFC"/>
    <w:rsid w:val="00CA22E3"/>
    <w:rsid w:val="00CA2AFB"/>
    <w:rsid w:val="00CA2D29"/>
    <w:rsid w:val="00CA2FC1"/>
    <w:rsid w:val="00CA3151"/>
    <w:rsid w:val="00CA361E"/>
    <w:rsid w:val="00CA3B6B"/>
    <w:rsid w:val="00CA40FF"/>
    <w:rsid w:val="00CA46A7"/>
    <w:rsid w:val="00CA52D5"/>
    <w:rsid w:val="00CA540E"/>
    <w:rsid w:val="00CA5A6A"/>
    <w:rsid w:val="00CA5DE7"/>
    <w:rsid w:val="00CA644F"/>
    <w:rsid w:val="00CA6698"/>
    <w:rsid w:val="00CA6898"/>
    <w:rsid w:val="00CA7EB4"/>
    <w:rsid w:val="00CA7EC6"/>
    <w:rsid w:val="00CB07C2"/>
    <w:rsid w:val="00CB0A33"/>
    <w:rsid w:val="00CB0EBF"/>
    <w:rsid w:val="00CB1245"/>
    <w:rsid w:val="00CB1318"/>
    <w:rsid w:val="00CB1719"/>
    <w:rsid w:val="00CB1E77"/>
    <w:rsid w:val="00CB27B7"/>
    <w:rsid w:val="00CB2F50"/>
    <w:rsid w:val="00CB3988"/>
    <w:rsid w:val="00CB3E39"/>
    <w:rsid w:val="00CB4E27"/>
    <w:rsid w:val="00CB4EB7"/>
    <w:rsid w:val="00CB5A2E"/>
    <w:rsid w:val="00CB5A3D"/>
    <w:rsid w:val="00CB5A4B"/>
    <w:rsid w:val="00CB5DC1"/>
    <w:rsid w:val="00CB60F5"/>
    <w:rsid w:val="00CB6691"/>
    <w:rsid w:val="00CB6A4C"/>
    <w:rsid w:val="00CB6B29"/>
    <w:rsid w:val="00CB6EDC"/>
    <w:rsid w:val="00CB74D2"/>
    <w:rsid w:val="00CB7A64"/>
    <w:rsid w:val="00CC0263"/>
    <w:rsid w:val="00CC06DC"/>
    <w:rsid w:val="00CC08AF"/>
    <w:rsid w:val="00CC0B18"/>
    <w:rsid w:val="00CC0B32"/>
    <w:rsid w:val="00CC0DAC"/>
    <w:rsid w:val="00CC0EDF"/>
    <w:rsid w:val="00CC0FD9"/>
    <w:rsid w:val="00CC1246"/>
    <w:rsid w:val="00CC1594"/>
    <w:rsid w:val="00CC1EDD"/>
    <w:rsid w:val="00CC2524"/>
    <w:rsid w:val="00CC267B"/>
    <w:rsid w:val="00CC2B08"/>
    <w:rsid w:val="00CC2BE8"/>
    <w:rsid w:val="00CC36AC"/>
    <w:rsid w:val="00CC36D2"/>
    <w:rsid w:val="00CC3730"/>
    <w:rsid w:val="00CC4318"/>
    <w:rsid w:val="00CC440B"/>
    <w:rsid w:val="00CC54EE"/>
    <w:rsid w:val="00CC5B35"/>
    <w:rsid w:val="00CC5D2C"/>
    <w:rsid w:val="00CC5DE5"/>
    <w:rsid w:val="00CC6459"/>
    <w:rsid w:val="00CC72C2"/>
    <w:rsid w:val="00CC72E0"/>
    <w:rsid w:val="00CC79E0"/>
    <w:rsid w:val="00CC7C7C"/>
    <w:rsid w:val="00CD0F82"/>
    <w:rsid w:val="00CD1200"/>
    <w:rsid w:val="00CD13A9"/>
    <w:rsid w:val="00CD15A2"/>
    <w:rsid w:val="00CD194E"/>
    <w:rsid w:val="00CD2008"/>
    <w:rsid w:val="00CD296A"/>
    <w:rsid w:val="00CD2B77"/>
    <w:rsid w:val="00CD2E38"/>
    <w:rsid w:val="00CD3536"/>
    <w:rsid w:val="00CD3D1A"/>
    <w:rsid w:val="00CD410F"/>
    <w:rsid w:val="00CD4118"/>
    <w:rsid w:val="00CD4228"/>
    <w:rsid w:val="00CD4BDF"/>
    <w:rsid w:val="00CD4F73"/>
    <w:rsid w:val="00CD5E58"/>
    <w:rsid w:val="00CD626F"/>
    <w:rsid w:val="00CD6835"/>
    <w:rsid w:val="00CD6A71"/>
    <w:rsid w:val="00CD6A97"/>
    <w:rsid w:val="00CD6AC3"/>
    <w:rsid w:val="00CD7061"/>
    <w:rsid w:val="00CD7273"/>
    <w:rsid w:val="00CD729B"/>
    <w:rsid w:val="00CD7557"/>
    <w:rsid w:val="00CD76E3"/>
    <w:rsid w:val="00CD7D35"/>
    <w:rsid w:val="00CE02DE"/>
    <w:rsid w:val="00CE07D9"/>
    <w:rsid w:val="00CE0C5B"/>
    <w:rsid w:val="00CE100F"/>
    <w:rsid w:val="00CE1177"/>
    <w:rsid w:val="00CE1F73"/>
    <w:rsid w:val="00CE2043"/>
    <w:rsid w:val="00CE27A1"/>
    <w:rsid w:val="00CE31F4"/>
    <w:rsid w:val="00CE325B"/>
    <w:rsid w:val="00CE3324"/>
    <w:rsid w:val="00CE34EE"/>
    <w:rsid w:val="00CE3F6F"/>
    <w:rsid w:val="00CE437D"/>
    <w:rsid w:val="00CE4530"/>
    <w:rsid w:val="00CE4A3F"/>
    <w:rsid w:val="00CE4A6A"/>
    <w:rsid w:val="00CE6003"/>
    <w:rsid w:val="00CE680A"/>
    <w:rsid w:val="00CE6CD3"/>
    <w:rsid w:val="00CE710F"/>
    <w:rsid w:val="00CE7732"/>
    <w:rsid w:val="00CE79D6"/>
    <w:rsid w:val="00CE7C14"/>
    <w:rsid w:val="00CE7FF1"/>
    <w:rsid w:val="00CF04BB"/>
    <w:rsid w:val="00CF06C7"/>
    <w:rsid w:val="00CF0A8D"/>
    <w:rsid w:val="00CF0ACD"/>
    <w:rsid w:val="00CF12CC"/>
    <w:rsid w:val="00CF175E"/>
    <w:rsid w:val="00CF2395"/>
    <w:rsid w:val="00CF2770"/>
    <w:rsid w:val="00CF2D5C"/>
    <w:rsid w:val="00CF3387"/>
    <w:rsid w:val="00CF341E"/>
    <w:rsid w:val="00CF39F4"/>
    <w:rsid w:val="00CF3B28"/>
    <w:rsid w:val="00CF3C8F"/>
    <w:rsid w:val="00CF5389"/>
    <w:rsid w:val="00CF55C6"/>
    <w:rsid w:val="00CF57B7"/>
    <w:rsid w:val="00CF6041"/>
    <w:rsid w:val="00CF61D8"/>
    <w:rsid w:val="00CF69BB"/>
    <w:rsid w:val="00CF70E3"/>
    <w:rsid w:val="00CF72AE"/>
    <w:rsid w:val="00CF7507"/>
    <w:rsid w:val="00CF7697"/>
    <w:rsid w:val="00CF7C8E"/>
    <w:rsid w:val="00CF7D45"/>
    <w:rsid w:val="00CF7F5C"/>
    <w:rsid w:val="00D00982"/>
    <w:rsid w:val="00D00F48"/>
    <w:rsid w:val="00D010B9"/>
    <w:rsid w:val="00D01463"/>
    <w:rsid w:val="00D0216B"/>
    <w:rsid w:val="00D02292"/>
    <w:rsid w:val="00D02C2B"/>
    <w:rsid w:val="00D031B5"/>
    <w:rsid w:val="00D032FB"/>
    <w:rsid w:val="00D03419"/>
    <w:rsid w:val="00D0350E"/>
    <w:rsid w:val="00D03857"/>
    <w:rsid w:val="00D03AE6"/>
    <w:rsid w:val="00D03BE2"/>
    <w:rsid w:val="00D03BF1"/>
    <w:rsid w:val="00D03CBA"/>
    <w:rsid w:val="00D03CDB"/>
    <w:rsid w:val="00D03D9F"/>
    <w:rsid w:val="00D047C7"/>
    <w:rsid w:val="00D05164"/>
    <w:rsid w:val="00D0540E"/>
    <w:rsid w:val="00D05CEA"/>
    <w:rsid w:val="00D06331"/>
    <w:rsid w:val="00D0695E"/>
    <w:rsid w:val="00D070AB"/>
    <w:rsid w:val="00D0793F"/>
    <w:rsid w:val="00D07BA8"/>
    <w:rsid w:val="00D104CC"/>
    <w:rsid w:val="00D107EC"/>
    <w:rsid w:val="00D10A27"/>
    <w:rsid w:val="00D11378"/>
    <w:rsid w:val="00D11894"/>
    <w:rsid w:val="00D11B2B"/>
    <w:rsid w:val="00D1336E"/>
    <w:rsid w:val="00D13E87"/>
    <w:rsid w:val="00D14283"/>
    <w:rsid w:val="00D14543"/>
    <w:rsid w:val="00D14D5B"/>
    <w:rsid w:val="00D14E03"/>
    <w:rsid w:val="00D15059"/>
    <w:rsid w:val="00D153AD"/>
    <w:rsid w:val="00D16697"/>
    <w:rsid w:val="00D166F6"/>
    <w:rsid w:val="00D1680B"/>
    <w:rsid w:val="00D1742E"/>
    <w:rsid w:val="00D20067"/>
    <w:rsid w:val="00D2029C"/>
    <w:rsid w:val="00D20579"/>
    <w:rsid w:val="00D2073A"/>
    <w:rsid w:val="00D20D55"/>
    <w:rsid w:val="00D20F77"/>
    <w:rsid w:val="00D2135E"/>
    <w:rsid w:val="00D21650"/>
    <w:rsid w:val="00D216AB"/>
    <w:rsid w:val="00D21DF6"/>
    <w:rsid w:val="00D21EBB"/>
    <w:rsid w:val="00D21ECD"/>
    <w:rsid w:val="00D231D7"/>
    <w:rsid w:val="00D23504"/>
    <w:rsid w:val="00D23609"/>
    <w:rsid w:val="00D2362D"/>
    <w:rsid w:val="00D2363E"/>
    <w:rsid w:val="00D23A49"/>
    <w:rsid w:val="00D23B91"/>
    <w:rsid w:val="00D23EB3"/>
    <w:rsid w:val="00D242F5"/>
    <w:rsid w:val="00D24858"/>
    <w:rsid w:val="00D24907"/>
    <w:rsid w:val="00D267A5"/>
    <w:rsid w:val="00D268A7"/>
    <w:rsid w:val="00D26A1D"/>
    <w:rsid w:val="00D26B71"/>
    <w:rsid w:val="00D26DD3"/>
    <w:rsid w:val="00D27390"/>
    <w:rsid w:val="00D27DF5"/>
    <w:rsid w:val="00D27E65"/>
    <w:rsid w:val="00D303BB"/>
    <w:rsid w:val="00D30739"/>
    <w:rsid w:val="00D30979"/>
    <w:rsid w:val="00D31174"/>
    <w:rsid w:val="00D31300"/>
    <w:rsid w:val="00D317EB"/>
    <w:rsid w:val="00D318E1"/>
    <w:rsid w:val="00D319DD"/>
    <w:rsid w:val="00D31A64"/>
    <w:rsid w:val="00D335DC"/>
    <w:rsid w:val="00D338C2"/>
    <w:rsid w:val="00D34594"/>
    <w:rsid w:val="00D351C2"/>
    <w:rsid w:val="00D35223"/>
    <w:rsid w:val="00D35BC1"/>
    <w:rsid w:val="00D3688F"/>
    <w:rsid w:val="00D36B33"/>
    <w:rsid w:val="00D36EB3"/>
    <w:rsid w:val="00D36FBB"/>
    <w:rsid w:val="00D37B80"/>
    <w:rsid w:val="00D4011C"/>
    <w:rsid w:val="00D403E7"/>
    <w:rsid w:val="00D40E12"/>
    <w:rsid w:val="00D40F57"/>
    <w:rsid w:val="00D42356"/>
    <w:rsid w:val="00D4358C"/>
    <w:rsid w:val="00D4360C"/>
    <w:rsid w:val="00D43A83"/>
    <w:rsid w:val="00D444BE"/>
    <w:rsid w:val="00D4557B"/>
    <w:rsid w:val="00D45661"/>
    <w:rsid w:val="00D45B03"/>
    <w:rsid w:val="00D45CD2"/>
    <w:rsid w:val="00D45D08"/>
    <w:rsid w:val="00D4622F"/>
    <w:rsid w:val="00D46356"/>
    <w:rsid w:val="00D465C0"/>
    <w:rsid w:val="00D46DE7"/>
    <w:rsid w:val="00D4718E"/>
    <w:rsid w:val="00D471CA"/>
    <w:rsid w:val="00D474CD"/>
    <w:rsid w:val="00D4754F"/>
    <w:rsid w:val="00D47B1A"/>
    <w:rsid w:val="00D47C4D"/>
    <w:rsid w:val="00D5032C"/>
    <w:rsid w:val="00D50C23"/>
    <w:rsid w:val="00D511A6"/>
    <w:rsid w:val="00D51619"/>
    <w:rsid w:val="00D51C61"/>
    <w:rsid w:val="00D51FE8"/>
    <w:rsid w:val="00D525A5"/>
    <w:rsid w:val="00D529A1"/>
    <w:rsid w:val="00D52B4A"/>
    <w:rsid w:val="00D5371D"/>
    <w:rsid w:val="00D537EC"/>
    <w:rsid w:val="00D53AF9"/>
    <w:rsid w:val="00D5463D"/>
    <w:rsid w:val="00D554F2"/>
    <w:rsid w:val="00D55CC6"/>
    <w:rsid w:val="00D5648C"/>
    <w:rsid w:val="00D573C1"/>
    <w:rsid w:val="00D57C6C"/>
    <w:rsid w:val="00D57D6F"/>
    <w:rsid w:val="00D60179"/>
    <w:rsid w:val="00D60338"/>
    <w:rsid w:val="00D60BB0"/>
    <w:rsid w:val="00D60DD3"/>
    <w:rsid w:val="00D60E19"/>
    <w:rsid w:val="00D61252"/>
    <w:rsid w:val="00D619FE"/>
    <w:rsid w:val="00D62585"/>
    <w:rsid w:val="00D63234"/>
    <w:rsid w:val="00D6363A"/>
    <w:rsid w:val="00D638DA"/>
    <w:rsid w:val="00D63908"/>
    <w:rsid w:val="00D63D82"/>
    <w:rsid w:val="00D63FCF"/>
    <w:rsid w:val="00D64D26"/>
    <w:rsid w:val="00D64FD0"/>
    <w:rsid w:val="00D6518B"/>
    <w:rsid w:val="00D654B7"/>
    <w:rsid w:val="00D654D8"/>
    <w:rsid w:val="00D66076"/>
    <w:rsid w:val="00D6624E"/>
    <w:rsid w:val="00D67A23"/>
    <w:rsid w:val="00D70799"/>
    <w:rsid w:val="00D70885"/>
    <w:rsid w:val="00D70E87"/>
    <w:rsid w:val="00D71335"/>
    <w:rsid w:val="00D716FA"/>
    <w:rsid w:val="00D71A5F"/>
    <w:rsid w:val="00D7229C"/>
    <w:rsid w:val="00D72CBF"/>
    <w:rsid w:val="00D73000"/>
    <w:rsid w:val="00D73C2B"/>
    <w:rsid w:val="00D73C72"/>
    <w:rsid w:val="00D741BB"/>
    <w:rsid w:val="00D741BC"/>
    <w:rsid w:val="00D7425A"/>
    <w:rsid w:val="00D7458C"/>
    <w:rsid w:val="00D74688"/>
    <w:rsid w:val="00D75730"/>
    <w:rsid w:val="00D75A41"/>
    <w:rsid w:val="00D762A2"/>
    <w:rsid w:val="00D76D7E"/>
    <w:rsid w:val="00D76EED"/>
    <w:rsid w:val="00D77B21"/>
    <w:rsid w:val="00D77E2B"/>
    <w:rsid w:val="00D77E40"/>
    <w:rsid w:val="00D801F9"/>
    <w:rsid w:val="00D80260"/>
    <w:rsid w:val="00D805A8"/>
    <w:rsid w:val="00D806B0"/>
    <w:rsid w:val="00D809F2"/>
    <w:rsid w:val="00D80A2E"/>
    <w:rsid w:val="00D80DDF"/>
    <w:rsid w:val="00D81F37"/>
    <w:rsid w:val="00D820F2"/>
    <w:rsid w:val="00D82370"/>
    <w:rsid w:val="00D82F8A"/>
    <w:rsid w:val="00D838F0"/>
    <w:rsid w:val="00D83FA5"/>
    <w:rsid w:val="00D83FD8"/>
    <w:rsid w:val="00D84024"/>
    <w:rsid w:val="00D84B78"/>
    <w:rsid w:val="00D8500D"/>
    <w:rsid w:val="00D850DF"/>
    <w:rsid w:val="00D85942"/>
    <w:rsid w:val="00D85B1D"/>
    <w:rsid w:val="00D85C53"/>
    <w:rsid w:val="00D85FFE"/>
    <w:rsid w:val="00D8637F"/>
    <w:rsid w:val="00D865ED"/>
    <w:rsid w:val="00D866CC"/>
    <w:rsid w:val="00D867B8"/>
    <w:rsid w:val="00D86889"/>
    <w:rsid w:val="00D86893"/>
    <w:rsid w:val="00D868C1"/>
    <w:rsid w:val="00D86A54"/>
    <w:rsid w:val="00D875E4"/>
    <w:rsid w:val="00D876D5"/>
    <w:rsid w:val="00D87798"/>
    <w:rsid w:val="00D878BD"/>
    <w:rsid w:val="00D87973"/>
    <w:rsid w:val="00D87A07"/>
    <w:rsid w:val="00D87A74"/>
    <w:rsid w:val="00D87B68"/>
    <w:rsid w:val="00D87EBA"/>
    <w:rsid w:val="00D9042F"/>
    <w:rsid w:val="00D905AE"/>
    <w:rsid w:val="00D90A11"/>
    <w:rsid w:val="00D90C1B"/>
    <w:rsid w:val="00D90C1F"/>
    <w:rsid w:val="00D9124E"/>
    <w:rsid w:val="00D91BF2"/>
    <w:rsid w:val="00D92010"/>
    <w:rsid w:val="00D9225D"/>
    <w:rsid w:val="00D92750"/>
    <w:rsid w:val="00D9387F"/>
    <w:rsid w:val="00D93E07"/>
    <w:rsid w:val="00D940AE"/>
    <w:rsid w:val="00D9413A"/>
    <w:rsid w:val="00D94D7F"/>
    <w:rsid w:val="00D94D99"/>
    <w:rsid w:val="00D9533B"/>
    <w:rsid w:val="00D95576"/>
    <w:rsid w:val="00D969CB"/>
    <w:rsid w:val="00D972C3"/>
    <w:rsid w:val="00D974FA"/>
    <w:rsid w:val="00D97680"/>
    <w:rsid w:val="00D97926"/>
    <w:rsid w:val="00DA020C"/>
    <w:rsid w:val="00DA059D"/>
    <w:rsid w:val="00DA05B3"/>
    <w:rsid w:val="00DA064E"/>
    <w:rsid w:val="00DA0699"/>
    <w:rsid w:val="00DA096B"/>
    <w:rsid w:val="00DA1197"/>
    <w:rsid w:val="00DA1211"/>
    <w:rsid w:val="00DA1971"/>
    <w:rsid w:val="00DA2892"/>
    <w:rsid w:val="00DA2A21"/>
    <w:rsid w:val="00DA2F23"/>
    <w:rsid w:val="00DA3080"/>
    <w:rsid w:val="00DA3458"/>
    <w:rsid w:val="00DA351F"/>
    <w:rsid w:val="00DA3F52"/>
    <w:rsid w:val="00DA40B4"/>
    <w:rsid w:val="00DA41AE"/>
    <w:rsid w:val="00DA46A2"/>
    <w:rsid w:val="00DA47C1"/>
    <w:rsid w:val="00DA48EF"/>
    <w:rsid w:val="00DA5841"/>
    <w:rsid w:val="00DA610F"/>
    <w:rsid w:val="00DA6883"/>
    <w:rsid w:val="00DA7099"/>
    <w:rsid w:val="00DA7813"/>
    <w:rsid w:val="00DB0416"/>
    <w:rsid w:val="00DB086C"/>
    <w:rsid w:val="00DB0C6D"/>
    <w:rsid w:val="00DB0D5C"/>
    <w:rsid w:val="00DB0D67"/>
    <w:rsid w:val="00DB1120"/>
    <w:rsid w:val="00DB1287"/>
    <w:rsid w:val="00DB1947"/>
    <w:rsid w:val="00DB1B5F"/>
    <w:rsid w:val="00DB1C64"/>
    <w:rsid w:val="00DB2657"/>
    <w:rsid w:val="00DB2EF2"/>
    <w:rsid w:val="00DB3641"/>
    <w:rsid w:val="00DB4615"/>
    <w:rsid w:val="00DB4631"/>
    <w:rsid w:val="00DB57D1"/>
    <w:rsid w:val="00DB57E9"/>
    <w:rsid w:val="00DB596A"/>
    <w:rsid w:val="00DB5B41"/>
    <w:rsid w:val="00DB5E0B"/>
    <w:rsid w:val="00DB6569"/>
    <w:rsid w:val="00DB6E09"/>
    <w:rsid w:val="00DB7118"/>
    <w:rsid w:val="00DB745B"/>
    <w:rsid w:val="00DB7561"/>
    <w:rsid w:val="00DB759F"/>
    <w:rsid w:val="00DB7652"/>
    <w:rsid w:val="00DB7E6A"/>
    <w:rsid w:val="00DB7F01"/>
    <w:rsid w:val="00DC0431"/>
    <w:rsid w:val="00DC0A9C"/>
    <w:rsid w:val="00DC1006"/>
    <w:rsid w:val="00DC1017"/>
    <w:rsid w:val="00DC1C4F"/>
    <w:rsid w:val="00DC1F60"/>
    <w:rsid w:val="00DC28BB"/>
    <w:rsid w:val="00DC2947"/>
    <w:rsid w:val="00DC2A12"/>
    <w:rsid w:val="00DC2C94"/>
    <w:rsid w:val="00DC2D5B"/>
    <w:rsid w:val="00DC2E9B"/>
    <w:rsid w:val="00DC31DD"/>
    <w:rsid w:val="00DC3632"/>
    <w:rsid w:val="00DC4354"/>
    <w:rsid w:val="00DC49F1"/>
    <w:rsid w:val="00DC4E91"/>
    <w:rsid w:val="00DC527B"/>
    <w:rsid w:val="00DC6050"/>
    <w:rsid w:val="00DC74BD"/>
    <w:rsid w:val="00DC764F"/>
    <w:rsid w:val="00DC77CD"/>
    <w:rsid w:val="00DC7F47"/>
    <w:rsid w:val="00DC7FEF"/>
    <w:rsid w:val="00DD08A7"/>
    <w:rsid w:val="00DD127C"/>
    <w:rsid w:val="00DD1506"/>
    <w:rsid w:val="00DD1579"/>
    <w:rsid w:val="00DD15C0"/>
    <w:rsid w:val="00DD1A35"/>
    <w:rsid w:val="00DD1C1D"/>
    <w:rsid w:val="00DD208E"/>
    <w:rsid w:val="00DD2703"/>
    <w:rsid w:val="00DD284E"/>
    <w:rsid w:val="00DD2E00"/>
    <w:rsid w:val="00DD3387"/>
    <w:rsid w:val="00DD35FF"/>
    <w:rsid w:val="00DD38B9"/>
    <w:rsid w:val="00DD39DD"/>
    <w:rsid w:val="00DD4130"/>
    <w:rsid w:val="00DD44AB"/>
    <w:rsid w:val="00DD546B"/>
    <w:rsid w:val="00DD65E4"/>
    <w:rsid w:val="00DD6F2B"/>
    <w:rsid w:val="00DD7310"/>
    <w:rsid w:val="00DD7366"/>
    <w:rsid w:val="00DD75E3"/>
    <w:rsid w:val="00DD789B"/>
    <w:rsid w:val="00DD78F8"/>
    <w:rsid w:val="00DD7BD7"/>
    <w:rsid w:val="00DD7FC6"/>
    <w:rsid w:val="00DE04E1"/>
    <w:rsid w:val="00DE0737"/>
    <w:rsid w:val="00DE0849"/>
    <w:rsid w:val="00DE0F5F"/>
    <w:rsid w:val="00DE1089"/>
    <w:rsid w:val="00DE1518"/>
    <w:rsid w:val="00DE1716"/>
    <w:rsid w:val="00DE1793"/>
    <w:rsid w:val="00DE1978"/>
    <w:rsid w:val="00DE1C94"/>
    <w:rsid w:val="00DE1F83"/>
    <w:rsid w:val="00DE26E9"/>
    <w:rsid w:val="00DE3760"/>
    <w:rsid w:val="00DE3A1F"/>
    <w:rsid w:val="00DE3F0D"/>
    <w:rsid w:val="00DE4AD8"/>
    <w:rsid w:val="00DE4B88"/>
    <w:rsid w:val="00DE4C34"/>
    <w:rsid w:val="00DE53E4"/>
    <w:rsid w:val="00DE53F0"/>
    <w:rsid w:val="00DE612A"/>
    <w:rsid w:val="00DE61ED"/>
    <w:rsid w:val="00DE69DC"/>
    <w:rsid w:val="00DE73FF"/>
    <w:rsid w:val="00DE7703"/>
    <w:rsid w:val="00DE7818"/>
    <w:rsid w:val="00DE7BD6"/>
    <w:rsid w:val="00DF0D67"/>
    <w:rsid w:val="00DF0F78"/>
    <w:rsid w:val="00DF1064"/>
    <w:rsid w:val="00DF1336"/>
    <w:rsid w:val="00DF1565"/>
    <w:rsid w:val="00DF1923"/>
    <w:rsid w:val="00DF1949"/>
    <w:rsid w:val="00DF2472"/>
    <w:rsid w:val="00DF2808"/>
    <w:rsid w:val="00DF280F"/>
    <w:rsid w:val="00DF2DB0"/>
    <w:rsid w:val="00DF37F9"/>
    <w:rsid w:val="00DF3860"/>
    <w:rsid w:val="00DF3AED"/>
    <w:rsid w:val="00DF45BC"/>
    <w:rsid w:val="00DF4B59"/>
    <w:rsid w:val="00DF4CDA"/>
    <w:rsid w:val="00DF54A7"/>
    <w:rsid w:val="00DF598B"/>
    <w:rsid w:val="00DF63F5"/>
    <w:rsid w:val="00DF6BEA"/>
    <w:rsid w:val="00DF7A4F"/>
    <w:rsid w:val="00E01043"/>
    <w:rsid w:val="00E014D6"/>
    <w:rsid w:val="00E01611"/>
    <w:rsid w:val="00E01E10"/>
    <w:rsid w:val="00E01ED0"/>
    <w:rsid w:val="00E02129"/>
    <w:rsid w:val="00E02688"/>
    <w:rsid w:val="00E02AD8"/>
    <w:rsid w:val="00E03225"/>
    <w:rsid w:val="00E0332F"/>
    <w:rsid w:val="00E03343"/>
    <w:rsid w:val="00E037FF"/>
    <w:rsid w:val="00E03D17"/>
    <w:rsid w:val="00E0428D"/>
    <w:rsid w:val="00E04520"/>
    <w:rsid w:val="00E045CA"/>
    <w:rsid w:val="00E04F42"/>
    <w:rsid w:val="00E05698"/>
    <w:rsid w:val="00E056B8"/>
    <w:rsid w:val="00E05AC6"/>
    <w:rsid w:val="00E05F7C"/>
    <w:rsid w:val="00E064E6"/>
    <w:rsid w:val="00E0681A"/>
    <w:rsid w:val="00E06EE0"/>
    <w:rsid w:val="00E06FB3"/>
    <w:rsid w:val="00E07CC1"/>
    <w:rsid w:val="00E1036A"/>
    <w:rsid w:val="00E10A68"/>
    <w:rsid w:val="00E10CD7"/>
    <w:rsid w:val="00E11193"/>
    <w:rsid w:val="00E11225"/>
    <w:rsid w:val="00E112BF"/>
    <w:rsid w:val="00E1207D"/>
    <w:rsid w:val="00E1208B"/>
    <w:rsid w:val="00E128FB"/>
    <w:rsid w:val="00E12AD1"/>
    <w:rsid w:val="00E12EB5"/>
    <w:rsid w:val="00E131B3"/>
    <w:rsid w:val="00E13BD3"/>
    <w:rsid w:val="00E14DC1"/>
    <w:rsid w:val="00E151E4"/>
    <w:rsid w:val="00E1569F"/>
    <w:rsid w:val="00E15D7C"/>
    <w:rsid w:val="00E15EC9"/>
    <w:rsid w:val="00E16061"/>
    <w:rsid w:val="00E16A57"/>
    <w:rsid w:val="00E17208"/>
    <w:rsid w:val="00E17A1B"/>
    <w:rsid w:val="00E17EE5"/>
    <w:rsid w:val="00E201D9"/>
    <w:rsid w:val="00E2081E"/>
    <w:rsid w:val="00E20A56"/>
    <w:rsid w:val="00E21089"/>
    <w:rsid w:val="00E2122E"/>
    <w:rsid w:val="00E21304"/>
    <w:rsid w:val="00E21B8A"/>
    <w:rsid w:val="00E221BB"/>
    <w:rsid w:val="00E22817"/>
    <w:rsid w:val="00E22A52"/>
    <w:rsid w:val="00E23187"/>
    <w:rsid w:val="00E23B8F"/>
    <w:rsid w:val="00E23CE2"/>
    <w:rsid w:val="00E24334"/>
    <w:rsid w:val="00E24B4D"/>
    <w:rsid w:val="00E25B7F"/>
    <w:rsid w:val="00E25D13"/>
    <w:rsid w:val="00E2601B"/>
    <w:rsid w:val="00E263A4"/>
    <w:rsid w:val="00E266EE"/>
    <w:rsid w:val="00E27291"/>
    <w:rsid w:val="00E27583"/>
    <w:rsid w:val="00E278BF"/>
    <w:rsid w:val="00E27E70"/>
    <w:rsid w:val="00E3019A"/>
    <w:rsid w:val="00E304C4"/>
    <w:rsid w:val="00E30AED"/>
    <w:rsid w:val="00E31219"/>
    <w:rsid w:val="00E31B7D"/>
    <w:rsid w:val="00E31F9F"/>
    <w:rsid w:val="00E32843"/>
    <w:rsid w:val="00E32CCE"/>
    <w:rsid w:val="00E32D01"/>
    <w:rsid w:val="00E32F0C"/>
    <w:rsid w:val="00E330F7"/>
    <w:rsid w:val="00E33D4E"/>
    <w:rsid w:val="00E33E02"/>
    <w:rsid w:val="00E34A84"/>
    <w:rsid w:val="00E34C5A"/>
    <w:rsid w:val="00E34D6C"/>
    <w:rsid w:val="00E35016"/>
    <w:rsid w:val="00E35456"/>
    <w:rsid w:val="00E356A1"/>
    <w:rsid w:val="00E359DA"/>
    <w:rsid w:val="00E35C30"/>
    <w:rsid w:val="00E3609E"/>
    <w:rsid w:val="00E365D9"/>
    <w:rsid w:val="00E36684"/>
    <w:rsid w:val="00E36AAA"/>
    <w:rsid w:val="00E36C80"/>
    <w:rsid w:val="00E37433"/>
    <w:rsid w:val="00E37B0A"/>
    <w:rsid w:val="00E40007"/>
    <w:rsid w:val="00E4032B"/>
    <w:rsid w:val="00E403E9"/>
    <w:rsid w:val="00E40572"/>
    <w:rsid w:val="00E40B02"/>
    <w:rsid w:val="00E40BD3"/>
    <w:rsid w:val="00E40E49"/>
    <w:rsid w:val="00E41092"/>
    <w:rsid w:val="00E41707"/>
    <w:rsid w:val="00E42413"/>
    <w:rsid w:val="00E4254E"/>
    <w:rsid w:val="00E42757"/>
    <w:rsid w:val="00E4381A"/>
    <w:rsid w:val="00E4434C"/>
    <w:rsid w:val="00E445B5"/>
    <w:rsid w:val="00E445BF"/>
    <w:rsid w:val="00E449C3"/>
    <w:rsid w:val="00E44F3C"/>
    <w:rsid w:val="00E45155"/>
    <w:rsid w:val="00E453CA"/>
    <w:rsid w:val="00E456F0"/>
    <w:rsid w:val="00E4641A"/>
    <w:rsid w:val="00E467C5"/>
    <w:rsid w:val="00E46C63"/>
    <w:rsid w:val="00E47192"/>
    <w:rsid w:val="00E47C09"/>
    <w:rsid w:val="00E50111"/>
    <w:rsid w:val="00E50316"/>
    <w:rsid w:val="00E504A7"/>
    <w:rsid w:val="00E50715"/>
    <w:rsid w:val="00E508A5"/>
    <w:rsid w:val="00E50C42"/>
    <w:rsid w:val="00E512C8"/>
    <w:rsid w:val="00E51BB1"/>
    <w:rsid w:val="00E51FDE"/>
    <w:rsid w:val="00E5200F"/>
    <w:rsid w:val="00E525A8"/>
    <w:rsid w:val="00E528FC"/>
    <w:rsid w:val="00E53AD3"/>
    <w:rsid w:val="00E53CA6"/>
    <w:rsid w:val="00E53FCC"/>
    <w:rsid w:val="00E54028"/>
    <w:rsid w:val="00E542CF"/>
    <w:rsid w:val="00E54C9F"/>
    <w:rsid w:val="00E54E0A"/>
    <w:rsid w:val="00E552B4"/>
    <w:rsid w:val="00E556FA"/>
    <w:rsid w:val="00E558F2"/>
    <w:rsid w:val="00E55CAF"/>
    <w:rsid w:val="00E55CC9"/>
    <w:rsid w:val="00E564E4"/>
    <w:rsid w:val="00E56D00"/>
    <w:rsid w:val="00E56F86"/>
    <w:rsid w:val="00E57335"/>
    <w:rsid w:val="00E57507"/>
    <w:rsid w:val="00E57C3A"/>
    <w:rsid w:val="00E600A4"/>
    <w:rsid w:val="00E60C49"/>
    <w:rsid w:val="00E61780"/>
    <w:rsid w:val="00E6250D"/>
    <w:rsid w:val="00E6272B"/>
    <w:rsid w:val="00E627F9"/>
    <w:rsid w:val="00E62BF2"/>
    <w:rsid w:val="00E62C5C"/>
    <w:rsid w:val="00E6325C"/>
    <w:rsid w:val="00E63B45"/>
    <w:rsid w:val="00E63D35"/>
    <w:rsid w:val="00E6414F"/>
    <w:rsid w:val="00E6470B"/>
    <w:rsid w:val="00E648B4"/>
    <w:rsid w:val="00E6496E"/>
    <w:rsid w:val="00E64A16"/>
    <w:rsid w:val="00E65A32"/>
    <w:rsid w:val="00E65B05"/>
    <w:rsid w:val="00E65BA5"/>
    <w:rsid w:val="00E66B87"/>
    <w:rsid w:val="00E679D9"/>
    <w:rsid w:val="00E70BB5"/>
    <w:rsid w:val="00E70E3B"/>
    <w:rsid w:val="00E71563"/>
    <w:rsid w:val="00E71BB2"/>
    <w:rsid w:val="00E71F3A"/>
    <w:rsid w:val="00E72074"/>
    <w:rsid w:val="00E723E3"/>
    <w:rsid w:val="00E72C47"/>
    <w:rsid w:val="00E72CAD"/>
    <w:rsid w:val="00E7356C"/>
    <w:rsid w:val="00E73724"/>
    <w:rsid w:val="00E74B65"/>
    <w:rsid w:val="00E74CE8"/>
    <w:rsid w:val="00E750C0"/>
    <w:rsid w:val="00E75313"/>
    <w:rsid w:val="00E7534C"/>
    <w:rsid w:val="00E7543F"/>
    <w:rsid w:val="00E75673"/>
    <w:rsid w:val="00E7591B"/>
    <w:rsid w:val="00E75B60"/>
    <w:rsid w:val="00E75D87"/>
    <w:rsid w:val="00E8036B"/>
    <w:rsid w:val="00E80DCE"/>
    <w:rsid w:val="00E810E3"/>
    <w:rsid w:val="00E81C94"/>
    <w:rsid w:val="00E81EFB"/>
    <w:rsid w:val="00E83026"/>
    <w:rsid w:val="00E832BE"/>
    <w:rsid w:val="00E83AE5"/>
    <w:rsid w:val="00E84CBB"/>
    <w:rsid w:val="00E84CD1"/>
    <w:rsid w:val="00E84DD2"/>
    <w:rsid w:val="00E84FAD"/>
    <w:rsid w:val="00E85961"/>
    <w:rsid w:val="00E85A71"/>
    <w:rsid w:val="00E85D83"/>
    <w:rsid w:val="00E863E9"/>
    <w:rsid w:val="00E86427"/>
    <w:rsid w:val="00E868AB"/>
    <w:rsid w:val="00E86C10"/>
    <w:rsid w:val="00E86E7E"/>
    <w:rsid w:val="00E87302"/>
    <w:rsid w:val="00E87589"/>
    <w:rsid w:val="00E875E6"/>
    <w:rsid w:val="00E9001D"/>
    <w:rsid w:val="00E90851"/>
    <w:rsid w:val="00E90905"/>
    <w:rsid w:val="00E90EA2"/>
    <w:rsid w:val="00E90F96"/>
    <w:rsid w:val="00E91248"/>
    <w:rsid w:val="00E91B71"/>
    <w:rsid w:val="00E92200"/>
    <w:rsid w:val="00E93556"/>
    <w:rsid w:val="00E93F2E"/>
    <w:rsid w:val="00E946BF"/>
    <w:rsid w:val="00E950FB"/>
    <w:rsid w:val="00E953E9"/>
    <w:rsid w:val="00E95AC6"/>
    <w:rsid w:val="00E96756"/>
    <w:rsid w:val="00E96AFD"/>
    <w:rsid w:val="00E972B5"/>
    <w:rsid w:val="00E975DE"/>
    <w:rsid w:val="00E97A31"/>
    <w:rsid w:val="00E97CD9"/>
    <w:rsid w:val="00E97CFD"/>
    <w:rsid w:val="00E97F8F"/>
    <w:rsid w:val="00EA0053"/>
    <w:rsid w:val="00EA07C3"/>
    <w:rsid w:val="00EA0BDF"/>
    <w:rsid w:val="00EA0C59"/>
    <w:rsid w:val="00EA1598"/>
    <w:rsid w:val="00EA15F0"/>
    <w:rsid w:val="00EA1883"/>
    <w:rsid w:val="00EA1AB0"/>
    <w:rsid w:val="00EA1D41"/>
    <w:rsid w:val="00EA26A1"/>
    <w:rsid w:val="00EA26BD"/>
    <w:rsid w:val="00EA283A"/>
    <w:rsid w:val="00EA2ABB"/>
    <w:rsid w:val="00EA2C60"/>
    <w:rsid w:val="00EA368A"/>
    <w:rsid w:val="00EA382B"/>
    <w:rsid w:val="00EA3871"/>
    <w:rsid w:val="00EA3CC4"/>
    <w:rsid w:val="00EA3D3F"/>
    <w:rsid w:val="00EA3D75"/>
    <w:rsid w:val="00EA5932"/>
    <w:rsid w:val="00EA5976"/>
    <w:rsid w:val="00EA6420"/>
    <w:rsid w:val="00EA6777"/>
    <w:rsid w:val="00EA6914"/>
    <w:rsid w:val="00EA711F"/>
    <w:rsid w:val="00EA7986"/>
    <w:rsid w:val="00EA7E83"/>
    <w:rsid w:val="00EB05F8"/>
    <w:rsid w:val="00EB0899"/>
    <w:rsid w:val="00EB0B93"/>
    <w:rsid w:val="00EB0E1E"/>
    <w:rsid w:val="00EB1871"/>
    <w:rsid w:val="00EB189C"/>
    <w:rsid w:val="00EB1D57"/>
    <w:rsid w:val="00EB3041"/>
    <w:rsid w:val="00EB3159"/>
    <w:rsid w:val="00EB4528"/>
    <w:rsid w:val="00EB46DF"/>
    <w:rsid w:val="00EB4B8B"/>
    <w:rsid w:val="00EB50D0"/>
    <w:rsid w:val="00EB5302"/>
    <w:rsid w:val="00EB5679"/>
    <w:rsid w:val="00EB5BB9"/>
    <w:rsid w:val="00EB5FB4"/>
    <w:rsid w:val="00EB64A3"/>
    <w:rsid w:val="00EB67B6"/>
    <w:rsid w:val="00EB6895"/>
    <w:rsid w:val="00EB6F39"/>
    <w:rsid w:val="00EB715A"/>
    <w:rsid w:val="00EB7179"/>
    <w:rsid w:val="00EB71DA"/>
    <w:rsid w:val="00EB7DFA"/>
    <w:rsid w:val="00EC0068"/>
    <w:rsid w:val="00EC0535"/>
    <w:rsid w:val="00EC0575"/>
    <w:rsid w:val="00EC0822"/>
    <w:rsid w:val="00EC0897"/>
    <w:rsid w:val="00EC08BB"/>
    <w:rsid w:val="00EC08EB"/>
    <w:rsid w:val="00EC0D2F"/>
    <w:rsid w:val="00EC0E47"/>
    <w:rsid w:val="00EC2BCC"/>
    <w:rsid w:val="00EC4590"/>
    <w:rsid w:val="00EC46EB"/>
    <w:rsid w:val="00EC4921"/>
    <w:rsid w:val="00EC5FF5"/>
    <w:rsid w:val="00EC6207"/>
    <w:rsid w:val="00EC634F"/>
    <w:rsid w:val="00EC6491"/>
    <w:rsid w:val="00EC6C41"/>
    <w:rsid w:val="00EC6EA2"/>
    <w:rsid w:val="00EC72D3"/>
    <w:rsid w:val="00EC752F"/>
    <w:rsid w:val="00EC7576"/>
    <w:rsid w:val="00EC7601"/>
    <w:rsid w:val="00EC7C8C"/>
    <w:rsid w:val="00ED0452"/>
    <w:rsid w:val="00ED0DE3"/>
    <w:rsid w:val="00ED0FF0"/>
    <w:rsid w:val="00ED1D30"/>
    <w:rsid w:val="00ED1E77"/>
    <w:rsid w:val="00ED233E"/>
    <w:rsid w:val="00ED27B5"/>
    <w:rsid w:val="00ED2D47"/>
    <w:rsid w:val="00ED31DD"/>
    <w:rsid w:val="00ED4408"/>
    <w:rsid w:val="00ED47DF"/>
    <w:rsid w:val="00ED5957"/>
    <w:rsid w:val="00ED5D5A"/>
    <w:rsid w:val="00ED6574"/>
    <w:rsid w:val="00ED68FB"/>
    <w:rsid w:val="00ED69A4"/>
    <w:rsid w:val="00ED7008"/>
    <w:rsid w:val="00ED7465"/>
    <w:rsid w:val="00ED79CE"/>
    <w:rsid w:val="00EE0E1F"/>
    <w:rsid w:val="00EE1011"/>
    <w:rsid w:val="00EE15B3"/>
    <w:rsid w:val="00EE18DF"/>
    <w:rsid w:val="00EE2261"/>
    <w:rsid w:val="00EE243A"/>
    <w:rsid w:val="00EE28A9"/>
    <w:rsid w:val="00EE2C84"/>
    <w:rsid w:val="00EE379D"/>
    <w:rsid w:val="00EE3923"/>
    <w:rsid w:val="00EE3951"/>
    <w:rsid w:val="00EE3A27"/>
    <w:rsid w:val="00EE41C7"/>
    <w:rsid w:val="00EE43A3"/>
    <w:rsid w:val="00EE481A"/>
    <w:rsid w:val="00EE53F5"/>
    <w:rsid w:val="00EE5778"/>
    <w:rsid w:val="00EE594D"/>
    <w:rsid w:val="00EE6026"/>
    <w:rsid w:val="00EE6121"/>
    <w:rsid w:val="00EE61B7"/>
    <w:rsid w:val="00EE6302"/>
    <w:rsid w:val="00EE6BE9"/>
    <w:rsid w:val="00EE7F42"/>
    <w:rsid w:val="00EF0D45"/>
    <w:rsid w:val="00EF11AB"/>
    <w:rsid w:val="00EF1538"/>
    <w:rsid w:val="00EF15CC"/>
    <w:rsid w:val="00EF22D7"/>
    <w:rsid w:val="00EF2B68"/>
    <w:rsid w:val="00EF30F4"/>
    <w:rsid w:val="00EF3485"/>
    <w:rsid w:val="00EF379B"/>
    <w:rsid w:val="00EF3B62"/>
    <w:rsid w:val="00EF503A"/>
    <w:rsid w:val="00EF54A8"/>
    <w:rsid w:val="00EF60E4"/>
    <w:rsid w:val="00EF61B4"/>
    <w:rsid w:val="00EF638D"/>
    <w:rsid w:val="00EF6C32"/>
    <w:rsid w:val="00EF6F41"/>
    <w:rsid w:val="00EF717C"/>
    <w:rsid w:val="00EF759B"/>
    <w:rsid w:val="00EF7A90"/>
    <w:rsid w:val="00EF7C08"/>
    <w:rsid w:val="00F0015B"/>
    <w:rsid w:val="00F00164"/>
    <w:rsid w:val="00F002FA"/>
    <w:rsid w:val="00F003E9"/>
    <w:rsid w:val="00F0087F"/>
    <w:rsid w:val="00F010A3"/>
    <w:rsid w:val="00F01B3F"/>
    <w:rsid w:val="00F0239C"/>
    <w:rsid w:val="00F02BCB"/>
    <w:rsid w:val="00F02CE8"/>
    <w:rsid w:val="00F034F7"/>
    <w:rsid w:val="00F03862"/>
    <w:rsid w:val="00F03A03"/>
    <w:rsid w:val="00F0459D"/>
    <w:rsid w:val="00F04780"/>
    <w:rsid w:val="00F0557B"/>
    <w:rsid w:val="00F0557C"/>
    <w:rsid w:val="00F058B4"/>
    <w:rsid w:val="00F05A8E"/>
    <w:rsid w:val="00F05D16"/>
    <w:rsid w:val="00F05DFB"/>
    <w:rsid w:val="00F062CE"/>
    <w:rsid w:val="00F066E1"/>
    <w:rsid w:val="00F06C05"/>
    <w:rsid w:val="00F06F11"/>
    <w:rsid w:val="00F07D20"/>
    <w:rsid w:val="00F07E33"/>
    <w:rsid w:val="00F112BB"/>
    <w:rsid w:val="00F112E5"/>
    <w:rsid w:val="00F11520"/>
    <w:rsid w:val="00F11CD2"/>
    <w:rsid w:val="00F12358"/>
    <w:rsid w:val="00F1241B"/>
    <w:rsid w:val="00F126A6"/>
    <w:rsid w:val="00F134FD"/>
    <w:rsid w:val="00F13DB4"/>
    <w:rsid w:val="00F14138"/>
    <w:rsid w:val="00F141DD"/>
    <w:rsid w:val="00F155F8"/>
    <w:rsid w:val="00F1561B"/>
    <w:rsid w:val="00F157C8"/>
    <w:rsid w:val="00F158AF"/>
    <w:rsid w:val="00F15E97"/>
    <w:rsid w:val="00F162A6"/>
    <w:rsid w:val="00F1662D"/>
    <w:rsid w:val="00F17D53"/>
    <w:rsid w:val="00F17F13"/>
    <w:rsid w:val="00F20266"/>
    <w:rsid w:val="00F203D3"/>
    <w:rsid w:val="00F206E4"/>
    <w:rsid w:val="00F20764"/>
    <w:rsid w:val="00F209C6"/>
    <w:rsid w:val="00F20CB9"/>
    <w:rsid w:val="00F20F31"/>
    <w:rsid w:val="00F210BB"/>
    <w:rsid w:val="00F21401"/>
    <w:rsid w:val="00F21793"/>
    <w:rsid w:val="00F2259D"/>
    <w:rsid w:val="00F22999"/>
    <w:rsid w:val="00F23066"/>
    <w:rsid w:val="00F23390"/>
    <w:rsid w:val="00F23440"/>
    <w:rsid w:val="00F236DA"/>
    <w:rsid w:val="00F2394E"/>
    <w:rsid w:val="00F23D98"/>
    <w:rsid w:val="00F23F6A"/>
    <w:rsid w:val="00F246CB"/>
    <w:rsid w:val="00F24A0C"/>
    <w:rsid w:val="00F2542C"/>
    <w:rsid w:val="00F25AB1"/>
    <w:rsid w:val="00F25AC1"/>
    <w:rsid w:val="00F25FF5"/>
    <w:rsid w:val="00F262DC"/>
    <w:rsid w:val="00F262E1"/>
    <w:rsid w:val="00F26B02"/>
    <w:rsid w:val="00F26E09"/>
    <w:rsid w:val="00F27603"/>
    <w:rsid w:val="00F27679"/>
    <w:rsid w:val="00F2775E"/>
    <w:rsid w:val="00F27776"/>
    <w:rsid w:val="00F279F9"/>
    <w:rsid w:val="00F27AB0"/>
    <w:rsid w:val="00F30293"/>
    <w:rsid w:val="00F3070F"/>
    <w:rsid w:val="00F321EC"/>
    <w:rsid w:val="00F323BA"/>
    <w:rsid w:val="00F32411"/>
    <w:rsid w:val="00F32939"/>
    <w:rsid w:val="00F331A0"/>
    <w:rsid w:val="00F3351B"/>
    <w:rsid w:val="00F3356C"/>
    <w:rsid w:val="00F336A5"/>
    <w:rsid w:val="00F33E62"/>
    <w:rsid w:val="00F33F6D"/>
    <w:rsid w:val="00F348DA"/>
    <w:rsid w:val="00F35155"/>
    <w:rsid w:val="00F351EA"/>
    <w:rsid w:val="00F36A48"/>
    <w:rsid w:val="00F36AA4"/>
    <w:rsid w:val="00F370D3"/>
    <w:rsid w:val="00F3748A"/>
    <w:rsid w:val="00F37882"/>
    <w:rsid w:val="00F402E1"/>
    <w:rsid w:val="00F40301"/>
    <w:rsid w:val="00F4065F"/>
    <w:rsid w:val="00F40760"/>
    <w:rsid w:val="00F415BE"/>
    <w:rsid w:val="00F41D40"/>
    <w:rsid w:val="00F42A06"/>
    <w:rsid w:val="00F42AC4"/>
    <w:rsid w:val="00F42CD0"/>
    <w:rsid w:val="00F42EB8"/>
    <w:rsid w:val="00F42FB4"/>
    <w:rsid w:val="00F4356D"/>
    <w:rsid w:val="00F43B6F"/>
    <w:rsid w:val="00F443E1"/>
    <w:rsid w:val="00F449B9"/>
    <w:rsid w:val="00F44CAD"/>
    <w:rsid w:val="00F45154"/>
    <w:rsid w:val="00F45481"/>
    <w:rsid w:val="00F45F27"/>
    <w:rsid w:val="00F46127"/>
    <w:rsid w:val="00F463E6"/>
    <w:rsid w:val="00F46640"/>
    <w:rsid w:val="00F46B74"/>
    <w:rsid w:val="00F47019"/>
    <w:rsid w:val="00F4763B"/>
    <w:rsid w:val="00F50350"/>
    <w:rsid w:val="00F507CC"/>
    <w:rsid w:val="00F50870"/>
    <w:rsid w:val="00F5100E"/>
    <w:rsid w:val="00F51081"/>
    <w:rsid w:val="00F51769"/>
    <w:rsid w:val="00F51CB1"/>
    <w:rsid w:val="00F52743"/>
    <w:rsid w:val="00F52759"/>
    <w:rsid w:val="00F527F3"/>
    <w:rsid w:val="00F52925"/>
    <w:rsid w:val="00F529D8"/>
    <w:rsid w:val="00F52C17"/>
    <w:rsid w:val="00F53000"/>
    <w:rsid w:val="00F53674"/>
    <w:rsid w:val="00F54109"/>
    <w:rsid w:val="00F54429"/>
    <w:rsid w:val="00F54F3B"/>
    <w:rsid w:val="00F54F9C"/>
    <w:rsid w:val="00F55451"/>
    <w:rsid w:val="00F55536"/>
    <w:rsid w:val="00F55543"/>
    <w:rsid w:val="00F5573B"/>
    <w:rsid w:val="00F5589C"/>
    <w:rsid w:val="00F56959"/>
    <w:rsid w:val="00F5704A"/>
    <w:rsid w:val="00F57297"/>
    <w:rsid w:val="00F578DF"/>
    <w:rsid w:val="00F57F17"/>
    <w:rsid w:val="00F604EE"/>
    <w:rsid w:val="00F612D9"/>
    <w:rsid w:val="00F612DA"/>
    <w:rsid w:val="00F6168F"/>
    <w:rsid w:val="00F61FCF"/>
    <w:rsid w:val="00F627B0"/>
    <w:rsid w:val="00F63326"/>
    <w:rsid w:val="00F63476"/>
    <w:rsid w:val="00F6382F"/>
    <w:rsid w:val="00F63901"/>
    <w:rsid w:val="00F63B4B"/>
    <w:rsid w:val="00F64065"/>
    <w:rsid w:val="00F6451C"/>
    <w:rsid w:val="00F64AA3"/>
    <w:rsid w:val="00F64F07"/>
    <w:rsid w:val="00F650B7"/>
    <w:rsid w:val="00F655C2"/>
    <w:rsid w:val="00F65715"/>
    <w:rsid w:val="00F661C1"/>
    <w:rsid w:val="00F6661A"/>
    <w:rsid w:val="00F66990"/>
    <w:rsid w:val="00F674B9"/>
    <w:rsid w:val="00F6767B"/>
    <w:rsid w:val="00F70BAF"/>
    <w:rsid w:val="00F70D9D"/>
    <w:rsid w:val="00F70F34"/>
    <w:rsid w:val="00F710EC"/>
    <w:rsid w:val="00F71409"/>
    <w:rsid w:val="00F71C58"/>
    <w:rsid w:val="00F72871"/>
    <w:rsid w:val="00F72A6A"/>
    <w:rsid w:val="00F72BA9"/>
    <w:rsid w:val="00F73913"/>
    <w:rsid w:val="00F73C00"/>
    <w:rsid w:val="00F73E0E"/>
    <w:rsid w:val="00F74033"/>
    <w:rsid w:val="00F747D9"/>
    <w:rsid w:val="00F747E9"/>
    <w:rsid w:val="00F7481B"/>
    <w:rsid w:val="00F752B0"/>
    <w:rsid w:val="00F753B6"/>
    <w:rsid w:val="00F7584E"/>
    <w:rsid w:val="00F75D75"/>
    <w:rsid w:val="00F762DC"/>
    <w:rsid w:val="00F766AA"/>
    <w:rsid w:val="00F76B4D"/>
    <w:rsid w:val="00F76B79"/>
    <w:rsid w:val="00F76E2F"/>
    <w:rsid w:val="00F76F24"/>
    <w:rsid w:val="00F76F2D"/>
    <w:rsid w:val="00F772CA"/>
    <w:rsid w:val="00F77359"/>
    <w:rsid w:val="00F776A3"/>
    <w:rsid w:val="00F77A3A"/>
    <w:rsid w:val="00F77F02"/>
    <w:rsid w:val="00F80092"/>
    <w:rsid w:val="00F8014B"/>
    <w:rsid w:val="00F80998"/>
    <w:rsid w:val="00F8195F"/>
    <w:rsid w:val="00F8197C"/>
    <w:rsid w:val="00F81CA8"/>
    <w:rsid w:val="00F81E2C"/>
    <w:rsid w:val="00F81EBF"/>
    <w:rsid w:val="00F827AC"/>
    <w:rsid w:val="00F828FE"/>
    <w:rsid w:val="00F832C3"/>
    <w:rsid w:val="00F842AB"/>
    <w:rsid w:val="00F843E4"/>
    <w:rsid w:val="00F85015"/>
    <w:rsid w:val="00F85250"/>
    <w:rsid w:val="00F8536F"/>
    <w:rsid w:val="00F85511"/>
    <w:rsid w:val="00F85CA1"/>
    <w:rsid w:val="00F86416"/>
    <w:rsid w:val="00F86847"/>
    <w:rsid w:val="00F90282"/>
    <w:rsid w:val="00F9031E"/>
    <w:rsid w:val="00F91398"/>
    <w:rsid w:val="00F919C0"/>
    <w:rsid w:val="00F91D76"/>
    <w:rsid w:val="00F91FAD"/>
    <w:rsid w:val="00F92505"/>
    <w:rsid w:val="00F93739"/>
    <w:rsid w:val="00F93A5C"/>
    <w:rsid w:val="00F93C02"/>
    <w:rsid w:val="00F93F27"/>
    <w:rsid w:val="00F94758"/>
    <w:rsid w:val="00F94A93"/>
    <w:rsid w:val="00F94D43"/>
    <w:rsid w:val="00F953FC"/>
    <w:rsid w:val="00F95E91"/>
    <w:rsid w:val="00F95F97"/>
    <w:rsid w:val="00F960E4"/>
    <w:rsid w:val="00F9639B"/>
    <w:rsid w:val="00F96713"/>
    <w:rsid w:val="00F9688E"/>
    <w:rsid w:val="00F96AAE"/>
    <w:rsid w:val="00F96BA3"/>
    <w:rsid w:val="00F96FE9"/>
    <w:rsid w:val="00F970AA"/>
    <w:rsid w:val="00F9741A"/>
    <w:rsid w:val="00F97BF6"/>
    <w:rsid w:val="00F97EE3"/>
    <w:rsid w:val="00FA00FA"/>
    <w:rsid w:val="00FA01B6"/>
    <w:rsid w:val="00FA054E"/>
    <w:rsid w:val="00FA0FC9"/>
    <w:rsid w:val="00FA10F9"/>
    <w:rsid w:val="00FA1639"/>
    <w:rsid w:val="00FA194F"/>
    <w:rsid w:val="00FA248F"/>
    <w:rsid w:val="00FA298B"/>
    <w:rsid w:val="00FA299E"/>
    <w:rsid w:val="00FA2B9D"/>
    <w:rsid w:val="00FA3089"/>
    <w:rsid w:val="00FA314B"/>
    <w:rsid w:val="00FA3640"/>
    <w:rsid w:val="00FA3643"/>
    <w:rsid w:val="00FA39CE"/>
    <w:rsid w:val="00FA39D8"/>
    <w:rsid w:val="00FA3C02"/>
    <w:rsid w:val="00FA3D38"/>
    <w:rsid w:val="00FA3DC6"/>
    <w:rsid w:val="00FA3E60"/>
    <w:rsid w:val="00FA449E"/>
    <w:rsid w:val="00FA50D2"/>
    <w:rsid w:val="00FA54B4"/>
    <w:rsid w:val="00FA580D"/>
    <w:rsid w:val="00FA582B"/>
    <w:rsid w:val="00FA5DFA"/>
    <w:rsid w:val="00FA5EA5"/>
    <w:rsid w:val="00FA64EF"/>
    <w:rsid w:val="00FA65BC"/>
    <w:rsid w:val="00FA67C3"/>
    <w:rsid w:val="00FA68E3"/>
    <w:rsid w:val="00FA734B"/>
    <w:rsid w:val="00FA7521"/>
    <w:rsid w:val="00FA776A"/>
    <w:rsid w:val="00FB0F94"/>
    <w:rsid w:val="00FB122B"/>
    <w:rsid w:val="00FB1655"/>
    <w:rsid w:val="00FB1863"/>
    <w:rsid w:val="00FB1B64"/>
    <w:rsid w:val="00FB20F4"/>
    <w:rsid w:val="00FB225A"/>
    <w:rsid w:val="00FB22D9"/>
    <w:rsid w:val="00FB25EB"/>
    <w:rsid w:val="00FB2EE6"/>
    <w:rsid w:val="00FB3335"/>
    <w:rsid w:val="00FB364D"/>
    <w:rsid w:val="00FB3FD3"/>
    <w:rsid w:val="00FB43F5"/>
    <w:rsid w:val="00FB50FD"/>
    <w:rsid w:val="00FB568C"/>
    <w:rsid w:val="00FB59AA"/>
    <w:rsid w:val="00FB59E6"/>
    <w:rsid w:val="00FB5FE1"/>
    <w:rsid w:val="00FB6523"/>
    <w:rsid w:val="00FB6F92"/>
    <w:rsid w:val="00FB7839"/>
    <w:rsid w:val="00FC0248"/>
    <w:rsid w:val="00FC0A20"/>
    <w:rsid w:val="00FC0A7A"/>
    <w:rsid w:val="00FC1AB8"/>
    <w:rsid w:val="00FC21DB"/>
    <w:rsid w:val="00FC2516"/>
    <w:rsid w:val="00FC2FED"/>
    <w:rsid w:val="00FC4316"/>
    <w:rsid w:val="00FC466C"/>
    <w:rsid w:val="00FC4FB6"/>
    <w:rsid w:val="00FC5263"/>
    <w:rsid w:val="00FC5448"/>
    <w:rsid w:val="00FC578B"/>
    <w:rsid w:val="00FC6582"/>
    <w:rsid w:val="00FC6823"/>
    <w:rsid w:val="00FC6DDD"/>
    <w:rsid w:val="00FC746B"/>
    <w:rsid w:val="00FD06A1"/>
    <w:rsid w:val="00FD07C9"/>
    <w:rsid w:val="00FD0AB8"/>
    <w:rsid w:val="00FD0C38"/>
    <w:rsid w:val="00FD1A8D"/>
    <w:rsid w:val="00FD1BBF"/>
    <w:rsid w:val="00FD2012"/>
    <w:rsid w:val="00FD3318"/>
    <w:rsid w:val="00FD3587"/>
    <w:rsid w:val="00FD36AF"/>
    <w:rsid w:val="00FD3A3D"/>
    <w:rsid w:val="00FD3A7D"/>
    <w:rsid w:val="00FD3FFF"/>
    <w:rsid w:val="00FD4109"/>
    <w:rsid w:val="00FD4766"/>
    <w:rsid w:val="00FD4AA6"/>
    <w:rsid w:val="00FD4DD0"/>
    <w:rsid w:val="00FD5032"/>
    <w:rsid w:val="00FD521C"/>
    <w:rsid w:val="00FD5A46"/>
    <w:rsid w:val="00FD5C51"/>
    <w:rsid w:val="00FD61E6"/>
    <w:rsid w:val="00FD63A3"/>
    <w:rsid w:val="00FD6C66"/>
    <w:rsid w:val="00FD7094"/>
    <w:rsid w:val="00FD7F46"/>
    <w:rsid w:val="00FE012E"/>
    <w:rsid w:val="00FE073E"/>
    <w:rsid w:val="00FE0B3A"/>
    <w:rsid w:val="00FE0B92"/>
    <w:rsid w:val="00FE0BC4"/>
    <w:rsid w:val="00FE1503"/>
    <w:rsid w:val="00FE1558"/>
    <w:rsid w:val="00FE1849"/>
    <w:rsid w:val="00FE1D97"/>
    <w:rsid w:val="00FE2105"/>
    <w:rsid w:val="00FE2A85"/>
    <w:rsid w:val="00FE32B0"/>
    <w:rsid w:val="00FE349B"/>
    <w:rsid w:val="00FE43F2"/>
    <w:rsid w:val="00FE4773"/>
    <w:rsid w:val="00FE4AF0"/>
    <w:rsid w:val="00FE4B28"/>
    <w:rsid w:val="00FE4BE3"/>
    <w:rsid w:val="00FE51B5"/>
    <w:rsid w:val="00FE53A9"/>
    <w:rsid w:val="00FE5480"/>
    <w:rsid w:val="00FE5AD6"/>
    <w:rsid w:val="00FE5DE7"/>
    <w:rsid w:val="00FE5E96"/>
    <w:rsid w:val="00FE60D0"/>
    <w:rsid w:val="00FE63B3"/>
    <w:rsid w:val="00FE68BD"/>
    <w:rsid w:val="00FE71CC"/>
    <w:rsid w:val="00FE7314"/>
    <w:rsid w:val="00FE7706"/>
    <w:rsid w:val="00FE7FAC"/>
    <w:rsid w:val="00FF09A0"/>
    <w:rsid w:val="00FF14F8"/>
    <w:rsid w:val="00FF1845"/>
    <w:rsid w:val="00FF19B7"/>
    <w:rsid w:val="00FF1B76"/>
    <w:rsid w:val="00FF1E2C"/>
    <w:rsid w:val="00FF21A1"/>
    <w:rsid w:val="00FF268C"/>
    <w:rsid w:val="00FF274D"/>
    <w:rsid w:val="00FF2DAE"/>
    <w:rsid w:val="00FF30A4"/>
    <w:rsid w:val="00FF33B6"/>
    <w:rsid w:val="00FF37AB"/>
    <w:rsid w:val="00FF485E"/>
    <w:rsid w:val="00FF4E0D"/>
    <w:rsid w:val="00FF4EF5"/>
    <w:rsid w:val="00FF51BB"/>
    <w:rsid w:val="00FF51FF"/>
    <w:rsid w:val="00FF5CCC"/>
    <w:rsid w:val="00FF7B7C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2D7B2F"/>
  <w15:chartTrackingRefBased/>
  <w15:docId w15:val="{3A172E4E-719E-4E76-A8DF-B34BC2803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052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420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2052"/>
    <w:rPr>
      <w:sz w:val="24"/>
      <w:szCs w:val="24"/>
    </w:rPr>
  </w:style>
  <w:style w:type="character" w:styleId="PageNumber">
    <w:name w:val="page number"/>
    <w:basedOn w:val="DefaultParagraphFont"/>
    <w:rsid w:val="00442052"/>
  </w:style>
  <w:style w:type="paragraph" w:styleId="Header">
    <w:name w:val="header"/>
    <w:basedOn w:val="Normal"/>
    <w:link w:val="HeaderChar"/>
    <w:uiPriority w:val="99"/>
    <w:unhideWhenUsed/>
    <w:rsid w:val="004420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205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42052"/>
    <w:pPr>
      <w:spacing w:after="200"/>
      <w:ind w:left="720"/>
      <w:contextualSpacing/>
    </w:pPr>
    <w:rPr>
      <w:rFonts w:ascii="Times New Roman" w:eastAsiaTheme="minorEastAsia" w:hAnsi="Times New Roman"/>
    </w:rPr>
  </w:style>
  <w:style w:type="character" w:styleId="Hyperlink">
    <w:name w:val="Hyperlink"/>
    <w:basedOn w:val="DefaultParagraphFont"/>
    <w:uiPriority w:val="99"/>
    <w:unhideWhenUsed/>
    <w:rsid w:val="00DB7E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E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25AD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2242B"/>
    <w:rPr>
      <w:kern w:val="2"/>
      <w:sz w:val="20"/>
      <w:szCs w:val="20"/>
      <w14:ligatures w14:val="standardContextual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242B"/>
    <w:rPr>
      <w:kern w:val="2"/>
      <w:sz w:val="20"/>
      <w:szCs w:val="20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52242B"/>
    <w:rPr>
      <w:vertAlign w:val="superscript"/>
    </w:rPr>
  </w:style>
  <w:style w:type="paragraph" w:customStyle="1" w:styleId="Default">
    <w:name w:val="Default"/>
    <w:rsid w:val="00684110"/>
    <w:pPr>
      <w:autoSpaceDE w:val="0"/>
      <w:autoSpaceDN w:val="0"/>
      <w:adjustRightInd w:val="0"/>
      <w:spacing w:after="0" w:line="240" w:lineRule="auto"/>
    </w:pPr>
    <w:rPr>
      <w:rFonts w:ascii="Aptos" w:hAnsi="Aptos" w:cs="Apto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7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9625219-bc21-4039-b50c-6f25b30fff2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BB83B4EF5137448FC2523A29498ADE" ma:contentTypeVersion="15" ma:contentTypeDescription="Create a new document." ma:contentTypeScope="" ma:versionID="60fa26591f9827d32727cd040ef3c89e">
  <xsd:schema xmlns:xsd="http://www.w3.org/2001/XMLSchema" xmlns:xs="http://www.w3.org/2001/XMLSchema" xmlns:p="http://schemas.microsoft.com/office/2006/metadata/properties" xmlns:ns3="69625219-bc21-4039-b50c-6f25b30fff28" targetNamespace="http://schemas.microsoft.com/office/2006/metadata/properties" ma:root="true" ma:fieldsID="2e9cae7c9d95fb0b1f055c1f08b9baef" ns3:_="">
    <xsd:import namespace="69625219-bc21-4039-b50c-6f25b30fff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625219-bc21-4039-b50c-6f25b30ff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550175-4E87-4DF4-97B5-8274544BA1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6DBD09-3C89-42BF-B10D-34789ED8E948}">
  <ds:schemaRefs>
    <ds:schemaRef ds:uri="http://schemas.microsoft.com/office/2006/metadata/properties"/>
    <ds:schemaRef ds:uri="http://schemas.microsoft.com/office/infopath/2007/PartnerControls"/>
    <ds:schemaRef ds:uri="69625219-bc21-4039-b50c-6f25b30fff28"/>
  </ds:schemaRefs>
</ds:datastoreItem>
</file>

<file path=customXml/itemProps3.xml><?xml version="1.0" encoding="utf-8"?>
<ds:datastoreItem xmlns:ds="http://schemas.openxmlformats.org/officeDocument/2006/customXml" ds:itemID="{028B75E6-9E91-462B-9AC5-13D825998F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4BB270-6BE5-474A-8BD4-DDE56945E7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625219-bc21-4039-b50c-6f25b30fff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271</Words>
  <Characters>1205</Characters>
  <Application>Microsoft Office Word</Application>
  <DocSecurity>0</DocSecurity>
  <Lines>3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Troyer</dc:creator>
  <cp:keywords/>
  <dc:description/>
  <cp:lastModifiedBy>Loretta Christensen</cp:lastModifiedBy>
  <cp:revision>75</cp:revision>
  <cp:lastPrinted>2026-04-16T20:29:00Z</cp:lastPrinted>
  <dcterms:created xsi:type="dcterms:W3CDTF">2026-04-15T16:47:00Z</dcterms:created>
  <dcterms:modified xsi:type="dcterms:W3CDTF">2026-04-16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BB83B4EF5137448FC2523A29498ADE</vt:lpwstr>
  </property>
  <property fmtid="{D5CDD505-2E9C-101B-9397-08002B2CF9AE}" pid="3" name="GrammarlyDocumentId">
    <vt:lpwstr>290b9b3e-bdd7-4f05-b9b8-40017f4f0602</vt:lpwstr>
  </property>
</Properties>
</file>